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7"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90"/>
        <w:gridCol w:w="2330"/>
        <w:gridCol w:w="1004"/>
        <w:gridCol w:w="6819"/>
        <w:gridCol w:w="254"/>
      </w:tblGrid>
      <w:tr w:rsidR="00813506" w:rsidRPr="00FA2D74" w14:paraId="3C4BAB7F" w14:textId="77777777" w:rsidTr="00813506">
        <w:trPr>
          <w:gridBefore w:val="1"/>
          <w:wBefore w:w="90" w:type="dxa"/>
          <w:trHeight w:val="340"/>
        </w:trPr>
        <w:tc>
          <w:tcPr>
            <w:tcW w:w="10407" w:type="dxa"/>
            <w:gridSpan w:val="4"/>
          </w:tcPr>
          <w:p w14:paraId="6E4B7B92" w14:textId="77777777" w:rsidR="00813506" w:rsidRPr="00FA2D74" w:rsidRDefault="00813506" w:rsidP="00BA1B85">
            <w:pPr>
              <w:pStyle w:val="SAMs"/>
              <w:ind w:left="-383"/>
              <w:jc w:val="center"/>
              <w:rPr>
                <w:rFonts w:asciiTheme="minorHAnsi" w:hAnsiTheme="minorHAnsi" w:cstheme="minorHAnsi"/>
                <w:sz w:val="32"/>
                <w:szCs w:val="32"/>
              </w:rPr>
            </w:pPr>
            <w:r w:rsidRPr="00FA2D74">
              <w:rPr>
                <w:rFonts w:asciiTheme="minorHAnsi" w:hAnsiTheme="minorHAnsi" w:cstheme="minorHAnsi"/>
                <w:color w:val="auto"/>
                <w:sz w:val="22"/>
                <w:szCs w:val="22"/>
                <w:lang w:val="en-US"/>
              </w:rPr>
              <w:br w:type="page"/>
            </w:r>
            <w:r w:rsidR="00BA1B85" w:rsidRPr="00FA2D74">
              <w:rPr>
                <w:rFonts w:asciiTheme="minorHAnsi" w:hAnsiTheme="minorHAnsi" w:cstheme="minorHAnsi"/>
                <w:sz w:val="32"/>
                <w:szCs w:val="32"/>
              </w:rPr>
              <w:t>ASSIGNME</w:t>
            </w:r>
            <w:r w:rsidRPr="00FA2D74">
              <w:rPr>
                <w:rFonts w:asciiTheme="minorHAnsi" w:hAnsiTheme="minorHAnsi" w:cstheme="minorHAnsi"/>
                <w:sz w:val="32"/>
                <w:szCs w:val="32"/>
              </w:rPr>
              <w:t>NT BRIEF</w:t>
            </w:r>
          </w:p>
          <w:p w14:paraId="60D090B0" w14:textId="77777777" w:rsidR="00813506" w:rsidRPr="00FA2D74" w:rsidRDefault="00813506" w:rsidP="00813506">
            <w:pPr>
              <w:pStyle w:val="SAMs"/>
              <w:jc w:val="center"/>
              <w:rPr>
                <w:rFonts w:asciiTheme="minorHAnsi" w:hAnsiTheme="minorHAnsi" w:cstheme="minorHAnsi"/>
              </w:rPr>
            </w:pPr>
          </w:p>
        </w:tc>
      </w:tr>
      <w:tr w:rsidR="00813506" w:rsidRPr="00FA2D74" w14:paraId="188201E1" w14:textId="77777777" w:rsidTr="00FB1E7B">
        <w:trPr>
          <w:gridAfter w:val="1"/>
          <w:wAfter w:w="254" w:type="dxa"/>
          <w:trHeight w:val="2637"/>
        </w:trPr>
        <w:tc>
          <w:tcPr>
            <w:tcW w:w="10243" w:type="dxa"/>
            <w:gridSpan w:val="4"/>
            <w:shd w:val="clear" w:color="auto" w:fill="E5B8B7" w:themeFill="accent2" w:themeFillTint="66"/>
          </w:tcPr>
          <w:p w14:paraId="3DFEEEC5" w14:textId="77777777" w:rsidR="00813506" w:rsidRPr="00FA2D74" w:rsidRDefault="00813506" w:rsidP="00813506">
            <w:pPr>
              <w:pStyle w:val="SAMs"/>
              <w:shd w:val="clear" w:color="auto" w:fill="E5B8B7" w:themeFill="accent2" w:themeFillTint="66"/>
              <w:spacing w:after="0"/>
              <w:jc w:val="center"/>
              <w:rPr>
                <w:rFonts w:asciiTheme="minorHAnsi" w:hAnsiTheme="minorHAnsi" w:cstheme="minorHAnsi"/>
                <w:b/>
                <w:bCs/>
                <w:sz w:val="32"/>
                <w:szCs w:val="32"/>
              </w:rPr>
            </w:pPr>
          </w:p>
          <w:p w14:paraId="781AC7EA" w14:textId="77777777" w:rsidR="00813506" w:rsidRPr="00FA2D74" w:rsidRDefault="00813506" w:rsidP="00D1005D">
            <w:pPr>
              <w:pStyle w:val="SAMs"/>
              <w:shd w:val="clear" w:color="auto" w:fill="E5B8B7" w:themeFill="accent2" w:themeFillTint="66"/>
              <w:spacing w:after="0"/>
              <w:ind w:left="-195"/>
              <w:jc w:val="center"/>
              <w:rPr>
                <w:rFonts w:asciiTheme="minorHAnsi" w:hAnsiTheme="minorHAnsi" w:cstheme="minorHAnsi"/>
                <w:sz w:val="24"/>
              </w:rPr>
            </w:pPr>
            <w:r w:rsidRPr="00FA2D74">
              <w:rPr>
                <w:rFonts w:asciiTheme="minorHAnsi" w:hAnsiTheme="minorHAnsi" w:cstheme="minorHAnsi"/>
                <w:b/>
                <w:bCs/>
                <w:sz w:val="24"/>
              </w:rPr>
              <w:t>HTU Course No:</w:t>
            </w:r>
            <w:r w:rsidRPr="00FA2D74">
              <w:rPr>
                <w:rFonts w:asciiTheme="minorHAnsi" w:hAnsiTheme="minorHAnsi" w:cstheme="minorHAnsi"/>
                <w:sz w:val="24"/>
              </w:rPr>
              <w:t xml:space="preserve"> </w:t>
            </w:r>
            <w:r w:rsidR="00330383" w:rsidRPr="00FA2D74">
              <w:rPr>
                <w:rFonts w:asciiTheme="minorHAnsi" w:hAnsiTheme="minorHAnsi" w:cstheme="minorHAnsi"/>
                <w:bCs/>
                <w:sz w:val="24"/>
              </w:rPr>
              <w:t>030202190</w:t>
            </w:r>
            <w:r w:rsidR="00330383" w:rsidRPr="00FA2D74">
              <w:rPr>
                <w:rFonts w:asciiTheme="minorHAnsi" w:hAnsiTheme="minorHAnsi" w:cstheme="minorHAnsi"/>
                <w:bCs/>
                <w:sz w:val="18"/>
                <w:szCs w:val="18"/>
              </w:rPr>
              <w:t xml:space="preserve"> - </w:t>
            </w:r>
            <w:r w:rsidRPr="00FA2D74">
              <w:rPr>
                <w:rFonts w:asciiTheme="minorHAnsi" w:hAnsiTheme="minorHAnsi" w:cstheme="minorHAnsi"/>
                <w:b/>
                <w:bCs/>
                <w:sz w:val="24"/>
              </w:rPr>
              <w:t>HTU Course Name:</w:t>
            </w:r>
            <w:r w:rsidRPr="00FA2D74">
              <w:rPr>
                <w:rFonts w:asciiTheme="minorHAnsi" w:hAnsiTheme="minorHAnsi" w:cstheme="minorHAnsi"/>
                <w:sz w:val="24"/>
              </w:rPr>
              <w:t xml:space="preserve"> Managing a Successful Computing Project</w:t>
            </w:r>
          </w:p>
          <w:p w14:paraId="36745FBC" w14:textId="77777777" w:rsidR="00813506" w:rsidRPr="00FA2D74" w:rsidRDefault="00813506" w:rsidP="00813506">
            <w:pPr>
              <w:pStyle w:val="SAMs"/>
              <w:shd w:val="clear" w:color="auto" w:fill="E5B8B7" w:themeFill="accent2" w:themeFillTint="66"/>
              <w:spacing w:after="0"/>
              <w:ind w:left="-458" w:right="598"/>
              <w:jc w:val="center"/>
              <w:rPr>
                <w:rFonts w:asciiTheme="minorHAnsi" w:hAnsiTheme="minorHAnsi" w:cstheme="minorHAnsi"/>
                <w:sz w:val="24"/>
              </w:rPr>
            </w:pPr>
          </w:p>
          <w:p w14:paraId="29896F5D" w14:textId="77777777" w:rsidR="00813506" w:rsidRPr="00FA2D74" w:rsidRDefault="00813506" w:rsidP="002E18CC">
            <w:pPr>
              <w:pStyle w:val="SAMs"/>
              <w:shd w:val="clear" w:color="auto" w:fill="E5B8B7" w:themeFill="accent2" w:themeFillTint="66"/>
              <w:spacing w:after="0"/>
              <w:ind w:left="-94"/>
              <w:jc w:val="center"/>
              <w:rPr>
                <w:rFonts w:asciiTheme="minorHAnsi" w:hAnsiTheme="minorHAnsi" w:cstheme="minorHAnsi"/>
                <w:bCs/>
                <w:sz w:val="32"/>
                <w:szCs w:val="32"/>
              </w:rPr>
            </w:pPr>
            <w:r w:rsidRPr="00FA2D74">
              <w:rPr>
                <w:rFonts w:asciiTheme="minorHAnsi" w:hAnsiTheme="minorHAnsi" w:cstheme="minorHAnsi"/>
                <w:b/>
                <w:bCs/>
                <w:sz w:val="24"/>
              </w:rPr>
              <w:t xml:space="preserve">BTEC UNIT No: </w:t>
            </w:r>
            <w:r w:rsidR="008B041D" w:rsidRPr="00FA2D74">
              <w:rPr>
                <w:rFonts w:asciiTheme="minorHAnsi" w:hAnsiTheme="minorHAnsi" w:cstheme="minorHAnsi"/>
                <w:bCs/>
                <w:color w:val="000000"/>
                <w:sz w:val="24"/>
                <w:lang w:val="en-US"/>
              </w:rPr>
              <w:t>T/615/1625</w:t>
            </w:r>
            <w:r w:rsidRPr="00FA2D74">
              <w:rPr>
                <w:rFonts w:asciiTheme="minorHAnsi" w:hAnsiTheme="minorHAnsi" w:cstheme="minorHAnsi"/>
                <w:b/>
                <w:color w:val="000000"/>
                <w:sz w:val="24"/>
                <w:lang w:val="en-US"/>
              </w:rPr>
              <w:t xml:space="preserve">      </w:t>
            </w:r>
            <w:r w:rsidRPr="00FA2D74">
              <w:rPr>
                <w:rFonts w:asciiTheme="minorHAnsi" w:hAnsiTheme="minorHAnsi" w:cstheme="minorHAnsi"/>
                <w:b/>
                <w:bCs/>
                <w:sz w:val="24"/>
              </w:rPr>
              <w:t>BTEC UNIT Name:</w:t>
            </w:r>
            <w:r w:rsidRPr="00FA2D74">
              <w:rPr>
                <w:rFonts w:asciiTheme="minorHAnsi" w:hAnsiTheme="minorHAnsi" w:cstheme="minorHAnsi"/>
                <w:b/>
                <w:sz w:val="24"/>
              </w:rPr>
              <w:t xml:space="preserve"> </w:t>
            </w:r>
            <w:r w:rsidRPr="00FA2D74">
              <w:rPr>
                <w:rFonts w:asciiTheme="minorHAnsi" w:hAnsiTheme="minorHAnsi" w:cstheme="minorHAnsi"/>
                <w:bCs/>
                <w:sz w:val="24"/>
              </w:rPr>
              <w:t>Managing a Successful Computing Project</w:t>
            </w:r>
          </w:p>
        </w:tc>
      </w:tr>
      <w:tr w:rsidR="00813506" w:rsidRPr="00FA2D74" w14:paraId="02FF9C7A" w14:textId="77777777" w:rsidTr="00813506">
        <w:trPr>
          <w:gridBefore w:val="1"/>
          <w:wBefore w:w="90" w:type="dxa"/>
          <w:trHeight w:val="759"/>
        </w:trPr>
        <w:tc>
          <w:tcPr>
            <w:tcW w:w="10407" w:type="dxa"/>
            <w:gridSpan w:val="4"/>
          </w:tcPr>
          <w:p w14:paraId="4E8EC5F7" w14:textId="77777777" w:rsidR="00813506" w:rsidRPr="00FA2D74" w:rsidRDefault="00813506" w:rsidP="00813506">
            <w:pPr>
              <w:jc w:val="center"/>
              <w:rPr>
                <w:rFonts w:cstheme="minorHAnsi"/>
                <w:szCs w:val="22"/>
              </w:rPr>
            </w:pPr>
          </w:p>
          <w:p w14:paraId="564D7B88" w14:textId="77777777" w:rsidR="00813506" w:rsidRPr="00FA2D74" w:rsidRDefault="00813506" w:rsidP="00813506">
            <w:pPr>
              <w:jc w:val="center"/>
              <w:rPr>
                <w:rFonts w:cstheme="minorHAnsi"/>
                <w:szCs w:val="22"/>
              </w:rPr>
            </w:pPr>
          </w:p>
          <w:p w14:paraId="7588F256" w14:textId="77777777" w:rsidR="00FB1E7B" w:rsidRPr="00FA2D74" w:rsidRDefault="00FB1E7B" w:rsidP="00813506">
            <w:pPr>
              <w:jc w:val="center"/>
              <w:rPr>
                <w:rFonts w:cstheme="minorHAnsi"/>
                <w:szCs w:val="22"/>
              </w:rPr>
            </w:pPr>
          </w:p>
          <w:p w14:paraId="21C5B698" w14:textId="77777777" w:rsidR="00FB1E7B" w:rsidRPr="00FA2D74" w:rsidRDefault="00FB1E7B" w:rsidP="00813506">
            <w:pPr>
              <w:jc w:val="center"/>
              <w:rPr>
                <w:rFonts w:cstheme="minorHAnsi"/>
                <w:szCs w:val="22"/>
              </w:rPr>
            </w:pPr>
          </w:p>
          <w:p w14:paraId="38FAA7AE" w14:textId="77777777" w:rsidR="00813506" w:rsidRPr="00FA2D74" w:rsidRDefault="00813506" w:rsidP="00813506">
            <w:pPr>
              <w:jc w:val="center"/>
              <w:rPr>
                <w:rFonts w:cstheme="minorHAnsi"/>
              </w:rPr>
            </w:pPr>
          </w:p>
        </w:tc>
      </w:tr>
      <w:tr w:rsidR="00813506" w:rsidRPr="00FA2D74" w14:paraId="4542EED2" w14:textId="77777777" w:rsidTr="00813506">
        <w:trPr>
          <w:gridBefore w:val="1"/>
          <w:wBefore w:w="90" w:type="dxa"/>
          <w:trHeight w:val="480"/>
        </w:trPr>
        <w:tc>
          <w:tcPr>
            <w:tcW w:w="3334" w:type="dxa"/>
            <w:gridSpan w:val="2"/>
          </w:tcPr>
          <w:p w14:paraId="232294C4" w14:textId="77777777" w:rsidR="00813506" w:rsidRPr="00FA2D74" w:rsidRDefault="00813506" w:rsidP="0028509E">
            <w:pPr>
              <w:rPr>
                <w:rFonts w:cstheme="minorHAnsi"/>
              </w:rPr>
            </w:pPr>
          </w:p>
        </w:tc>
        <w:tc>
          <w:tcPr>
            <w:tcW w:w="7073" w:type="dxa"/>
            <w:gridSpan w:val="2"/>
          </w:tcPr>
          <w:p w14:paraId="00B1EFA3" w14:textId="77777777" w:rsidR="00813506" w:rsidRPr="00FA2D74" w:rsidRDefault="00813506" w:rsidP="00813506">
            <w:pPr>
              <w:jc w:val="center"/>
              <w:rPr>
                <w:rFonts w:cstheme="minorHAnsi"/>
              </w:rPr>
            </w:pPr>
          </w:p>
        </w:tc>
      </w:tr>
      <w:tr w:rsidR="00813506" w:rsidRPr="00FA2D74" w14:paraId="6B7DB86A" w14:textId="77777777" w:rsidTr="00813506">
        <w:trPr>
          <w:gridBefore w:val="1"/>
          <w:wBefore w:w="90" w:type="dxa"/>
          <w:trHeight w:val="483"/>
        </w:trPr>
        <w:tc>
          <w:tcPr>
            <w:tcW w:w="10407" w:type="dxa"/>
            <w:gridSpan w:val="4"/>
          </w:tcPr>
          <w:p w14:paraId="33D0C762" w14:textId="77777777" w:rsidR="00813506" w:rsidRPr="00FA2D74" w:rsidRDefault="00813506" w:rsidP="00813506">
            <w:pPr>
              <w:jc w:val="center"/>
              <w:rPr>
                <w:rFonts w:cstheme="minorHAnsi"/>
              </w:rPr>
            </w:pPr>
          </w:p>
        </w:tc>
      </w:tr>
      <w:tr w:rsidR="00813506" w:rsidRPr="00FA2D74" w14:paraId="51407DF9" w14:textId="77777777" w:rsidTr="00813506">
        <w:trPr>
          <w:gridBefore w:val="1"/>
          <w:wBefore w:w="90" w:type="dxa"/>
        </w:trPr>
        <w:tc>
          <w:tcPr>
            <w:tcW w:w="2330" w:type="dxa"/>
          </w:tcPr>
          <w:p w14:paraId="5118B517" w14:textId="77777777" w:rsidR="00813506" w:rsidRPr="00FA2D74" w:rsidRDefault="00E223C0" w:rsidP="00813506">
            <w:pPr>
              <w:rPr>
                <w:rFonts w:cstheme="minorHAnsi"/>
                <w:b/>
              </w:rPr>
            </w:pPr>
            <w:r w:rsidRPr="00FA2D74">
              <w:rPr>
                <w:rFonts w:cstheme="minorHAnsi"/>
                <w:b/>
              </w:rPr>
              <w:t>Version: 1</w:t>
            </w:r>
          </w:p>
        </w:tc>
        <w:tc>
          <w:tcPr>
            <w:tcW w:w="8077" w:type="dxa"/>
            <w:gridSpan w:val="3"/>
          </w:tcPr>
          <w:p w14:paraId="3BE8137D" w14:textId="77777777" w:rsidR="00813506" w:rsidRPr="00FA2D74" w:rsidRDefault="00813506" w:rsidP="00813506">
            <w:pPr>
              <w:jc w:val="center"/>
              <w:rPr>
                <w:rFonts w:cstheme="minorHAnsi"/>
                <w:b/>
              </w:rPr>
            </w:pPr>
          </w:p>
        </w:tc>
      </w:tr>
    </w:tbl>
    <w:p w14:paraId="322D91F3" w14:textId="77777777" w:rsidR="00722D92" w:rsidRPr="00FA2D74" w:rsidRDefault="00722D92" w:rsidP="00301AB1">
      <w:pPr>
        <w:rPr>
          <w:rFonts w:cstheme="minorHAnsi"/>
        </w:rPr>
      </w:pPr>
    </w:p>
    <w:p w14:paraId="1944DE9D" w14:textId="77777777" w:rsidR="00722D92" w:rsidRPr="00FA2D74" w:rsidRDefault="008B072F" w:rsidP="00301AB1">
      <w:pPr>
        <w:rPr>
          <w:rFonts w:cstheme="minorHAnsi"/>
        </w:rPr>
      </w:pPr>
      <w:r w:rsidRPr="00FA2D74">
        <w:rPr>
          <w:rFonts w:cstheme="minorHAnsi"/>
          <w:noProof/>
        </w:rPr>
        <w:drawing>
          <wp:anchor distT="0" distB="0" distL="114300" distR="114300" simplePos="0" relativeHeight="251658240" behindDoc="1" locked="0" layoutInCell="1" allowOverlap="1" wp14:anchorId="1B201DF4" wp14:editId="3A29DF2D">
            <wp:simplePos x="0" y="0"/>
            <wp:positionH relativeFrom="page">
              <wp:posOffset>0</wp:posOffset>
            </wp:positionH>
            <wp:positionV relativeFrom="paragraph">
              <wp:posOffset>189675</wp:posOffset>
            </wp:positionV>
            <wp:extent cx="7766050" cy="5174615"/>
            <wp:effectExtent l="0" t="0" r="6350" b="6985"/>
            <wp:wrapNone/>
            <wp:docPr id="2" name="Picture 2" descr="https://static.wixstatic.com/media/d9ef38_c485e802f8de4adf8f348f4295470c85~mv2_d_6480_4320_s_4_2.png/v1/fill/w_1100,h_733,al_c,usm_0.66_1.00_0.01/d9ef38_c485e802f8de4adf8f348f4295470c85~mv2_d_6480_4320_s_4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tatic.wixstatic.com/media/d9ef38_c485e802f8de4adf8f348f4295470c85~mv2_d_6480_4320_s_4_2.png/v1/fill/w_1100,h_733,al_c,usm_0.66_1.00_0.01/d9ef38_c485e802f8de4adf8f348f4295470c85~mv2_d_6480_4320_s_4_2.png"/>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7766050" cy="5174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1CDD85" w14:textId="77777777" w:rsidR="00722D92" w:rsidRPr="00FA2D74" w:rsidRDefault="00722D92" w:rsidP="00301AB1">
      <w:pPr>
        <w:rPr>
          <w:rFonts w:cstheme="minorHAnsi"/>
        </w:rPr>
      </w:pPr>
    </w:p>
    <w:p w14:paraId="286AD870" w14:textId="77777777" w:rsidR="00722D92" w:rsidRPr="00FA2D74" w:rsidRDefault="00722D92" w:rsidP="00301AB1">
      <w:pPr>
        <w:rPr>
          <w:rFonts w:cstheme="minorHAnsi"/>
        </w:rPr>
      </w:pPr>
    </w:p>
    <w:p w14:paraId="25FDFF1B" w14:textId="77777777" w:rsidR="00722D92" w:rsidRPr="00FA2D74" w:rsidRDefault="00722D92" w:rsidP="00301AB1">
      <w:pPr>
        <w:rPr>
          <w:rFonts w:cstheme="minorHAnsi"/>
        </w:rPr>
      </w:pPr>
    </w:p>
    <w:p w14:paraId="1C30850E" w14:textId="77777777" w:rsidR="00722D92" w:rsidRPr="00FA2D74" w:rsidRDefault="00722D92" w:rsidP="00301AB1">
      <w:pPr>
        <w:rPr>
          <w:rFonts w:cstheme="minorHAnsi"/>
        </w:rPr>
      </w:pPr>
    </w:p>
    <w:p w14:paraId="0C6D2030" w14:textId="77777777" w:rsidR="00722D92" w:rsidRPr="00FA2D74" w:rsidRDefault="00722D92" w:rsidP="00301AB1">
      <w:pPr>
        <w:rPr>
          <w:rFonts w:cstheme="minorHAnsi"/>
        </w:rPr>
      </w:pPr>
    </w:p>
    <w:p w14:paraId="51788A75" w14:textId="77777777" w:rsidR="00722D92" w:rsidRPr="00FA2D74" w:rsidRDefault="00722D92" w:rsidP="00301AB1">
      <w:pPr>
        <w:rPr>
          <w:rFonts w:cstheme="minorHAnsi"/>
        </w:rPr>
      </w:pPr>
    </w:p>
    <w:p w14:paraId="18648D1D" w14:textId="77777777" w:rsidR="00722D92" w:rsidRPr="00FA2D74" w:rsidRDefault="00722D92" w:rsidP="00301AB1">
      <w:pPr>
        <w:rPr>
          <w:rFonts w:cstheme="minorHAnsi"/>
        </w:rPr>
      </w:pPr>
    </w:p>
    <w:p w14:paraId="64864682" w14:textId="77777777" w:rsidR="00722D92" w:rsidRPr="00FA2D74" w:rsidRDefault="00722D92" w:rsidP="00301AB1">
      <w:pPr>
        <w:rPr>
          <w:rFonts w:cstheme="minorHAnsi"/>
        </w:rPr>
      </w:pPr>
    </w:p>
    <w:p w14:paraId="0E4BD32E" w14:textId="77777777" w:rsidR="00722D92" w:rsidRPr="00FA2D74" w:rsidRDefault="00722D92" w:rsidP="00301AB1">
      <w:pPr>
        <w:rPr>
          <w:rFonts w:cstheme="minorHAnsi"/>
        </w:rPr>
      </w:pPr>
    </w:p>
    <w:p w14:paraId="0DF1390C" w14:textId="77777777" w:rsidR="00722D92" w:rsidRPr="00FA2D74" w:rsidRDefault="00722D92" w:rsidP="00301AB1">
      <w:pPr>
        <w:rPr>
          <w:rFonts w:cstheme="minorHAnsi"/>
        </w:rPr>
      </w:pPr>
    </w:p>
    <w:p w14:paraId="7A2630B6" w14:textId="77777777" w:rsidR="00D33ED7" w:rsidRPr="00FA2D74" w:rsidRDefault="00D33ED7" w:rsidP="00D33ED7">
      <w:pPr>
        <w:rPr>
          <w:rFonts w:cstheme="minorHAnsi"/>
        </w:rPr>
      </w:pPr>
    </w:p>
    <w:p w14:paraId="733E9A52" w14:textId="77777777" w:rsidR="00AA23B8" w:rsidRDefault="00AA23B8" w:rsidP="00ED38EE">
      <w:pPr>
        <w:pStyle w:val="Heading1"/>
        <w:spacing w:before="0" w:after="240"/>
        <w:jc w:val="center"/>
        <w:rPr>
          <w:rFonts w:asciiTheme="minorHAnsi" w:hAnsiTheme="minorHAnsi" w:cstheme="minorHAnsi"/>
          <w:b/>
          <w:bCs/>
          <w:color w:val="auto"/>
          <w:sz w:val="24"/>
          <w:szCs w:val="24"/>
        </w:rPr>
      </w:pPr>
    </w:p>
    <w:p w14:paraId="4B5110C8" w14:textId="77777777" w:rsidR="00AA23B8" w:rsidRDefault="00AA23B8" w:rsidP="00ED38EE">
      <w:pPr>
        <w:pStyle w:val="Heading1"/>
        <w:spacing w:before="0" w:after="240"/>
        <w:jc w:val="center"/>
        <w:rPr>
          <w:rFonts w:asciiTheme="minorHAnsi" w:hAnsiTheme="minorHAnsi" w:cstheme="minorHAnsi"/>
          <w:b/>
          <w:bCs/>
          <w:color w:val="auto"/>
          <w:sz w:val="24"/>
          <w:szCs w:val="24"/>
        </w:rPr>
      </w:pPr>
    </w:p>
    <w:p w14:paraId="3E69E9AA" w14:textId="77777777" w:rsidR="00AA23B8" w:rsidRDefault="00AA23B8" w:rsidP="00ED38EE">
      <w:pPr>
        <w:pStyle w:val="Heading1"/>
        <w:spacing w:before="0" w:after="240"/>
        <w:jc w:val="center"/>
        <w:rPr>
          <w:rFonts w:asciiTheme="minorHAnsi" w:hAnsiTheme="minorHAnsi" w:cstheme="minorHAnsi"/>
          <w:b/>
          <w:bCs/>
          <w:color w:val="auto"/>
          <w:sz w:val="24"/>
          <w:szCs w:val="24"/>
        </w:rPr>
      </w:pPr>
    </w:p>
    <w:p w14:paraId="32638DAF" w14:textId="77777777" w:rsidR="00AA23B8" w:rsidRDefault="00AA23B8" w:rsidP="00ED38EE">
      <w:pPr>
        <w:pStyle w:val="Heading1"/>
        <w:spacing w:before="0" w:after="240"/>
        <w:jc w:val="center"/>
        <w:rPr>
          <w:rFonts w:asciiTheme="minorHAnsi" w:hAnsiTheme="minorHAnsi" w:cstheme="minorHAnsi"/>
          <w:b/>
          <w:bCs/>
          <w:color w:val="auto"/>
          <w:sz w:val="24"/>
          <w:szCs w:val="24"/>
        </w:rPr>
      </w:pPr>
    </w:p>
    <w:p w14:paraId="2627AE87" w14:textId="0035FE25" w:rsidR="003B7D95" w:rsidRPr="00FA2D74" w:rsidRDefault="003B7D95" w:rsidP="00ED38EE">
      <w:pPr>
        <w:pStyle w:val="Heading1"/>
        <w:spacing w:before="0" w:after="240"/>
        <w:jc w:val="center"/>
        <w:rPr>
          <w:rFonts w:asciiTheme="minorHAnsi" w:hAnsiTheme="minorHAnsi" w:cstheme="minorHAnsi"/>
          <w:b/>
          <w:bCs/>
          <w:color w:val="auto"/>
          <w:sz w:val="24"/>
          <w:szCs w:val="24"/>
        </w:rPr>
      </w:pPr>
      <w:r w:rsidRPr="00FA2D74">
        <w:rPr>
          <w:rFonts w:asciiTheme="minorHAnsi" w:hAnsiTheme="minorHAnsi" w:cstheme="minorHAnsi"/>
          <w:b/>
          <w:bCs/>
          <w:color w:val="auto"/>
          <w:sz w:val="24"/>
          <w:szCs w:val="24"/>
        </w:rPr>
        <w:t>Assignment Brief</w:t>
      </w:r>
    </w:p>
    <w:tbl>
      <w:tblPr>
        <w:tblStyle w:val="TableGrid"/>
        <w:tblW w:w="10080" w:type="dxa"/>
        <w:tblInd w:w="-545" w:type="dxa"/>
        <w:tblCellMar>
          <w:top w:w="28" w:type="dxa"/>
          <w:bottom w:w="28" w:type="dxa"/>
        </w:tblCellMar>
        <w:tblLook w:val="04A0" w:firstRow="1" w:lastRow="0" w:firstColumn="1" w:lastColumn="0" w:noHBand="0" w:noVBand="1"/>
      </w:tblPr>
      <w:tblGrid>
        <w:gridCol w:w="3344"/>
        <w:gridCol w:w="6736"/>
      </w:tblGrid>
      <w:tr w:rsidR="003B7D95" w:rsidRPr="00FA2D74" w14:paraId="503FB001" w14:textId="77777777" w:rsidTr="0E94A6D5">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5B5F46FC" w14:textId="77777777" w:rsidR="003B7D95" w:rsidRPr="00FA2D74" w:rsidRDefault="003B7D95" w:rsidP="007709BD">
            <w:pPr>
              <w:rPr>
                <w:rFonts w:cstheme="minorHAnsi"/>
              </w:rPr>
            </w:pPr>
            <w:r w:rsidRPr="00FA2D74">
              <w:rPr>
                <w:rFonts w:cstheme="minorHAnsi"/>
              </w:rPr>
              <w:t>Student Name/ID Number</w:t>
            </w:r>
            <w:r w:rsidR="001970CE" w:rsidRPr="00FA2D74">
              <w:rPr>
                <w:rFonts w:cstheme="minorHAnsi"/>
              </w:rPr>
              <w:t>/Section</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7133187F" w14:textId="77777777" w:rsidR="003B7D95" w:rsidRPr="00FA2D74" w:rsidRDefault="003B7D95" w:rsidP="007709BD">
            <w:pPr>
              <w:rPr>
                <w:rFonts w:cstheme="minorHAnsi"/>
              </w:rPr>
            </w:pPr>
          </w:p>
        </w:tc>
      </w:tr>
      <w:tr w:rsidR="003B7D95" w:rsidRPr="00FA2D74" w14:paraId="70AF12FC" w14:textId="77777777" w:rsidTr="0E94A6D5">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364FF78C" w14:textId="77777777" w:rsidR="003B7D95" w:rsidRPr="00FA2D74" w:rsidRDefault="00F37BAF" w:rsidP="007709BD">
            <w:pPr>
              <w:rPr>
                <w:rFonts w:cstheme="minorHAnsi"/>
                <w:b/>
              </w:rPr>
            </w:pPr>
            <w:r w:rsidRPr="00FA2D74">
              <w:rPr>
                <w:rFonts w:cstheme="minorHAnsi"/>
              </w:rPr>
              <w:t>HTU Course</w:t>
            </w:r>
            <w:r w:rsidR="003B7D95" w:rsidRPr="00FA2D74">
              <w:rPr>
                <w:rFonts w:cstheme="minorHAnsi"/>
              </w:rPr>
              <w:t xml:space="preserve"> Number and Title</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34D87FE4" w14:textId="7D5F751B" w:rsidR="003B7D95" w:rsidRPr="00731E42" w:rsidRDefault="0028509E" w:rsidP="00136952">
            <w:pPr>
              <w:rPr>
                <w:rFonts w:cstheme="minorHAnsi"/>
              </w:rPr>
            </w:pPr>
            <w:r w:rsidRPr="00731E42">
              <w:rPr>
                <w:rFonts w:cstheme="minorHAnsi"/>
              </w:rPr>
              <w:t xml:space="preserve">030202190 - </w:t>
            </w:r>
            <w:r w:rsidR="00136952" w:rsidRPr="00731E42">
              <w:rPr>
                <w:rFonts w:cstheme="minorHAnsi"/>
              </w:rPr>
              <w:t>Managing a Successful Computing Project</w:t>
            </w:r>
            <w:r w:rsidR="002E0702" w:rsidRPr="00731E42">
              <w:rPr>
                <w:rFonts w:cstheme="minorHAnsi"/>
              </w:rPr>
              <w:t xml:space="preserve"> </w:t>
            </w:r>
          </w:p>
        </w:tc>
      </w:tr>
      <w:tr w:rsidR="00A36308" w:rsidRPr="00FA2D74" w14:paraId="0846E1B9" w14:textId="77777777" w:rsidTr="0E94A6D5">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778407E" w14:textId="77777777" w:rsidR="00A36308" w:rsidRPr="00FA2D74" w:rsidRDefault="00A36308" w:rsidP="00A36308">
            <w:pPr>
              <w:rPr>
                <w:rFonts w:cstheme="minorHAnsi"/>
              </w:rPr>
            </w:pPr>
            <w:r w:rsidRPr="00FA2D74">
              <w:rPr>
                <w:rFonts w:cstheme="minorHAnsi"/>
              </w:rPr>
              <w:t>Academic Year</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2B4EC777" w14:textId="1CC7DBB6" w:rsidR="00A36308" w:rsidRPr="00FA2D74" w:rsidRDefault="00FD2D54" w:rsidP="00A36308">
            <w:pPr>
              <w:rPr>
                <w:rFonts w:cstheme="minorHAnsi"/>
              </w:rPr>
            </w:pPr>
            <w:r>
              <w:rPr>
                <w:rFonts w:cstheme="minorHAnsi"/>
              </w:rPr>
              <w:t>Spring 2023</w:t>
            </w:r>
          </w:p>
        </w:tc>
      </w:tr>
      <w:tr w:rsidR="009966C8" w:rsidRPr="00FA2D74" w14:paraId="37E25C0E" w14:textId="77777777" w:rsidTr="0E94A6D5">
        <w:trPr>
          <w:trHeight w:val="317"/>
        </w:trPr>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224E203E" w14:textId="77777777" w:rsidR="009966C8" w:rsidRPr="00FA2D74" w:rsidRDefault="009966C8" w:rsidP="009966C8">
            <w:pPr>
              <w:rPr>
                <w:rFonts w:cstheme="minorHAnsi"/>
              </w:rPr>
            </w:pPr>
            <w:r w:rsidRPr="00FA2D74">
              <w:rPr>
                <w:rFonts w:cstheme="minorHAnsi"/>
              </w:rPr>
              <w:t>Assignment Author</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15BAFF6F" w14:textId="77777777" w:rsidR="009966C8" w:rsidRDefault="00FD2D54" w:rsidP="009966C8">
            <w:pPr>
              <w:rPr>
                <w:rFonts w:cstheme="minorHAnsi"/>
              </w:rPr>
            </w:pPr>
            <w:r>
              <w:rPr>
                <w:rFonts w:cstheme="minorHAnsi"/>
              </w:rPr>
              <w:t xml:space="preserve">Islam Al Omari </w:t>
            </w:r>
          </w:p>
          <w:p w14:paraId="2A37C08B" w14:textId="3A6EFD07" w:rsidR="00FD2D54" w:rsidRPr="00FA2D74" w:rsidRDefault="00FD2D54" w:rsidP="009966C8">
            <w:pPr>
              <w:rPr>
                <w:rFonts w:cstheme="minorHAnsi"/>
              </w:rPr>
            </w:pPr>
            <w:r>
              <w:rPr>
                <w:rFonts w:cstheme="minorHAnsi"/>
              </w:rPr>
              <w:t xml:space="preserve">Abdullah Al-Amareen </w:t>
            </w:r>
          </w:p>
        </w:tc>
      </w:tr>
      <w:tr w:rsidR="009966C8" w:rsidRPr="00FA2D74" w14:paraId="27F221CF" w14:textId="77777777" w:rsidTr="0E94A6D5">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1F24A79" w14:textId="77777777" w:rsidR="009966C8" w:rsidRPr="00FA2D74" w:rsidRDefault="009966C8" w:rsidP="009966C8">
            <w:pPr>
              <w:rPr>
                <w:rFonts w:cstheme="minorHAnsi"/>
              </w:rPr>
            </w:pPr>
            <w:r w:rsidRPr="00FA2D74">
              <w:rPr>
                <w:rFonts w:cstheme="minorHAnsi"/>
              </w:rPr>
              <w:t>Course Tutor</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0B91D619" w14:textId="77777777" w:rsidR="00FD2D54" w:rsidRDefault="00FD2D54" w:rsidP="00FD2D54">
            <w:pPr>
              <w:rPr>
                <w:rFonts w:cstheme="minorHAnsi"/>
              </w:rPr>
            </w:pPr>
            <w:r>
              <w:rPr>
                <w:rFonts w:cstheme="minorHAnsi"/>
              </w:rPr>
              <w:t xml:space="preserve">Islam Al Omari </w:t>
            </w:r>
          </w:p>
          <w:p w14:paraId="471FBF13" w14:textId="74CF38B9" w:rsidR="009966C8" w:rsidRPr="00FA2D74" w:rsidRDefault="00FD2D54" w:rsidP="00FD2D54">
            <w:pPr>
              <w:rPr>
                <w:rFonts w:cstheme="minorHAnsi"/>
              </w:rPr>
            </w:pPr>
            <w:r>
              <w:rPr>
                <w:rFonts w:cstheme="minorHAnsi"/>
              </w:rPr>
              <w:t>Abdullah Al-Amareen</w:t>
            </w:r>
          </w:p>
        </w:tc>
      </w:tr>
      <w:tr w:rsidR="003827D5" w:rsidRPr="00FA2D74" w14:paraId="63ED8563" w14:textId="77777777" w:rsidTr="0E94A6D5">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F07CDE1" w14:textId="77777777" w:rsidR="003827D5" w:rsidRPr="00FA2D74" w:rsidRDefault="003827D5" w:rsidP="003827D5">
            <w:pPr>
              <w:rPr>
                <w:rFonts w:cstheme="minorHAnsi"/>
              </w:rPr>
            </w:pPr>
            <w:r w:rsidRPr="00FA2D74">
              <w:rPr>
                <w:rFonts w:cstheme="minorHAnsi"/>
              </w:rPr>
              <w:t>Assignment Title</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3971F5BF" w14:textId="31CB353D" w:rsidR="003827D5" w:rsidRPr="00FA2D74" w:rsidRDefault="00FD2D54" w:rsidP="000E5F06">
            <w:pPr>
              <w:rPr>
                <w:rFonts w:cstheme="minorHAnsi"/>
              </w:rPr>
            </w:pPr>
            <w:r>
              <w:rPr>
                <w:rStyle w:val="normaltextrun"/>
                <w:rFonts w:ascii="Calibri" w:hAnsi="Calibri" w:cs="Calibri"/>
                <w:color w:val="000000"/>
                <w:shd w:val="clear" w:color="auto" w:fill="FFFFFF"/>
                <w:lang w:val="en-US"/>
              </w:rPr>
              <w:t>Digital Transformation - Mitigating Environmental Impact of Digital Endpoint Devices</w:t>
            </w:r>
            <w:r>
              <w:rPr>
                <w:rStyle w:val="eop"/>
                <w:rFonts w:ascii="Calibri" w:hAnsi="Calibri" w:cs="Calibri"/>
                <w:color w:val="000000"/>
                <w:shd w:val="clear" w:color="auto" w:fill="FFFFFF"/>
              </w:rPr>
              <w:t> </w:t>
            </w:r>
          </w:p>
        </w:tc>
      </w:tr>
      <w:tr w:rsidR="003827D5" w:rsidRPr="00FA2D74" w14:paraId="32869CF2" w14:textId="77777777" w:rsidTr="0E94A6D5">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2A232179" w14:textId="2431DC92" w:rsidR="003827D5" w:rsidRPr="00FA2D74" w:rsidRDefault="003827D5" w:rsidP="003827D5">
            <w:pPr>
              <w:rPr>
                <w:rFonts w:cstheme="minorHAnsi"/>
              </w:rPr>
            </w:pPr>
            <w:r w:rsidRPr="00FA2D74">
              <w:rPr>
                <w:rFonts w:cstheme="minorHAnsi"/>
              </w:rPr>
              <w:t xml:space="preserve">Assignment </w:t>
            </w:r>
            <w:r w:rsidR="00EB54D8" w:rsidRPr="00FA2D74">
              <w:rPr>
                <w:rFonts w:cstheme="minorHAnsi"/>
              </w:rPr>
              <w:t>Ref No</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20C7F820" w14:textId="77777777" w:rsidR="003827D5" w:rsidRPr="00FA2D74" w:rsidRDefault="00FB1E7B" w:rsidP="00CB25E5">
            <w:pPr>
              <w:rPr>
                <w:rFonts w:cstheme="minorHAnsi"/>
              </w:rPr>
            </w:pPr>
            <w:r w:rsidRPr="00FA2D74">
              <w:rPr>
                <w:rFonts w:cstheme="minorHAnsi"/>
              </w:rPr>
              <w:t>No. 1</w:t>
            </w:r>
          </w:p>
        </w:tc>
      </w:tr>
      <w:tr w:rsidR="003827D5" w:rsidRPr="00FA2D74" w14:paraId="3C88EF00" w14:textId="77777777" w:rsidTr="0E94A6D5">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713FC807" w14:textId="77777777" w:rsidR="003827D5" w:rsidRPr="00FA2D74" w:rsidRDefault="003827D5" w:rsidP="003827D5">
            <w:pPr>
              <w:rPr>
                <w:rFonts w:cstheme="minorHAnsi"/>
              </w:rPr>
            </w:pPr>
            <w:r w:rsidRPr="00FA2D74">
              <w:rPr>
                <w:rFonts w:cstheme="minorHAnsi"/>
              </w:rPr>
              <w:t>Issue Date</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36E9A5C3" w14:textId="4BD50A17" w:rsidR="003827D5" w:rsidRPr="00FA2D74" w:rsidRDefault="34D411E9" w:rsidP="0E94A6D5">
            <w:pPr>
              <w:rPr>
                <w:rFonts w:cstheme="minorBidi"/>
              </w:rPr>
            </w:pPr>
            <w:r w:rsidRPr="0E94A6D5">
              <w:rPr>
                <w:rFonts w:cstheme="minorBidi"/>
              </w:rPr>
              <w:t>01</w:t>
            </w:r>
            <w:r w:rsidR="205D43F7" w:rsidRPr="0E94A6D5">
              <w:rPr>
                <w:rFonts w:cstheme="minorBidi"/>
              </w:rPr>
              <w:t>/</w:t>
            </w:r>
            <w:r w:rsidR="12E02D2C" w:rsidRPr="0E94A6D5">
              <w:rPr>
                <w:rFonts w:cstheme="minorBidi"/>
              </w:rPr>
              <w:t>0</w:t>
            </w:r>
            <w:r w:rsidR="30BB0969" w:rsidRPr="0E94A6D5">
              <w:rPr>
                <w:rFonts w:cstheme="minorBidi"/>
              </w:rPr>
              <w:t>5</w:t>
            </w:r>
            <w:r w:rsidR="205D43F7" w:rsidRPr="0E94A6D5">
              <w:rPr>
                <w:rFonts w:cstheme="minorBidi"/>
              </w:rPr>
              <w:t>/202</w:t>
            </w:r>
            <w:r w:rsidR="12E02D2C" w:rsidRPr="0E94A6D5">
              <w:rPr>
                <w:rFonts w:cstheme="minorBidi"/>
              </w:rPr>
              <w:t>3</w:t>
            </w:r>
          </w:p>
        </w:tc>
      </w:tr>
      <w:tr w:rsidR="003827D5" w:rsidRPr="00FA2D74" w14:paraId="31DDC61C" w14:textId="77777777" w:rsidTr="0E94A6D5">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6C459F93" w14:textId="77777777" w:rsidR="003827D5" w:rsidRPr="00FA2D74" w:rsidRDefault="003827D5" w:rsidP="003827D5">
            <w:pPr>
              <w:rPr>
                <w:rFonts w:cstheme="minorHAnsi"/>
              </w:rPr>
            </w:pPr>
            <w:r w:rsidRPr="00FA2D74">
              <w:rPr>
                <w:rFonts w:cstheme="minorHAnsi"/>
              </w:rPr>
              <w:t>Formative Assessment dates</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4607BCAB" w14:textId="20390867" w:rsidR="003827D5" w:rsidRPr="00FA2D74" w:rsidRDefault="008B31B4" w:rsidP="7FCF2666">
            <w:pPr>
              <w:rPr>
                <w:rFonts w:cstheme="minorBidi"/>
              </w:rPr>
            </w:pPr>
            <w:r w:rsidRPr="7FCF2666">
              <w:rPr>
                <w:rFonts w:cstheme="minorBidi"/>
              </w:rPr>
              <w:t xml:space="preserve">Every week until </w:t>
            </w:r>
            <w:r w:rsidR="00FD2D54" w:rsidRPr="7FCF2666">
              <w:rPr>
                <w:rFonts w:cstheme="minorBidi"/>
              </w:rPr>
              <w:t>01</w:t>
            </w:r>
            <w:r w:rsidRPr="7FCF2666">
              <w:rPr>
                <w:rFonts w:cstheme="minorBidi"/>
              </w:rPr>
              <w:t>/</w:t>
            </w:r>
            <w:r w:rsidR="00FD2D54" w:rsidRPr="00326721">
              <w:rPr>
                <w:rFonts w:cstheme="minorBidi"/>
              </w:rPr>
              <w:t>0</w:t>
            </w:r>
            <w:r w:rsidR="009966C8" w:rsidRPr="00326721">
              <w:rPr>
                <w:rFonts w:cstheme="minorBidi"/>
              </w:rPr>
              <w:t>6</w:t>
            </w:r>
            <w:r w:rsidRPr="00326721">
              <w:rPr>
                <w:rFonts w:cstheme="minorBidi"/>
              </w:rPr>
              <w:t>/202</w:t>
            </w:r>
            <w:r w:rsidR="0AE53BC2" w:rsidRPr="00326721">
              <w:rPr>
                <w:rFonts w:cstheme="minorBidi"/>
              </w:rPr>
              <w:t>3</w:t>
            </w:r>
          </w:p>
        </w:tc>
      </w:tr>
      <w:tr w:rsidR="003827D5" w:rsidRPr="00FA2D74" w14:paraId="4A84E9CF" w14:textId="77777777" w:rsidTr="0E94A6D5">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2405FFC8" w14:textId="77777777" w:rsidR="003827D5" w:rsidRPr="00FA2D74" w:rsidRDefault="003827D5" w:rsidP="003827D5">
            <w:pPr>
              <w:rPr>
                <w:rFonts w:cstheme="minorHAnsi"/>
              </w:rPr>
            </w:pPr>
            <w:r w:rsidRPr="00FA2D74">
              <w:rPr>
                <w:rFonts w:cstheme="minorHAnsi"/>
              </w:rPr>
              <w:t>Submission Date</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15326CCE" w14:textId="2424F401" w:rsidR="00342037" w:rsidRPr="00FA2D74" w:rsidRDefault="00FD2D54" w:rsidP="00C657B4">
            <w:pPr>
              <w:rPr>
                <w:rFonts w:cstheme="minorHAnsi"/>
              </w:rPr>
            </w:pPr>
            <w:r>
              <w:rPr>
                <w:rFonts w:cstheme="minorHAnsi"/>
              </w:rPr>
              <w:t>18/06/2023</w:t>
            </w:r>
          </w:p>
        </w:tc>
      </w:tr>
      <w:tr w:rsidR="003827D5" w:rsidRPr="00FA2D74" w14:paraId="124ABD95" w14:textId="77777777" w:rsidTr="0E94A6D5">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680A9545" w14:textId="77777777" w:rsidR="003827D5" w:rsidRPr="00FA2D74" w:rsidRDefault="003827D5" w:rsidP="003827D5">
            <w:pPr>
              <w:rPr>
                <w:rFonts w:cstheme="minorHAnsi"/>
              </w:rPr>
            </w:pPr>
            <w:r w:rsidRPr="00FA2D74">
              <w:rPr>
                <w:rFonts w:cstheme="minorHAnsi"/>
              </w:rPr>
              <w:t>IV Name &amp; Date</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790D678E" w14:textId="569D95BB" w:rsidR="003827D5" w:rsidRPr="00FA2D74" w:rsidRDefault="00FD2D54" w:rsidP="009B778F">
            <w:pPr>
              <w:rPr>
                <w:rFonts w:cstheme="minorHAnsi"/>
              </w:rPr>
            </w:pPr>
            <w:r>
              <w:rPr>
                <w:rFonts w:cstheme="minorHAnsi"/>
              </w:rPr>
              <w:t xml:space="preserve">Bassam Al Kasasbeh </w:t>
            </w:r>
          </w:p>
        </w:tc>
      </w:tr>
    </w:tbl>
    <w:p w14:paraId="5857AE81" w14:textId="77777777" w:rsidR="003B7D95" w:rsidRPr="00FA2D74" w:rsidRDefault="003B7D95" w:rsidP="003B7D95">
      <w:pPr>
        <w:pStyle w:val="QualificationTitle"/>
        <w:jc w:val="left"/>
        <w:rPr>
          <w:rFonts w:asciiTheme="minorHAnsi" w:hAnsiTheme="minorHAnsi" w:cstheme="minorHAnsi"/>
          <w:b w:val="0"/>
          <w:sz w:val="24"/>
        </w:rPr>
      </w:pPr>
    </w:p>
    <w:tbl>
      <w:tblPr>
        <w:tblStyle w:val="TableGrid"/>
        <w:tblW w:w="10080" w:type="dxa"/>
        <w:tblInd w:w="-545" w:type="dxa"/>
        <w:tblCellMar>
          <w:top w:w="28" w:type="dxa"/>
          <w:bottom w:w="28" w:type="dxa"/>
        </w:tblCellMar>
        <w:tblLook w:val="04A0" w:firstRow="1" w:lastRow="0" w:firstColumn="1" w:lastColumn="0" w:noHBand="0" w:noVBand="1"/>
      </w:tblPr>
      <w:tblGrid>
        <w:gridCol w:w="10080"/>
      </w:tblGrid>
      <w:tr w:rsidR="003B7D95" w:rsidRPr="00FA2D74" w14:paraId="2B0210A3" w14:textId="77777777" w:rsidTr="00C72A44">
        <w:tc>
          <w:tcPr>
            <w:tcW w:w="10080"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36CE7F9A" w14:textId="77777777" w:rsidR="003B7D95" w:rsidRPr="00FA2D74" w:rsidRDefault="003B7D95" w:rsidP="00FA2D74">
            <w:pPr>
              <w:jc w:val="both"/>
              <w:rPr>
                <w:rFonts w:cstheme="minorHAnsi"/>
                <w:b/>
              </w:rPr>
            </w:pPr>
            <w:r w:rsidRPr="00FA2D74">
              <w:rPr>
                <w:rFonts w:cstheme="minorHAnsi"/>
                <w:b/>
              </w:rPr>
              <w:t>Submission Format</w:t>
            </w:r>
          </w:p>
        </w:tc>
      </w:tr>
      <w:tr w:rsidR="003B7D95" w:rsidRPr="00FA2D74" w14:paraId="7414BB7B" w14:textId="77777777" w:rsidTr="00C72A44">
        <w:tc>
          <w:tcPr>
            <w:tcW w:w="10080" w:type="dxa"/>
            <w:tcBorders>
              <w:top w:val="single" w:sz="4" w:space="0" w:color="auto"/>
              <w:left w:val="single" w:sz="4" w:space="0" w:color="auto"/>
              <w:bottom w:val="single" w:sz="4" w:space="0" w:color="auto"/>
              <w:right w:val="single" w:sz="4" w:space="0" w:color="auto"/>
            </w:tcBorders>
          </w:tcPr>
          <w:p w14:paraId="1693329C" w14:textId="7A3E0028" w:rsidR="008A5CD3" w:rsidRPr="00FA2D74" w:rsidRDefault="009C2078" w:rsidP="00FA2D74">
            <w:pPr>
              <w:jc w:val="both"/>
              <w:rPr>
                <w:rFonts w:cstheme="minorHAnsi"/>
              </w:rPr>
            </w:pPr>
            <w:r w:rsidRPr="00FA2D74">
              <w:rPr>
                <w:rFonts w:cstheme="minorHAnsi"/>
              </w:rPr>
              <w:t xml:space="preserve">The submission includes </w:t>
            </w:r>
            <w:r w:rsidR="001135EB" w:rsidRPr="00FA2D74">
              <w:rPr>
                <w:rFonts w:cstheme="minorHAnsi"/>
              </w:rPr>
              <w:t>r</w:t>
            </w:r>
            <w:r w:rsidR="00CB25E5" w:rsidRPr="00FA2D74">
              <w:rPr>
                <w:rFonts w:cstheme="minorHAnsi"/>
              </w:rPr>
              <w:t xml:space="preserve">eport and </w:t>
            </w:r>
            <w:r w:rsidR="001135EB" w:rsidRPr="00FA2D74">
              <w:rPr>
                <w:rFonts w:cstheme="minorHAnsi"/>
              </w:rPr>
              <w:t>p</w:t>
            </w:r>
            <w:r w:rsidR="00CB25E5" w:rsidRPr="00FA2D74">
              <w:rPr>
                <w:rFonts w:cstheme="minorHAnsi"/>
              </w:rPr>
              <w:t>resentation</w:t>
            </w:r>
            <w:r w:rsidRPr="00FA2D74">
              <w:rPr>
                <w:rFonts w:cstheme="minorHAnsi"/>
              </w:rPr>
              <w:t>.</w:t>
            </w:r>
          </w:p>
          <w:p w14:paraId="28093A67" w14:textId="7CB7F7DF" w:rsidR="008A5CD3" w:rsidRPr="00FA2D74" w:rsidRDefault="008A5CD3" w:rsidP="00FA2D74">
            <w:pPr>
              <w:jc w:val="both"/>
              <w:rPr>
                <w:rFonts w:cstheme="minorHAnsi"/>
                <w:b/>
                <w:bCs/>
              </w:rPr>
            </w:pPr>
            <w:r w:rsidRPr="00FA2D74">
              <w:rPr>
                <w:rFonts w:cstheme="minorHAnsi"/>
                <w:b/>
                <w:bCs/>
              </w:rPr>
              <w:t>Report</w:t>
            </w:r>
            <w:r w:rsidR="006F4CBE">
              <w:rPr>
                <w:rFonts w:cstheme="minorHAnsi"/>
                <w:b/>
                <w:bCs/>
              </w:rPr>
              <w:t xml:space="preserve"> includes</w:t>
            </w:r>
            <w:r w:rsidRPr="00FA2D74">
              <w:rPr>
                <w:rFonts w:cstheme="minorHAnsi"/>
                <w:b/>
                <w:bCs/>
              </w:rPr>
              <w:t xml:space="preserve">:   </w:t>
            </w:r>
          </w:p>
          <w:p w14:paraId="0E6DF6E1" w14:textId="0B29B6C5" w:rsidR="00FD2D54" w:rsidRDefault="00FD2D54" w:rsidP="00FA2D74">
            <w:pPr>
              <w:pStyle w:val="ListParagraph"/>
              <w:numPr>
                <w:ilvl w:val="0"/>
                <w:numId w:val="14"/>
              </w:numPr>
              <w:jc w:val="both"/>
              <w:rPr>
                <w:rFonts w:cstheme="minorHAnsi"/>
              </w:rPr>
            </w:pPr>
            <w:r>
              <w:rPr>
                <w:rFonts w:cstheme="minorHAnsi"/>
              </w:rPr>
              <w:t xml:space="preserve">Project Management Plan. </w:t>
            </w:r>
          </w:p>
          <w:p w14:paraId="2D1E8BC9" w14:textId="4EDCE678" w:rsidR="002D1F46" w:rsidRPr="00FA2D74" w:rsidRDefault="00FD2D54" w:rsidP="00FA2D74">
            <w:pPr>
              <w:pStyle w:val="ListParagraph"/>
              <w:numPr>
                <w:ilvl w:val="0"/>
                <w:numId w:val="14"/>
              </w:numPr>
              <w:jc w:val="both"/>
              <w:rPr>
                <w:rFonts w:cstheme="minorHAnsi"/>
              </w:rPr>
            </w:pPr>
            <w:r>
              <w:rPr>
                <w:rFonts w:cstheme="minorHAnsi"/>
              </w:rPr>
              <w:t>Technical Report.</w:t>
            </w:r>
          </w:p>
          <w:p w14:paraId="62D344B2" w14:textId="0B7CB21B" w:rsidR="00CB25E5" w:rsidRPr="00FD2D54" w:rsidRDefault="00FD2D54" w:rsidP="00FD2D54">
            <w:pPr>
              <w:pStyle w:val="ListParagraph"/>
              <w:numPr>
                <w:ilvl w:val="0"/>
                <w:numId w:val="14"/>
              </w:numPr>
              <w:jc w:val="both"/>
              <w:rPr>
                <w:rFonts w:cstheme="minorHAnsi"/>
              </w:rPr>
            </w:pPr>
            <w:r>
              <w:rPr>
                <w:rFonts w:cstheme="minorHAnsi"/>
              </w:rPr>
              <w:t xml:space="preserve">Performance Review. </w:t>
            </w:r>
            <w:r w:rsidRPr="00FA2D74">
              <w:rPr>
                <w:rFonts w:cstheme="minorHAnsi"/>
              </w:rPr>
              <w:t xml:space="preserve">(at least 500 words) </w:t>
            </w:r>
            <w:r w:rsidRPr="00FA2D74">
              <w:rPr>
                <w:rFonts w:cstheme="minorHAnsi"/>
                <w:b/>
                <w:bCs/>
              </w:rPr>
              <w:t>(Appendix B)</w:t>
            </w:r>
            <w:r w:rsidRPr="00FA2D74">
              <w:rPr>
                <w:rFonts w:cstheme="minorHAnsi"/>
              </w:rPr>
              <w:t xml:space="preserve">. </w:t>
            </w:r>
          </w:p>
          <w:p w14:paraId="665A09FC" w14:textId="13C614F8" w:rsidR="005A15D2" w:rsidRPr="00FA2D74" w:rsidRDefault="00CB25E5" w:rsidP="00FA2D74">
            <w:pPr>
              <w:pStyle w:val="ListParagraph"/>
              <w:numPr>
                <w:ilvl w:val="0"/>
                <w:numId w:val="14"/>
              </w:numPr>
              <w:jc w:val="both"/>
              <w:rPr>
                <w:rFonts w:cstheme="minorHAnsi"/>
                <w:rtl/>
              </w:rPr>
            </w:pPr>
            <w:r w:rsidRPr="00FA2D74">
              <w:rPr>
                <w:rFonts w:cstheme="minorHAnsi"/>
              </w:rPr>
              <w:t>Logbook activities as per the details in the assignment guidance.</w:t>
            </w:r>
            <w:r w:rsidR="002D1F46" w:rsidRPr="00FA2D74">
              <w:rPr>
                <w:rFonts w:cstheme="minorHAnsi"/>
              </w:rPr>
              <w:t xml:space="preserve"> </w:t>
            </w:r>
            <w:r w:rsidR="002D1F46" w:rsidRPr="00FA2D74">
              <w:rPr>
                <w:rFonts w:cstheme="minorHAnsi"/>
                <w:b/>
                <w:bCs/>
              </w:rPr>
              <w:t>(Appendix A)</w:t>
            </w:r>
          </w:p>
          <w:p w14:paraId="0D8A1179" w14:textId="77777777" w:rsidR="005A15D2" w:rsidRPr="00FA2D74" w:rsidRDefault="005A15D2" w:rsidP="00FA2D74">
            <w:pPr>
              <w:pStyle w:val="ListParagraph"/>
              <w:jc w:val="both"/>
              <w:rPr>
                <w:rFonts w:cstheme="minorHAnsi"/>
                <w:lang w:val="en-US"/>
              </w:rPr>
            </w:pPr>
          </w:p>
          <w:p w14:paraId="5C86DCA0" w14:textId="31EEE2C8" w:rsidR="005908F8" w:rsidRPr="00FA2D74" w:rsidRDefault="005908F8" w:rsidP="00FA2D74">
            <w:pPr>
              <w:jc w:val="both"/>
              <w:rPr>
                <w:rFonts w:cstheme="minorHAnsi"/>
                <w:b/>
                <w:bCs/>
              </w:rPr>
            </w:pPr>
            <w:r w:rsidRPr="00FA2D74">
              <w:rPr>
                <w:rFonts w:cstheme="minorHAnsi"/>
                <w:b/>
                <w:bCs/>
              </w:rPr>
              <w:t>Presentation:</w:t>
            </w:r>
          </w:p>
          <w:p w14:paraId="3BC420B0" w14:textId="4CCA4A74" w:rsidR="008164BA" w:rsidRPr="00FA2D74" w:rsidRDefault="008164BA" w:rsidP="00FA2D74">
            <w:pPr>
              <w:pStyle w:val="ListParagraph"/>
              <w:numPr>
                <w:ilvl w:val="0"/>
                <w:numId w:val="17"/>
              </w:numPr>
              <w:jc w:val="both"/>
              <w:rPr>
                <w:rFonts w:cstheme="minorHAnsi"/>
              </w:rPr>
            </w:pPr>
            <w:r w:rsidRPr="00FA2D74">
              <w:rPr>
                <w:rFonts w:cstheme="minorHAnsi"/>
              </w:rPr>
              <w:t>Final Presentation that describes your work during the semester</w:t>
            </w:r>
            <w:r w:rsidR="000B4922" w:rsidRPr="00FA2D74">
              <w:rPr>
                <w:rFonts w:cstheme="minorHAnsi"/>
              </w:rPr>
              <w:t>.</w:t>
            </w:r>
            <w:r w:rsidRPr="00FA2D74">
              <w:rPr>
                <w:rFonts w:cstheme="minorHAnsi"/>
              </w:rPr>
              <w:t xml:space="preserve"> </w:t>
            </w:r>
          </w:p>
          <w:p w14:paraId="49AED2D7" w14:textId="51320AE9" w:rsidR="005908F8" w:rsidRPr="00FA2D74" w:rsidRDefault="005908F8" w:rsidP="00FA2D74">
            <w:pPr>
              <w:jc w:val="both"/>
              <w:rPr>
                <w:rFonts w:cstheme="minorHAnsi"/>
              </w:rPr>
            </w:pPr>
          </w:p>
          <w:p w14:paraId="07D96A3C" w14:textId="0E3899A5" w:rsidR="00023AD2" w:rsidRPr="00FA2D74" w:rsidRDefault="00023AD2" w:rsidP="00FA2D74">
            <w:pPr>
              <w:jc w:val="both"/>
              <w:rPr>
                <w:rFonts w:cstheme="minorHAnsi"/>
                <w:b/>
                <w:bCs/>
              </w:rPr>
            </w:pPr>
            <w:r w:rsidRPr="00FA2D74">
              <w:rPr>
                <w:rFonts w:cstheme="minorHAnsi"/>
                <w:b/>
                <w:bCs/>
              </w:rPr>
              <w:t>Reports Guidelines:</w:t>
            </w:r>
          </w:p>
          <w:p w14:paraId="2F188522" w14:textId="45046C9E" w:rsidR="00C64119" w:rsidRPr="00FA2D74" w:rsidRDefault="00C64119" w:rsidP="00FA2D74">
            <w:pPr>
              <w:pStyle w:val="ListParagraph"/>
              <w:numPr>
                <w:ilvl w:val="0"/>
                <w:numId w:val="23"/>
              </w:numPr>
              <w:jc w:val="both"/>
              <w:rPr>
                <w:rFonts w:cstheme="minorHAnsi"/>
              </w:rPr>
            </w:pPr>
            <w:r w:rsidRPr="00FA2D74">
              <w:rPr>
                <w:rFonts w:cstheme="minorHAnsi"/>
              </w:rPr>
              <w:t xml:space="preserve">Your submissions should be in the form of a </w:t>
            </w:r>
            <w:r w:rsidR="00CD139E" w:rsidRPr="00FA2D74">
              <w:rPr>
                <w:rFonts w:cstheme="minorHAnsi"/>
              </w:rPr>
              <w:t>s</w:t>
            </w:r>
            <w:r w:rsidRPr="00FA2D74">
              <w:rPr>
                <w:rFonts w:cstheme="minorHAnsi"/>
              </w:rPr>
              <w:t>oft copy via the eLearning school system. The report should be</w:t>
            </w:r>
            <w:r w:rsidR="00023AD2" w:rsidRPr="00FA2D74">
              <w:rPr>
                <w:rFonts w:cstheme="minorHAnsi"/>
              </w:rPr>
              <w:t>:</w:t>
            </w:r>
          </w:p>
          <w:p w14:paraId="5AB83600" w14:textId="49C964B7" w:rsidR="00C64119" w:rsidRPr="00FA2D74" w:rsidRDefault="00C64119" w:rsidP="00FA2D74">
            <w:pPr>
              <w:pStyle w:val="ListParagraph"/>
              <w:numPr>
                <w:ilvl w:val="1"/>
                <w:numId w:val="14"/>
              </w:numPr>
              <w:spacing w:after="240"/>
              <w:jc w:val="both"/>
              <w:rPr>
                <w:rFonts w:cstheme="minorHAnsi"/>
              </w:rPr>
            </w:pPr>
            <w:r w:rsidRPr="00FA2D74">
              <w:rPr>
                <w:rFonts w:cstheme="minorHAnsi"/>
              </w:rPr>
              <w:t>Written in professional style format</w:t>
            </w:r>
            <w:r w:rsidR="00FD2D54">
              <w:rPr>
                <w:rFonts w:cstheme="minorHAnsi"/>
              </w:rPr>
              <w:t>.</w:t>
            </w:r>
          </w:p>
          <w:p w14:paraId="7010166A" w14:textId="5B34A3C9" w:rsidR="00FD2D54" w:rsidRPr="00AA23B8" w:rsidRDefault="00C64119" w:rsidP="00AA23B8">
            <w:pPr>
              <w:pStyle w:val="ListParagraph"/>
              <w:numPr>
                <w:ilvl w:val="1"/>
                <w:numId w:val="14"/>
              </w:numPr>
              <w:spacing w:after="240"/>
              <w:jc w:val="both"/>
              <w:rPr>
                <w:rFonts w:cstheme="minorHAnsi"/>
              </w:rPr>
            </w:pPr>
            <w:r w:rsidRPr="00FA2D74">
              <w:rPr>
                <w:rFonts w:cstheme="minorHAnsi"/>
              </w:rPr>
              <w:t>Your work must be supported with references using the Harvard reference system</w:t>
            </w:r>
          </w:p>
          <w:p w14:paraId="1FEEB98F" w14:textId="77777777" w:rsidR="006664FB" w:rsidRDefault="006664FB" w:rsidP="00FA2D74">
            <w:pPr>
              <w:jc w:val="both"/>
              <w:rPr>
                <w:rFonts w:cstheme="minorHAnsi"/>
                <w:b/>
                <w:bCs/>
              </w:rPr>
            </w:pPr>
          </w:p>
          <w:p w14:paraId="72BDC0D3" w14:textId="59CCC6AD" w:rsidR="00764566" w:rsidRPr="00FA2D74" w:rsidRDefault="00764566" w:rsidP="00FA2D74">
            <w:pPr>
              <w:jc w:val="both"/>
              <w:rPr>
                <w:rFonts w:cstheme="minorHAnsi"/>
                <w:b/>
                <w:bCs/>
              </w:rPr>
            </w:pPr>
            <w:r w:rsidRPr="00FA2D74">
              <w:rPr>
                <w:rFonts w:cstheme="minorHAnsi"/>
                <w:b/>
                <w:bCs/>
              </w:rPr>
              <w:t>Oral Assessment:</w:t>
            </w:r>
          </w:p>
          <w:p w14:paraId="42CA5711" w14:textId="2FFCDD6C" w:rsidR="00764566" w:rsidRPr="00FA2D74" w:rsidRDefault="00764566" w:rsidP="00403255">
            <w:pPr>
              <w:pStyle w:val="ListParagraph"/>
              <w:numPr>
                <w:ilvl w:val="0"/>
                <w:numId w:val="14"/>
              </w:numPr>
              <w:jc w:val="both"/>
              <w:rPr>
                <w:rFonts w:cstheme="minorHAnsi"/>
              </w:rPr>
            </w:pPr>
            <w:r w:rsidRPr="00FA2D74">
              <w:rPr>
                <w:rFonts w:cstheme="minorHAnsi"/>
              </w:rPr>
              <w:t>The attendance of the oral assessment is mandatory in the date and time determined by your instructor within the period time stated above</w:t>
            </w:r>
            <w:r w:rsidR="00403255">
              <w:rPr>
                <w:rFonts w:cstheme="minorHAnsi"/>
              </w:rPr>
              <w:t>.</w:t>
            </w:r>
          </w:p>
          <w:p w14:paraId="53047FDF" w14:textId="68DD0B3B" w:rsidR="00764566" w:rsidRPr="00FA2D74" w:rsidRDefault="00764566" w:rsidP="00FA2D74">
            <w:pPr>
              <w:pStyle w:val="ListParagraph"/>
              <w:numPr>
                <w:ilvl w:val="0"/>
                <w:numId w:val="14"/>
              </w:numPr>
              <w:jc w:val="both"/>
              <w:rPr>
                <w:rFonts w:cstheme="minorHAnsi"/>
              </w:rPr>
            </w:pPr>
            <w:r w:rsidRPr="00FA2D74">
              <w:rPr>
                <w:rFonts w:cstheme="minorHAnsi"/>
              </w:rPr>
              <w:t xml:space="preserve">Answering all tasks in the report will be evaluated through the oral assessment. So, any question in the oral assessment for any criteria is not answered in the required level that mean you will lose </w:t>
            </w:r>
            <w:r w:rsidR="00E22B48" w:rsidRPr="00FA2D74">
              <w:rPr>
                <w:rFonts w:cstheme="minorHAnsi"/>
              </w:rPr>
              <w:t>that criterion</w:t>
            </w:r>
            <w:r w:rsidRPr="00FA2D74">
              <w:rPr>
                <w:rFonts w:cstheme="minorHAnsi"/>
              </w:rPr>
              <w:t xml:space="preserve">, even though you answered it in the report and not included directly in a specific question. </w:t>
            </w:r>
          </w:p>
          <w:p w14:paraId="7F7A63B9" w14:textId="31055031" w:rsidR="00A9069D" w:rsidRPr="00FA2D74" w:rsidRDefault="009257B5" w:rsidP="00FA2D74">
            <w:pPr>
              <w:pStyle w:val="ListParagraph"/>
              <w:numPr>
                <w:ilvl w:val="0"/>
                <w:numId w:val="14"/>
              </w:numPr>
              <w:jc w:val="both"/>
              <w:rPr>
                <w:rFonts w:cstheme="minorHAnsi"/>
              </w:rPr>
            </w:pPr>
            <w:r w:rsidRPr="00FA2D74">
              <w:rPr>
                <w:rFonts w:cstheme="minorHAnsi"/>
              </w:rPr>
              <w:t>At the end of the semester, y</w:t>
            </w:r>
            <w:r w:rsidR="00764566" w:rsidRPr="00FA2D74">
              <w:rPr>
                <w:rFonts w:cstheme="minorHAnsi"/>
              </w:rPr>
              <w:t>ou must sign the declaration form that is attached with this assignment.</w:t>
            </w:r>
          </w:p>
          <w:p w14:paraId="0315BD88" w14:textId="5A2CB075" w:rsidR="0070020F" w:rsidRPr="00FA2D74" w:rsidRDefault="0070020F" w:rsidP="00FA2D74">
            <w:pPr>
              <w:pStyle w:val="ListParagraph"/>
              <w:jc w:val="both"/>
              <w:rPr>
                <w:rFonts w:cstheme="minorHAnsi"/>
              </w:rPr>
            </w:pPr>
          </w:p>
        </w:tc>
      </w:tr>
      <w:tr w:rsidR="003B7D95" w:rsidRPr="00FA2D74" w14:paraId="171E57E6" w14:textId="77777777" w:rsidTr="002E0702">
        <w:trPr>
          <w:trHeight w:val="385"/>
        </w:trPr>
        <w:tc>
          <w:tcPr>
            <w:tcW w:w="10080"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5A695CEA" w14:textId="77777777" w:rsidR="003B7D95" w:rsidRPr="00FA2D74" w:rsidRDefault="003B7D95" w:rsidP="007709BD">
            <w:pPr>
              <w:rPr>
                <w:rFonts w:cstheme="minorHAnsi"/>
                <w:b/>
              </w:rPr>
            </w:pPr>
            <w:r w:rsidRPr="00FA2D74">
              <w:rPr>
                <w:rFonts w:cstheme="minorHAnsi"/>
                <w:b/>
              </w:rPr>
              <w:t>Unit Learning Outcomes</w:t>
            </w:r>
          </w:p>
        </w:tc>
      </w:tr>
      <w:tr w:rsidR="003B7D95" w:rsidRPr="00FA2D74" w14:paraId="25C4B8D5" w14:textId="77777777" w:rsidTr="001B7455">
        <w:trPr>
          <w:trHeight w:val="2257"/>
        </w:trPr>
        <w:tc>
          <w:tcPr>
            <w:tcW w:w="10080" w:type="dxa"/>
            <w:tcBorders>
              <w:top w:val="single" w:sz="4" w:space="0" w:color="auto"/>
              <w:left w:val="single" w:sz="4" w:space="0" w:color="auto"/>
              <w:bottom w:val="single" w:sz="4" w:space="0" w:color="auto"/>
              <w:right w:val="single" w:sz="4" w:space="0" w:color="auto"/>
            </w:tcBorders>
          </w:tcPr>
          <w:p w14:paraId="021ED2B3" w14:textId="77777777" w:rsidR="00830850" w:rsidRPr="00FA2D74" w:rsidRDefault="00A36308" w:rsidP="00FA2D74">
            <w:pPr>
              <w:tabs>
                <w:tab w:val="left" w:pos="2490"/>
              </w:tabs>
              <w:jc w:val="both"/>
              <w:rPr>
                <w:rFonts w:cstheme="minorHAnsi"/>
              </w:rPr>
            </w:pPr>
            <w:r w:rsidRPr="00FA2D74">
              <w:rPr>
                <w:rFonts w:cstheme="minorHAnsi"/>
                <w:b/>
                <w:bCs/>
              </w:rPr>
              <w:t>LO1</w:t>
            </w:r>
            <w:r w:rsidR="00830850" w:rsidRPr="00FA2D74">
              <w:rPr>
                <w:rFonts w:cstheme="minorHAnsi"/>
              </w:rPr>
              <w:t xml:space="preserve"> Establish project aims, objectives and timeframes based on the chosen theme.  </w:t>
            </w:r>
          </w:p>
          <w:p w14:paraId="7385BCB8" w14:textId="77777777" w:rsidR="00830850" w:rsidRPr="00FA2D74" w:rsidRDefault="00830850" w:rsidP="00FA2D74">
            <w:pPr>
              <w:tabs>
                <w:tab w:val="left" w:pos="2490"/>
              </w:tabs>
              <w:jc w:val="both"/>
              <w:rPr>
                <w:rFonts w:cstheme="minorHAnsi"/>
              </w:rPr>
            </w:pPr>
            <w:r w:rsidRPr="00FA2D74">
              <w:rPr>
                <w:rFonts w:cstheme="minorHAnsi"/>
                <w:b/>
                <w:bCs/>
              </w:rPr>
              <w:t>LO2</w:t>
            </w:r>
            <w:r w:rsidRPr="00FA2D74">
              <w:rPr>
                <w:rFonts w:cstheme="minorHAnsi"/>
              </w:rPr>
              <w:t xml:space="preserve"> Conduct small-scale research, information gathering and data collection to generate knowledge to support the project</w:t>
            </w:r>
            <w:r w:rsidR="00CE5FFB" w:rsidRPr="00FA2D74">
              <w:rPr>
                <w:rFonts w:cstheme="minorHAnsi"/>
              </w:rPr>
              <w:t>.</w:t>
            </w:r>
          </w:p>
          <w:p w14:paraId="6CA5D8AD" w14:textId="77777777" w:rsidR="00830850" w:rsidRPr="00FA2D74" w:rsidRDefault="00830850" w:rsidP="00FA2D74">
            <w:pPr>
              <w:tabs>
                <w:tab w:val="left" w:pos="2490"/>
              </w:tabs>
              <w:jc w:val="both"/>
              <w:rPr>
                <w:rFonts w:cstheme="minorHAnsi"/>
              </w:rPr>
            </w:pPr>
            <w:r w:rsidRPr="00FA2D74">
              <w:rPr>
                <w:rFonts w:cstheme="minorHAnsi"/>
                <w:b/>
                <w:bCs/>
              </w:rPr>
              <w:t>LO3</w:t>
            </w:r>
            <w:r w:rsidRPr="00FA2D74">
              <w:rPr>
                <w:rFonts w:cstheme="minorHAnsi"/>
              </w:rPr>
              <w:t xml:space="preserve"> Present the project and communicate appropriate recommendations based on meaningful conclusions drawn from the evidence findings and/or analysis.</w:t>
            </w:r>
          </w:p>
          <w:p w14:paraId="3176631A" w14:textId="77777777" w:rsidR="00815365" w:rsidRPr="00FA2D74" w:rsidRDefault="00830850" w:rsidP="00FA2D74">
            <w:pPr>
              <w:tabs>
                <w:tab w:val="left" w:pos="2490"/>
              </w:tabs>
              <w:jc w:val="both"/>
              <w:rPr>
                <w:rFonts w:cstheme="minorHAnsi"/>
                <w:b/>
              </w:rPr>
            </w:pPr>
            <w:r w:rsidRPr="00FA2D74">
              <w:rPr>
                <w:rFonts w:cstheme="minorHAnsi"/>
                <w:b/>
                <w:bCs/>
              </w:rPr>
              <w:t>LO4</w:t>
            </w:r>
            <w:r w:rsidRPr="00FA2D74">
              <w:rPr>
                <w:rFonts w:cstheme="minorHAnsi"/>
              </w:rPr>
              <w:t xml:space="preserve"> Reflect on the value gained from conducting the project and its usefulness to support sustainable organi</w:t>
            </w:r>
            <w:r w:rsidR="00C64669" w:rsidRPr="00FA2D74">
              <w:rPr>
                <w:rFonts w:cstheme="minorHAnsi"/>
              </w:rPr>
              <w:t>z</w:t>
            </w:r>
            <w:r w:rsidRPr="00FA2D74">
              <w:rPr>
                <w:rFonts w:cstheme="minorHAnsi"/>
              </w:rPr>
              <w:t>ational performance</w:t>
            </w:r>
            <w:r w:rsidR="00CE5FFB" w:rsidRPr="00FA2D74">
              <w:rPr>
                <w:rFonts w:cstheme="minorHAnsi"/>
              </w:rPr>
              <w:t>.</w:t>
            </w:r>
          </w:p>
        </w:tc>
      </w:tr>
      <w:tr w:rsidR="003B7D95" w:rsidRPr="00FA2D74" w14:paraId="4AACA179" w14:textId="77777777" w:rsidTr="0070020F">
        <w:trPr>
          <w:trHeight w:val="42"/>
        </w:trPr>
        <w:tc>
          <w:tcPr>
            <w:tcW w:w="10080"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6F39BCC" w14:textId="5DBFE097" w:rsidR="003B7D95" w:rsidRPr="00FA2D74" w:rsidRDefault="001708D1" w:rsidP="007709BD">
            <w:pPr>
              <w:rPr>
                <w:rFonts w:cstheme="minorHAnsi"/>
                <w:b/>
              </w:rPr>
            </w:pPr>
            <w:r w:rsidRPr="00FA2D74">
              <w:rPr>
                <w:rFonts w:cstheme="minorHAnsi"/>
                <w:b/>
              </w:rPr>
              <w:t xml:space="preserve">Assignment Brief and Guidance </w:t>
            </w:r>
          </w:p>
        </w:tc>
      </w:tr>
      <w:tr w:rsidR="00546B27" w:rsidRPr="00FA2D74" w14:paraId="6A4A19D7" w14:textId="77777777" w:rsidTr="00546B27">
        <w:trPr>
          <w:trHeight w:val="42"/>
        </w:trPr>
        <w:tc>
          <w:tcPr>
            <w:tcW w:w="10080" w:type="dxa"/>
            <w:tcBorders>
              <w:top w:val="single" w:sz="4" w:space="0" w:color="auto"/>
              <w:left w:val="single" w:sz="4" w:space="0" w:color="auto"/>
              <w:bottom w:val="single" w:sz="4" w:space="0" w:color="auto"/>
              <w:right w:val="single" w:sz="4" w:space="0" w:color="auto"/>
            </w:tcBorders>
            <w:shd w:val="clear" w:color="auto" w:fill="auto"/>
          </w:tcPr>
          <w:p w14:paraId="0A8647B0" w14:textId="77777777" w:rsidR="00546B27" w:rsidRPr="00FA2D74" w:rsidRDefault="00546B27" w:rsidP="00FA2D74">
            <w:pPr>
              <w:jc w:val="both"/>
              <w:rPr>
                <w:rFonts w:cstheme="minorHAnsi"/>
                <w:b/>
              </w:rPr>
            </w:pPr>
            <w:r w:rsidRPr="00FA2D74">
              <w:rPr>
                <w:rFonts w:cstheme="minorHAnsi"/>
                <w:b/>
              </w:rPr>
              <w:t>Scenario</w:t>
            </w:r>
          </w:p>
          <w:p w14:paraId="71AAC681" w14:textId="77777777" w:rsidR="00E30D14" w:rsidRPr="00E30D14" w:rsidRDefault="00E30D14" w:rsidP="00E30D14">
            <w:pPr>
              <w:pStyle w:val="Default"/>
              <w:jc w:val="both"/>
              <w:rPr>
                <w:rFonts w:asciiTheme="minorHAnsi" w:hAnsiTheme="minorHAnsi" w:cstheme="minorHAnsi"/>
              </w:rPr>
            </w:pPr>
            <w:r w:rsidRPr="00E30D14">
              <w:rPr>
                <w:rFonts w:asciiTheme="minorHAnsi" w:hAnsiTheme="minorHAnsi" w:cstheme="minorHAnsi"/>
              </w:rPr>
              <w:t>Mitigating the environmental impact of digital endpoint devices is a critical challenge that requires a comprehensive digital transformation project plan and sustainable design practices. By promoting the environmental benefits of digital endpoint devices, users can make informed decisions and contribute to the overall sustainability of technology.</w:t>
            </w:r>
          </w:p>
          <w:p w14:paraId="7567C2A4" w14:textId="20F8F063" w:rsidR="0007680E" w:rsidRDefault="00E30D14" w:rsidP="00E30D14">
            <w:pPr>
              <w:pStyle w:val="Default"/>
              <w:jc w:val="both"/>
              <w:rPr>
                <w:rFonts w:asciiTheme="minorHAnsi" w:hAnsiTheme="minorHAnsi" w:cstheme="minorHAnsi"/>
              </w:rPr>
            </w:pPr>
            <w:r w:rsidRPr="00E30D14">
              <w:rPr>
                <w:rFonts w:asciiTheme="minorHAnsi" w:hAnsiTheme="minorHAnsi" w:cstheme="minorHAnsi"/>
              </w:rPr>
              <w:t>Assume you are working as a project manager for a digital transformation project aimed at mitigating the environmental impact of digital endpoint devices. The project is being undertaken by a team consisting of technical and non-technical personnel, including engineers, designers, sustainability experts, and marketing professionals.</w:t>
            </w:r>
          </w:p>
          <w:p w14:paraId="092AD88A" w14:textId="77777777" w:rsidR="00E30D14" w:rsidRDefault="00E30D14" w:rsidP="00E30D14">
            <w:pPr>
              <w:pStyle w:val="Default"/>
              <w:jc w:val="both"/>
              <w:rPr>
                <w:rFonts w:asciiTheme="minorHAnsi" w:hAnsiTheme="minorHAnsi" w:cstheme="minorHAnsi"/>
              </w:rPr>
            </w:pPr>
          </w:p>
          <w:p w14:paraId="11D7A2A9" w14:textId="5E4AC10A" w:rsidR="00E30D14" w:rsidRPr="00E30D14" w:rsidRDefault="00E30D14" w:rsidP="00E30D14">
            <w:pPr>
              <w:pStyle w:val="NormalWeb"/>
              <w:spacing w:before="0" w:beforeAutospacing="0" w:after="0" w:afterAutospacing="0"/>
              <w:rPr>
                <w:rFonts w:asciiTheme="minorHAnsi" w:eastAsiaTheme="minorHAnsi" w:hAnsiTheme="minorHAnsi" w:cstheme="minorHAnsi"/>
                <w:color w:val="000000"/>
                <w:lang w:eastAsia="en-US"/>
              </w:rPr>
            </w:pPr>
            <w:r w:rsidRPr="00E30D14">
              <w:rPr>
                <w:rFonts w:asciiTheme="minorHAnsi" w:eastAsiaTheme="minorHAnsi" w:hAnsiTheme="minorHAnsi" w:cstheme="minorHAnsi"/>
                <w:color w:val="000000"/>
                <w:lang w:eastAsia="en-US"/>
              </w:rPr>
              <w:t>You should manage to cover the following tasks throughout your project, and include your outcome in your technical report:</w:t>
            </w:r>
          </w:p>
          <w:p w14:paraId="74DC74AC" w14:textId="77777777" w:rsidR="00E30D14" w:rsidRDefault="00E30D14" w:rsidP="00E30D14">
            <w:pPr>
              <w:pStyle w:val="NormalWeb"/>
              <w:spacing w:before="0" w:beforeAutospacing="0" w:after="0" w:afterAutospacing="0"/>
            </w:pPr>
          </w:p>
          <w:p w14:paraId="1887DFE6" w14:textId="77777777" w:rsidR="00E30D14" w:rsidRPr="00E30D14" w:rsidRDefault="00E30D14" w:rsidP="00E30D14">
            <w:pPr>
              <w:pStyle w:val="Default"/>
              <w:jc w:val="both"/>
              <w:rPr>
                <w:rFonts w:asciiTheme="minorHAnsi" w:hAnsiTheme="minorHAnsi" w:cstheme="minorHAnsi"/>
              </w:rPr>
            </w:pPr>
            <w:r>
              <w:rPr>
                <w:rFonts w:ascii="Open Sans" w:hAnsi="Open Sans" w:cs="Open Sans"/>
                <w:sz w:val="22"/>
                <w:szCs w:val="22"/>
              </w:rPr>
              <w:t xml:space="preserve">1. </w:t>
            </w:r>
            <w:r w:rsidRPr="00E30D14">
              <w:rPr>
                <w:rFonts w:asciiTheme="minorHAnsi" w:hAnsiTheme="minorHAnsi" w:cstheme="minorHAnsi"/>
              </w:rPr>
              <w:t>Construct a project plan for your research and evaluation project. </w:t>
            </w:r>
          </w:p>
          <w:p w14:paraId="2FA53E5E" w14:textId="77777777" w:rsidR="00E30D14" w:rsidRPr="00E30D14" w:rsidRDefault="00E30D14" w:rsidP="003E51D6">
            <w:pPr>
              <w:pStyle w:val="Default"/>
              <w:numPr>
                <w:ilvl w:val="0"/>
                <w:numId w:val="34"/>
              </w:numPr>
              <w:jc w:val="both"/>
              <w:rPr>
                <w:rFonts w:asciiTheme="minorHAnsi" w:hAnsiTheme="minorHAnsi" w:cstheme="minorHAnsi"/>
              </w:rPr>
            </w:pPr>
            <w:r w:rsidRPr="00E30D14">
              <w:rPr>
                <w:rFonts w:asciiTheme="minorHAnsi" w:hAnsiTheme="minorHAnsi" w:cstheme="minorHAnsi"/>
              </w:rPr>
              <w:t>The project plan should describe and explain the project aim and objectives.</w:t>
            </w:r>
          </w:p>
          <w:p w14:paraId="71565E62" w14:textId="77777777" w:rsidR="00E30D14" w:rsidRPr="00E30D14" w:rsidRDefault="00E30D14" w:rsidP="003E51D6">
            <w:pPr>
              <w:pStyle w:val="Default"/>
              <w:numPr>
                <w:ilvl w:val="0"/>
                <w:numId w:val="34"/>
              </w:numPr>
              <w:jc w:val="both"/>
              <w:rPr>
                <w:rFonts w:asciiTheme="minorHAnsi" w:hAnsiTheme="minorHAnsi" w:cstheme="minorHAnsi"/>
              </w:rPr>
            </w:pPr>
            <w:r w:rsidRPr="00E30D14">
              <w:rPr>
                <w:rFonts w:asciiTheme="minorHAnsi" w:hAnsiTheme="minorHAnsi" w:cstheme="minorHAnsi"/>
              </w:rPr>
              <w:t>Identify the activities that you are going to do in your project (including their sub-activities and details – i.e., work-breakdown structure); the sequence and time estimation of the activities and the main milestones (i.e., time plan/Gantt Chart); the required resources for each activity and their costs (i.e., Resource and cost pans); and your plans to manage the quality, risk and communication of your research. </w:t>
            </w:r>
          </w:p>
          <w:p w14:paraId="196FC553" w14:textId="37C83592" w:rsidR="00E30D14" w:rsidRPr="003E51D6" w:rsidRDefault="00E30D14">
            <w:pPr>
              <w:pStyle w:val="Default"/>
              <w:numPr>
                <w:ilvl w:val="0"/>
                <w:numId w:val="34"/>
              </w:numPr>
              <w:jc w:val="both"/>
              <w:rPr>
                <w:rFonts w:asciiTheme="minorHAnsi" w:hAnsiTheme="minorHAnsi" w:cstheme="minorHAnsi"/>
              </w:rPr>
            </w:pPr>
            <w:r w:rsidRPr="003E51D6">
              <w:rPr>
                <w:rFonts w:asciiTheme="minorHAnsi" w:hAnsiTheme="minorHAnsi" w:cstheme="minorHAnsi"/>
              </w:rPr>
              <w:t>2. Perform a clear research and evaluation method, including references of data; type of data (qualitative and/or quantitative). And assess the reliability of the main research methods applied in your project (e.g., Surveys, interviews, case studied, observations, experiments, analysis and discussion). </w:t>
            </w:r>
          </w:p>
          <w:p w14:paraId="6FF1AE08" w14:textId="77777777" w:rsidR="00E30D14" w:rsidRPr="00E30D14" w:rsidRDefault="00E30D14" w:rsidP="00E30D14">
            <w:pPr>
              <w:pStyle w:val="Default"/>
              <w:jc w:val="both"/>
              <w:rPr>
                <w:rFonts w:asciiTheme="minorHAnsi" w:hAnsiTheme="minorHAnsi" w:cstheme="minorHAnsi"/>
              </w:rPr>
            </w:pPr>
          </w:p>
          <w:p w14:paraId="25AE618B" w14:textId="0814338C" w:rsidR="00E30D14" w:rsidRPr="003E51D6" w:rsidRDefault="00E30D14" w:rsidP="003E51D6">
            <w:pPr>
              <w:pStyle w:val="Default"/>
              <w:numPr>
                <w:ilvl w:val="0"/>
                <w:numId w:val="34"/>
              </w:numPr>
              <w:jc w:val="both"/>
              <w:rPr>
                <w:rFonts w:asciiTheme="minorHAnsi" w:hAnsiTheme="minorHAnsi" w:cstheme="minorHAnsi"/>
              </w:rPr>
            </w:pPr>
            <w:r w:rsidRPr="00E30D14">
              <w:rPr>
                <w:rFonts w:asciiTheme="minorHAnsi" w:hAnsiTheme="minorHAnsi" w:cstheme="minorHAnsi"/>
              </w:rPr>
              <w:t xml:space="preserve">3. Examine and present the collected data (quantitative and/or qualitative as well as literature review), in a proper format, and discuss the results in detail. Accordingly, discuss several recommendations based on your study, that will lead you to make a meaningful conclusion. </w:t>
            </w:r>
            <w:r w:rsidR="003E51D6">
              <w:rPr>
                <w:rFonts w:asciiTheme="minorHAnsi" w:hAnsiTheme="minorHAnsi" w:cstheme="minorHAnsi"/>
              </w:rPr>
              <w:t>Then, a</w:t>
            </w:r>
            <w:r w:rsidR="003E51D6" w:rsidRPr="00E30D14">
              <w:rPr>
                <w:rFonts w:asciiTheme="minorHAnsi" w:hAnsiTheme="minorHAnsi" w:cstheme="minorHAnsi"/>
              </w:rPr>
              <w:t>ssess the research process, analysis, and tools that you used to develop your project. </w:t>
            </w:r>
            <w:r w:rsidRPr="003E51D6">
              <w:rPr>
                <w:rFonts w:asciiTheme="minorHAnsi" w:hAnsiTheme="minorHAnsi" w:cstheme="minorHAnsi"/>
              </w:rPr>
              <w:t>(Use the template provided with this assignment)</w:t>
            </w:r>
          </w:p>
          <w:p w14:paraId="2DE0D60F" w14:textId="77777777" w:rsidR="00E30D14" w:rsidRPr="00E30D14" w:rsidRDefault="00E30D14" w:rsidP="00E30D14">
            <w:pPr>
              <w:pStyle w:val="Default"/>
              <w:jc w:val="both"/>
              <w:rPr>
                <w:rFonts w:asciiTheme="minorHAnsi" w:hAnsiTheme="minorHAnsi" w:cstheme="minorHAnsi"/>
              </w:rPr>
            </w:pPr>
          </w:p>
          <w:p w14:paraId="2580B8A5" w14:textId="0E32FFD1" w:rsidR="00E30D14" w:rsidRPr="00E30D14" w:rsidRDefault="00E30D14" w:rsidP="003E51D6">
            <w:pPr>
              <w:pStyle w:val="Default"/>
              <w:jc w:val="both"/>
              <w:rPr>
                <w:rFonts w:asciiTheme="minorHAnsi" w:hAnsiTheme="minorHAnsi" w:cstheme="minorHAnsi"/>
              </w:rPr>
            </w:pPr>
            <w:r w:rsidRPr="00E30D14">
              <w:rPr>
                <w:rFonts w:asciiTheme="minorHAnsi" w:hAnsiTheme="minorHAnsi" w:cstheme="minorHAnsi"/>
              </w:rPr>
              <w:t xml:space="preserve">4. </w:t>
            </w:r>
            <w:r w:rsidR="003E51D6" w:rsidRPr="00E30D14">
              <w:rPr>
                <w:rFonts w:asciiTheme="minorHAnsi" w:hAnsiTheme="minorHAnsi" w:cstheme="minorHAnsi"/>
              </w:rPr>
              <w:t>In your performance review, make sure to include the following:</w:t>
            </w:r>
          </w:p>
          <w:p w14:paraId="56385873" w14:textId="1B84E6BC" w:rsidR="00E30D14" w:rsidRPr="00E30D14" w:rsidRDefault="00E30D14" w:rsidP="003E51D6">
            <w:pPr>
              <w:pStyle w:val="Default"/>
              <w:numPr>
                <w:ilvl w:val="0"/>
                <w:numId w:val="34"/>
              </w:numPr>
              <w:jc w:val="both"/>
              <w:rPr>
                <w:rFonts w:asciiTheme="minorHAnsi" w:hAnsiTheme="minorHAnsi" w:cstheme="minorHAnsi"/>
              </w:rPr>
            </w:pPr>
            <w:r w:rsidRPr="00E30D14">
              <w:rPr>
                <w:rFonts w:asciiTheme="minorHAnsi" w:hAnsiTheme="minorHAnsi" w:cstheme="minorHAnsi"/>
              </w:rPr>
              <w:t>The value of undertaking research to meet your project objectives</w:t>
            </w:r>
            <w:r>
              <w:rPr>
                <w:rFonts w:asciiTheme="minorHAnsi" w:hAnsiTheme="minorHAnsi" w:cstheme="minorHAnsi"/>
              </w:rPr>
              <w:t>.</w:t>
            </w:r>
          </w:p>
          <w:p w14:paraId="4AA60AB2" w14:textId="6C3B83D0" w:rsidR="00E30D14" w:rsidRDefault="00E30D14" w:rsidP="003E51D6">
            <w:pPr>
              <w:pStyle w:val="Default"/>
              <w:numPr>
                <w:ilvl w:val="0"/>
                <w:numId w:val="34"/>
              </w:numPr>
              <w:jc w:val="both"/>
              <w:rPr>
                <w:rFonts w:asciiTheme="minorHAnsi" w:hAnsiTheme="minorHAnsi" w:cstheme="minorHAnsi"/>
              </w:rPr>
            </w:pPr>
            <w:r w:rsidRPr="00E30D14">
              <w:rPr>
                <w:rFonts w:asciiTheme="minorHAnsi" w:hAnsiTheme="minorHAnsi" w:cstheme="minorHAnsi"/>
              </w:rPr>
              <w:t>Your own learning in this research project.</w:t>
            </w:r>
          </w:p>
          <w:p w14:paraId="5C6ABB8A" w14:textId="77777777" w:rsidR="003E51D6" w:rsidRDefault="003E51D6" w:rsidP="003E51D6">
            <w:pPr>
              <w:pStyle w:val="Default"/>
              <w:numPr>
                <w:ilvl w:val="0"/>
                <w:numId w:val="34"/>
              </w:numPr>
              <w:jc w:val="both"/>
              <w:rPr>
                <w:rFonts w:asciiTheme="minorHAnsi" w:hAnsiTheme="minorHAnsi" w:cstheme="minorHAnsi"/>
              </w:rPr>
            </w:pPr>
            <w:r w:rsidRPr="00E30D14">
              <w:rPr>
                <w:rFonts w:asciiTheme="minorHAnsi" w:hAnsiTheme="minorHAnsi" w:cstheme="minorHAnsi"/>
              </w:rPr>
              <w:t>Judge on the project management process that you have constructed for this project. </w:t>
            </w:r>
          </w:p>
          <w:p w14:paraId="4583CB25" w14:textId="6CA1BA4D" w:rsidR="003E51D6" w:rsidRPr="003E51D6" w:rsidRDefault="003E51D6" w:rsidP="003E51D6">
            <w:pPr>
              <w:pStyle w:val="Default"/>
              <w:numPr>
                <w:ilvl w:val="0"/>
                <w:numId w:val="34"/>
              </w:numPr>
              <w:jc w:val="both"/>
              <w:rPr>
                <w:rFonts w:asciiTheme="minorHAnsi" w:hAnsiTheme="minorHAnsi" w:cstheme="minorHAnsi"/>
              </w:rPr>
            </w:pPr>
            <w:r w:rsidRPr="003E51D6">
              <w:rPr>
                <w:rFonts w:asciiTheme="minorHAnsi" w:hAnsiTheme="minorHAnsi" w:cstheme="minorHAnsi"/>
              </w:rPr>
              <w:t xml:space="preserve"> Assess the value and contribution of the project planning/management in conducting the research and achieving its objectives.</w:t>
            </w:r>
          </w:p>
          <w:p w14:paraId="423CB80D" w14:textId="019277AE" w:rsidR="003E51D6" w:rsidRPr="003E51D6" w:rsidRDefault="003E51D6" w:rsidP="003E51D6">
            <w:pPr>
              <w:pStyle w:val="Default"/>
              <w:numPr>
                <w:ilvl w:val="0"/>
                <w:numId w:val="34"/>
              </w:numPr>
              <w:jc w:val="both"/>
              <w:rPr>
                <w:rFonts w:asciiTheme="minorHAnsi" w:hAnsiTheme="minorHAnsi" w:cstheme="minorHAnsi"/>
              </w:rPr>
            </w:pPr>
            <w:r w:rsidRPr="00E30D14">
              <w:rPr>
                <w:rFonts w:asciiTheme="minorHAnsi" w:hAnsiTheme="minorHAnsi" w:cstheme="minorHAnsi"/>
              </w:rPr>
              <w:t>Appraise how such project will help organizations in becoming more sustainable. </w:t>
            </w:r>
          </w:p>
          <w:p w14:paraId="5EF51D1D" w14:textId="77777777" w:rsidR="00E30D14" w:rsidRPr="00E30D14" w:rsidRDefault="00E30D14" w:rsidP="00E30D14">
            <w:pPr>
              <w:pStyle w:val="Default"/>
              <w:jc w:val="both"/>
              <w:rPr>
                <w:rFonts w:asciiTheme="minorHAnsi" w:hAnsiTheme="minorHAnsi" w:cstheme="minorHAnsi"/>
              </w:rPr>
            </w:pPr>
          </w:p>
          <w:p w14:paraId="7836D303" w14:textId="77777777" w:rsidR="00546B27" w:rsidRPr="00FA2D74" w:rsidRDefault="00546B27" w:rsidP="003E51D6">
            <w:pPr>
              <w:pStyle w:val="Default"/>
              <w:jc w:val="both"/>
              <w:rPr>
                <w:rFonts w:cstheme="minorHAnsi"/>
                <w:sz w:val="20"/>
                <w:szCs w:val="20"/>
              </w:rPr>
            </w:pPr>
          </w:p>
        </w:tc>
      </w:tr>
    </w:tbl>
    <w:p w14:paraId="1DF4E75F" w14:textId="77777777" w:rsidR="00FC21AC" w:rsidRDefault="00FC21AC" w:rsidP="0036490D">
      <w:pPr>
        <w:rPr>
          <w:rFonts w:cstheme="minorHAnsi"/>
          <w:b/>
        </w:rPr>
      </w:pPr>
    </w:p>
    <w:p w14:paraId="6EFDB909" w14:textId="0F551CBE" w:rsidR="003066A8" w:rsidRDefault="003066A8" w:rsidP="0036490D">
      <w:pPr>
        <w:rPr>
          <w:rFonts w:cstheme="minorHAnsi"/>
          <w:b/>
        </w:rPr>
      </w:pPr>
    </w:p>
    <w:p w14:paraId="4F3C54C1" w14:textId="588C3EA3" w:rsidR="00AA23B8" w:rsidRDefault="00AA23B8" w:rsidP="0036490D">
      <w:pPr>
        <w:rPr>
          <w:rFonts w:cstheme="minorHAnsi"/>
          <w:b/>
        </w:rPr>
      </w:pPr>
    </w:p>
    <w:p w14:paraId="174BDAD8" w14:textId="54174BF6" w:rsidR="00AA23B8" w:rsidRDefault="00AA23B8" w:rsidP="0036490D">
      <w:pPr>
        <w:rPr>
          <w:rFonts w:cstheme="minorHAnsi"/>
          <w:b/>
        </w:rPr>
      </w:pPr>
    </w:p>
    <w:p w14:paraId="1CC9FEC0" w14:textId="0C3ED230" w:rsidR="00AA23B8" w:rsidRDefault="00AA23B8" w:rsidP="0036490D">
      <w:pPr>
        <w:rPr>
          <w:rFonts w:cstheme="minorHAnsi"/>
          <w:b/>
        </w:rPr>
      </w:pPr>
    </w:p>
    <w:p w14:paraId="61122505" w14:textId="102329C1" w:rsidR="00AA23B8" w:rsidRDefault="00AA23B8" w:rsidP="0036490D">
      <w:pPr>
        <w:rPr>
          <w:rFonts w:cstheme="minorHAnsi"/>
          <w:b/>
        </w:rPr>
      </w:pPr>
    </w:p>
    <w:p w14:paraId="30058B09" w14:textId="5FB39B67" w:rsidR="00AA23B8" w:rsidRDefault="00AA23B8" w:rsidP="0036490D">
      <w:pPr>
        <w:rPr>
          <w:rFonts w:cstheme="minorHAnsi"/>
          <w:b/>
        </w:rPr>
      </w:pPr>
    </w:p>
    <w:p w14:paraId="085DB508" w14:textId="0DF6BBFE" w:rsidR="00AA23B8" w:rsidRDefault="00AA23B8" w:rsidP="0036490D">
      <w:pPr>
        <w:rPr>
          <w:rFonts w:cstheme="minorHAnsi"/>
          <w:b/>
        </w:rPr>
      </w:pPr>
    </w:p>
    <w:p w14:paraId="4D96A8B5" w14:textId="27D312C1" w:rsidR="00AA23B8" w:rsidRDefault="00AA23B8" w:rsidP="0036490D">
      <w:pPr>
        <w:rPr>
          <w:rFonts w:cstheme="minorHAnsi"/>
          <w:b/>
        </w:rPr>
      </w:pPr>
    </w:p>
    <w:p w14:paraId="67833846" w14:textId="3012BE2E" w:rsidR="00AA23B8" w:rsidRDefault="00AA23B8" w:rsidP="0036490D">
      <w:pPr>
        <w:rPr>
          <w:rFonts w:cstheme="minorHAnsi"/>
          <w:b/>
        </w:rPr>
      </w:pPr>
    </w:p>
    <w:p w14:paraId="5A16C200" w14:textId="361D6B4B" w:rsidR="00AA23B8" w:rsidRDefault="00AA23B8" w:rsidP="0036490D">
      <w:pPr>
        <w:rPr>
          <w:rFonts w:cstheme="minorHAnsi"/>
          <w:b/>
        </w:rPr>
      </w:pPr>
    </w:p>
    <w:p w14:paraId="21A9E84D" w14:textId="0E419377" w:rsidR="00AA23B8" w:rsidRDefault="00AA23B8" w:rsidP="0036490D">
      <w:pPr>
        <w:rPr>
          <w:rFonts w:cstheme="minorHAnsi"/>
          <w:b/>
        </w:rPr>
      </w:pPr>
    </w:p>
    <w:p w14:paraId="04C2E645" w14:textId="440894B9" w:rsidR="00AA23B8" w:rsidRDefault="00AA23B8" w:rsidP="0036490D">
      <w:pPr>
        <w:rPr>
          <w:rFonts w:cstheme="minorHAnsi"/>
          <w:b/>
        </w:rPr>
      </w:pPr>
    </w:p>
    <w:p w14:paraId="183E44C4" w14:textId="27E0D897" w:rsidR="00AA23B8" w:rsidRDefault="00AA23B8" w:rsidP="0036490D">
      <w:pPr>
        <w:rPr>
          <w:rFonts w:cstheme="minorHAnsi"/>
          <w:b/>
        </w:rPr>
      </w:pPr>
    </w:p>
    <w:p w14:paraId="77E1D3F9" w14:textId="2D8DDD5C" w:rsidR="00AA23B8" w:rsidRDefault="00AA23B8" w:rsidP="0036490D">
      <w:pPr>
        <w:rPr>
          <w:rFonts w:cstheme="minorHAnsi"/>
          <w:b/>
        </w:rPr>
      </w:pPr>
    </w:p>
    <w:p w14:paraId="3671ED76" w14:textId="4BAF95F1" w:rsidR="00AA23B8" w:rsidRDefault="00AA23B8" w:rsidP="0036490D">
      <w:pPr>
        <w:rPr>
          <w:rFonts w:cstheme="minorHAnsi"/>
          <w:b/>
        </w:rPr>
      </w:pPr>
    </w:p>
    <w:p w14:paraId="2A1822BB" w14:textId="7AF93426" w:rsidR="00AA23B8" w:rsidRDefault="00AA23B8" w:rsidP="0036490D">
      <w:pPr>
        <w:rPr>
          <w:rFonts w:cstheme="minorHAnsi"/>
          <w:b/>
        </w:rPr>
      </w:pPr>
    </w:p>
    <w:p w14:paraId="45529C4D" w14:textId="0D43119D" w:rsidR="00AA23B8" w:rsidRDefault="00AA23B8" w:rsidP="0036490D">
      <w:pPr>
        <w:rPr>
          <w:rFonts w:cstheme="minorHAnsi"/>
          <w:b/>
        </w:rPr>
      </w:pPr>
    </w:p>
    <w:p w14:paraId="61076D21" w14:textId="74F2748F" w:rsidR="00AA23B8" w:rsidRDefault="00AA23B8" w:rsidP="0036490D">
      <w:pPr>
        <w:rPr>
          <w:rFonts w:cstheme="minorHAnsi"/>
          <w:b/>
        </w:rPr>
      </w:pPr>
    </w:p>
    <w:p w14:paraId="146E8F88" w14:textId="7085185D" w:rsidR="00AA23B8" w:rsidRDefault="00AA23B8" w:rsidP="0036490D">
      <w:pPr>
        <w:rPr>
          <w:rFonts w:cstheme="minorHAnsi"/>
          <w:b/>
        </w:rPr>
      </w:pPr>
    </w:p>
    <w:p w14:paraId="3D049E52" w14:textId="753A9769" w:rsidR="00AA23B8" w:rsidRDefault="00AA23B8" w:rsidP="0036490D">
      <w:pPr>
        <w:rPr>
          <w:rFonts w:cstheme="minorHAnsi"/>
          <w:b/>
        </w:rPr>
      </w:pPr>
    </w:p>
    <w:p w14:paraId="63CF9F5D" w14:textId="2F219551" w:rsidR="00AA23B8" w:rsidRDefault="00AA23B8" w:rsidP="0036490D">
      <w:pPr>
        <w:rPr>
          <w:rFonts w:cstheme="minorHAnsi"/>
          <w:b/>
        </w:rPr>
      </w:pPr>
    </w:p>
    <w:p w14:paraId="366A18CC" w14:textId="1F4611D1" w:rsidR="00AA23B8" w:rsidRDefault="00AA23B8" w:rsidP="0036490D">
      <w:pPr>
        <w:rPr>
          <w:rFonts w:cstheme="minorHAnsi"/>
          <w:b/>
        </w:rPr>
      </w:pPr>
    </w:p>
    <w:p w14:paraId="5E26523F" w14:textId="7F2E141F" w:rsidR="00AA23B8" w:rsidRDefault="00AA23B8" w:rsidP="0036490D">
      <w:pPr>
        <w:rPr>
          <w:rFonts w:cstheme="minorHAnsi"/>
          <w:b/>
        </w:rPr>
      </w:pPr>
    </w:p>
    <w:p w14:paraId="25C6F647" w14:textId="5CE2D5F0" w:rsidR="00AA23B8" w:rsidRDefault="00AA23B8" w:rsidP="0036490D">
      <w:pPr>
        <w:rPr>
          <w:rFonts w:cstheme="minorHAnsi"/>
          <w:b/>
        </w:rPr>
      </w:pPr>
    </w:p>
    <w:p w14:paraId="3F20F314" w14:textId="6E1A1636" w:rsidR="00AA23B8" w:rsidRDefault="00AA23B8" w:rsidP="0036490D">
      <w:pPr>
        <w:rPr>
          <w:rFonts w:cstheme="minorHAnsi"/>
          <w:b/>
        </w:rPr>
      </w:pPr>
    </w:p>
    <w:p w14:paraId="79D30E8C" w14:textId="77777777" w:rsidR="00AA23B8" w:rsidRPr="00FA2D74" w:rsidRDefault="00AA23B8" w:rsidP="0036490D">
      <w:pPr>
        <w:rPr>
          <w:rFonts w:cstheme="minorHAnsi"/>
          <w:b/>
        </w:rPr>
      </w:pPr>
    </w:p>
    <w:tbl>
      <w:tblPr>
        <w:tblpPr w:leftFromText="180" w:rightFromText="180" w:vertAnchor="text" w:horzAnchor="margin" w:tblpXSpec="center" w:tblpY="224"/>
        <w:tblW w:w="100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242"/>
        <w:gridCol w:w="4038"/>
        <w:gridCol w:w="2800"/>
      </w:tblGrid>
      <w:tr w:rsidR="00552537" w:rsidRPr="00FA2D74" w14:paraId="1EA5EF4E" w14:textId="77777777" w:rsidTr="00C13922">
        <w:trPr>
          <w:trHeight w:val="240"/>
        </w:trPr>
        <w:tc>
          <w:tcPr>
            <w:tcW w:w="10080" w:type="dxa"/>
            <w:gridSpan w:val="3"/>
            <w:tcBorders>
              <w:top w:val="single" w:sz="8" w:space="0" w:color="000000"/>
              <w:left w:val="single" w:sz="8" w:space="0" w:color="000000"/>
              <w:bottom w:val="single" w:sz="6" w:space="0" w:color="000000"/>
              <w:right w:val="single" w:sz="8" w:space="0" w:color="000000"/>
            </w:tcBorders>
            <w:shd w:val="clear" w:color="auto" w:fill="FBD4B4" w:themeFill="accent6" w:themeFillTint="66"/>
            <w:tcMar>
              <w:top w:w="100" w:type="dxa"/>
              <w:left w:w="100" w:type="dxa"/>
              <w:bottom w:w="100" w:type="dxa"/>
              <w:right w:w="100" w:type="dxa"/>
            </w:tcMar>
          </w:tcPr>
          <w:p w14:paraId="1F83CEEC" w14:textId="47E26F36" w:rsidR="00552537" w:rsidRPr="00FA2D74" w:rsidRDefault="00552537" w:rsidP="00C13922">
            <w:pPr>
              <w:jc w:val="center"/>
              <w:rPr>
                <w:rFonts w:cstheme="minorHAnsi"/>
                <w:b/>
                <w:bCs/>
              </w:rPr>
            </w:pPr>
            <w:r w:rsidRPr="00FA2D74">
              <w:rPr>
                <w:rFonts w:cstheme="minorHAnsi"/>
                <w:b/>
                <w:bCs/>
              </w:rPr>
              <w:t>Assessment Criteria</w:t>
            </w:r>
          </w:p>
        </w:tc>
      </w:tr>
      <w:tr w:rsidR="00552537" w:rsidRPr="00FA2D74" w14:paraId="2F33FD23" w14:textId="77777777" w:rsidTr="00C13922">
        <w:tc>
          <w:tcPr>
            <w:tcW w:w="3242" w:type="dxa"/>
            <w:tcBorders>
              <w:top w:val="single" w:sz="8" w:space="0" w:color="000000"/>
              <w:left w:val="single" w:sz="8" w:space="0" w:color="000000"/>
              <w:bottom w:val="single" w:sz="6" w:space="0" w:color="000000"/>
              <w:right w:val="single" w:sz="8" w:space="0" w:color="000000"/>
            </w:tcBorders>
            <w:shd w:val="clear" w:color="auto" w:fill="FBD4B4" w:themeFill="accent6" w:themeFillTint="66"/>
            <w:tcMar>
              <w:top w:w="100" w:type="dxa"/>
              <w:left w:w="100" w:type="dxa"/>
              <w:bottom w:w="100" w:type="dxa"/>
              <w:right w:w="100" w:type="dxa"/>
            </w:tcMar>
          </w:tcPr>
          <w:p w14:paraId="47E1C4E6" w14:textId="194481E3" w:rsidR="00552537" w:rsidRPr="00FA2D74" w:rsidRDefault="00552537" w:rsidP="00552537">
            <w:pPr>
              <w:pStyle w:val="NoSpacing"/>
              <w:jc w:val="center"/>
              <w:rPr>
                <w:rFonts w:cstheme="minorHAnsi"/>
                <w:b/>
                <w:bCs/>
                <w:sz w:val="24"/>
                <w:szCs w:val="24"/>
                <w:lang w:val="en-GB"/>
              </w:rPr>
            </w:pPr>
            <w:r w:rsidRPr="00FA2D74">
              <w:rPr>
                <w:rFonts w:cstheme="minorHAnsi"/>
                <w:b/>
                <w:bCs/>
                <w:sz w:val="24"/>
                <w:szCs w:val="24"/>
                <w:lang w:val="en-GB"/>
              </w:rPr>
              <w:t>Pass</w:t>
            </w:r>
          </w:p>
        </w:tc>
        <w:tc>
          <w:tcPr>
            <w:tcW w:w="4038" w:type="dxa"/>
            <w:tcBorders>
              <w:top w:val="single" w:sz="8" w:space="0" w:color="000000"/>
              <w:bottom w:val="single" w:sz="6" w:space="0" w:color="000000"/>
              <w:right w:val="single" w:sz="8" w:space="0" w:color="000000"/>
            </w:tcBorders>
            <w:shd w:val="clear" w:color="auto" w:fill="FBD4B4" w:themeFill="accent6" w:themeFillTint="66"/>
            <w:tcMar>
              <w:top w:w="100" w:type="dxa"/>
              <w:left w:w="100" w:type="dxa"/>
              <w:bottom w:w="100" w:type="dxa"/>
              <w:right w:w="100" w:type="dxa"/>
            </w:tcMar>
          </w:tcPr>
          <w:p w14:paraId="3B4B75A9" w14:textId="7437AFC3" w:rsidR="00552537" w:rsidRPr="00FA2D74" w:rsidRDefault="00552537" w:rsidP="00552537">
            <w:pPr>
              <w:pStyle w:val="NoSpacing"/>
              <w:jc w:val="center"/>
              <w:rPr>
                <w:rFonts w:cstheme="minorHAnsi"/>
                <w:b/>
                <w:bCs/>
                <w:sz w:val="24"/>
                <w:szCs w:val="24"/>
                <w:lang w:val="en-GB"/>
              </w:rPr>
            </w:pPr>
            <w:r w:rsidRPr="00FA2D74">
              <w:rPr>
                <w:rFonts w:cstheme="minorHAnsi"/>
                <w:b/>
                <w:bCs/>
                <w:sz w:val="24"/>
                <w:szCs w:val="24"/>
                <w:lang w:val="en-GB"/>
              </w:rPr>
              <w:t>Merit</w:t>
            </w:r>
          </w:p>
        </w:tc>
        <w:tc>
          <w:tcPr>
            <w:tcW w:w="2800" w:type="dxa"/>
            <w:tcBorders>
              <w:top w:val="single" w:sz="8" w:space="0" w:color="000000"/>
              <w:bottom w:val="single" w:sz="8" w:space="0" w:color="000000"/>
              <w:right w:val="single" w:sz="8" w:space="0" w:color="000000"/>
            </w:tcBorders>
            <w:shd w:val="clear" w:color="auto" w:fill="FBD4B4" w:themeFill="accent6" w:themeFillTint="66"/>
            <w:tcMar>
              <w:top w:w="100" w:type="dxa"/>
              <w:left w:w="100" w:type="dxa"/>
              <w:bottom w:w="100" w:type="dxa"/>
              <w:right w:w="100" w:type="dxa"/>
            </w:tcMar>
          </w:tcPr>
          <w:p w14:paraId="58EDA085" w14:textId="175EC4ED" w:rsidR="00552537" w:rsidRPr="00FA2D74" w:rsidRDefault="00552537" w:rsidP="00552537">
            <w:pPr>
              <w:pStyle w:val="NoSpacing"/>
              <w:jc w:val="center"/>
              <w:rPr>
                <w:rFonts w:cstheme="minorHAnsi"/>
                <w:b/>
                <w:bCs/>
                <w:sz w:val="24"/>
                <w:szCs w:val="24"/>
                <w:lang w:val="en-GB"/>
              </w:rPr>
            </w:pPr>
            <w:r w:rsidRPr="00FA2D74">
              <w:rPr>
                <w:rFonts w:cstheme="minorHAnsi"/>
                <w:b/>
                <w:bCs/>
                <w:sz w:val="24"/>
                <w:szCs w:val="24"/>
                <w:lang w:val="en-GB"/>
              </w:rPr>
              <w:t>Distinction</w:t>
            </w:r>
          </w:p>
        </w:tc>
      </w:tr>
      <w:tr w:rsidR="00552537" w:rsidRPr="00FA2D74" w14:paraId="4367A7A3" w14:textId="77777777" w:rsidTr="00C13922">
        <w:tc>
          <w:tcPr>
            <w:tcW w:w="7280" w:type="dxa"/>
            <w:gridSpan w:val="2"/>
            <w:tcBorders>
              <w:left w:val="single" w:sz="8" w:space="0" w:color="000000"/>
              <w:bottom w:val="single" w:sz="4" w:space="0" w:color="auto"/>
              <w:right w:val="single" w:sz="8" w:space="0" w:color="000000"/>
            </w:tcBorders>
            <w:shd w:val="clear" w:color="auto" w:fill="FBD4B4" w:themeFill="accent6" w:themeFillTint="66"/>
            <w:tcMar>
              <w:top w:w="100" w:type="dxa"/>
              <w:left w:w="100" w:type="dxa"/>
              <w:bottom w:w="100" w:type="dxa"/>
              <w:right w:w="100" w:type="dxa"/>
            </w:tcMar>
          </w:tcPr>
          <w:p w14:paraId="5EDA4652"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LO1</w:t>
            </w:r>
            <w:r w:rsidRPr="00FA2D74">
              <w:rPr>
                <w:rFonts w:cstheme="minorHAnsi"/>
                <w:sz w:val="24"/>
                <w:szCs w:val="24"/>
                <w:lang w:val="en-GB"/>
              </w:rPr>
              <w:t xml:space="preserve"> Establish project aims, objectives and timeframes based on the chosen theme.</w:t>
            </w:r>
          </w:p>
        </w:tc>
        <w:tc>
          <w:tcPr>
            <w:tcW w:w="2800" w:type="dxa"/>
            <w:vMerge w:val="restart"/>
            <w:tcBorders>
              <w:right w:val="single" w:sz="8" w:space="0" w:color="000000"/>
            </w:tcBorders>
            <w:shd w:val="clear" w:color="auto" w:fill="FABF8F" w:themeFill="accent6" w:themeFillTint="99"/>
            <w:tcMar>
              <w:top w:w="100" w:type="dxa"/>
              <w:left w:w="100" w:type="dxa"/>
              <w:bottom w:w="100" w:type="dxa"/>
              <w:right w:w="100" w:type="dxa"/>
            </w:tcMar>
          </w:tcPr>
          <w:p w14:paraId="76C8A076" w14:textId="77777777" w:rsidR="00552537" w:rsidRPr="00FA2D74" w:rsidRDefault="00552537" w:rsidP="00552537">
            <w:pPr>
              <w:pStyle w:val="NoSpacing"/>
              <w:rPr>
                <w:rFonts w:cstheme="minorHAnsi"/>
                <w:b/>
                <w:bCs/>
                <w:sz w:val="24"/>
                <w:szCs w:val="24"/>
                <w:lang w:val="en-GB"/>
              </w:rPr>
            </w:pPr>
            <w:r w:rsidRPr="00FA2D74">
              <w:rPr>
                <w:rFonts w:cstheme="minorHAnsi"/>
                <w:b/>
                <w:bCs/>
                <w:sz w:val="24"/>
                <w:szCs w:val="24"/>
                <w:lang w:val="en-GB"/>
              </w:rPr>
              <w:t xml:space="preserve">LO1 &amp; 2 </w:t>
            </w:r>
          </w:p>
          <w:p w14:paraId="09C0C58F"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D1</w:t>
            </w:r>
            <w:r w:rsidRPr="00FA2D74">
              <w:rPr>
                <w:rFonts w:cstheme="minorHAnsi"/>
                <w:sz w:val="24"/>
                <w:szCs w:val="24"/>
                <w:lang w:val="en-GB"/>
              </w:rPr>
              <w:t xml:space="preserve"> Critically evaluate the project management process and appropriate research methodologies applied. </w:t>
            </w:r>
          </w:p>
        </w:tc>
      </w:tr>
      <w:tr w:rsidR="00552537" w:rsidRPr="00FA2D74" w14:paraId="1FD7F2FF" w14:textId="77777777" w:rsidTr="00C13922">
        <w:tc>
          <w:tcPr>
            <w:tcW w:w="3242"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A96E3E4" w14:textId="77777777" w:rsidR="00552537" w:rsidRPr="00FA2D74" w:rsidRDefault="00552537" w:rsidP="00552537">
            <w:pPr>
              <w:pStyle w:val="Default"/>
              <w:rPr>
                <w:rFonts w:asciiTheme="minorHAnsi" w:hAnsiTheme="minorHAnsi" w:cstheme="minorHAnsi"/>
                <w:color w:val="auto"/>
                <w:lang w:val="en-GB"/>
              </w:rPr>
            </w:pPr>
            <w:r w:rsidRPr="00FA2D74">
              <w:rPr>
                <w:rFonts w:asciiTheme="minorHAnsi" w:hAnsiTheme="minorHAnsi" w:cstheme="minorHAnsi"/>
                <w:b/>
                <w:bCs/>
                <w:color w:val="auto"/>
                <w:lang w:val="en-GB"/>
              </w:rPr>
              <w:t>P1</w:t>
            </w:r>
            <w:r w:rsidRPr="00FA2D74">
              <w:rPr>
                <w:rFonts w:asciiTheme="minorHAnsi" w:hAnsiTheme="minorHAnsi" w:cstheme="minorHAnsi"/>
                <w:color w:val="auto"/>
                <w:lang w:val="en-GB"/>
              </w:rPr>
              <w:t xml:space="preserve"> Devise project aims and objectives for a chosen scenario. </w:t>
            </w:r>
          </w:p>
          <w:p w14:paraId="09B18D34" w14:textId="77777777" w:rsidR="00552537" w:rsidRPr="00FA2D74" w:rsidRDefault="00552537" w:rsidP="00552537">
            <w:pPr>
              <w:pStyle w:val="Default"/>
              <w:rPr>
                <w:rFonts w:asciiTheme="minorHAnsi" w:hAnsiTheme="minorHAnsi" w:cstheme="minorHAnsi"/>
                <w:color w:val="auto"/>
                <w:lang w:val="en-GB"/>
              </w:rPr>
            </w:pPr>
          </w:p>
          <w:p w14:paraId="7B82C29A" w14:textId="77777777" w:rsidR="00552537" w:rsidRPr="00FA2D74" w:rsidRDefault="00552537" w:rsidP="00552537">
            <w:pPr>
              <w:pStyle w:val="Default"/>
              <w:rPr>
                <w:rFonts w:asciiTheme="minorHAnsi" w:hAnsiTheme="minorHAnsi" w:cstheme="minorHAnsi"/>
                <w:color w:val="auto"/>
                <w:lang w:val="en-GB"/>
              </w:rPr>
            </w:pPr>
            <w:r w:rsidRPr="00FA2D74">
              <w:rPr>
                <w:rFonts w:asciiTheme="minorHAnsi" w:hAnsiTheme="minorHAnsi" w:cstheme="minorHAnsi"/>
                <w:b/>
                <w:bCs/>
                <w:color w:val="auto"/>
                <w:lang w:val="en-GB"/>
              </w:rPr>
              <w:t>P2</w:t>
            </w:r>
            <w:r w:rsidRPr="00FA2D74">
              <w:rPr>
                <w:rFonts w:asciiTheme="minorHAnsi" w:hAnsiTheme="minorHAnsi" w:cstheme="minorHAnsi"/>
                <w:color w:val="auto"/>
                <w:lang w:val="en-GB"/>
              </w:rPr>
              <w:t xml:space="preserve"> Produce a project management plan that covers aspects of cost, scope, time, quality, communication, risk and resources. </w:t>
            </w:r>
          </w:p>
          <w:p w14:paraId="62708F6B" w14:textId="77777777" w:rsidR="00552537" w:rsidRPr="00FA2D74" w:rsidRDefault="00552537" w:rsidP="00552537">
            <w:pPr>
              <w:pStyle w:val="Default"/>
              <w:rPr>
                <w:rFonts w:asciiTheme="minorHAnsi" w:hAnsiTheme="minorHAnsi" w:cstheme="minorHAnsi"/>
                <w:color w:val="auto"/>
                <w:lang w:val="en-GB"/>
              </w:rPr>
            </w:pPr>
          </w:p>
          <w:p w14:paraId="133AF748"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P3</w:t>
            </w:r>
            <w:r w:rsidRPr="00FA2D74">
              <w:rPr>
                <w:rFonts w:cstheme="minorHAnsi"/>
                <w:sz w:val="24"/>
                <w:szCs w:val="24"/>
                <w:lang w:val="en-GB"/>
              </w:rPr>
              <w:t xml:space="preserve"> Produce a work breakdown structure and a Gantt Chart or equivalent to provide timeframes and stages for completion.</w:t>
            </w:r>
          </w:p>
        </w:tc>
        <w:tc>
          <w:tcPr>
            <w:tcW w:w="4038" w:type="dxa"/>
            <w:tcBorders>
              <w:top w:val="single" w:sz="4" w:space="0" w:color="auto"/>
              <w:bottom w:val="single" w:sz="8" w:space="0" w:color="000000"/>
              <w:right w:val="single" w:sz="8" w:space="0" w:color="000000"/>
            </w:tcBorders>
            <w:tcMar>
              <w:top w:w="100" w:type="dxa"/>
              <w:left w:w="100" w:type="dxa"/>
              <w:bottom w:w="100" w:type="dxa"/>
              <w:right w:w="100" w:type="dxa"/>
            </w:tcMar>
          </w:tcPr>
          <w:p w14:paraId="582D3EDA"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M1</w:t>
            </w:r>
            <w:r w:rsidRPr="00FA2D74">
              <w:rPr>
                <w:rFonts w:cstheme="minorHAnsi"/>
                <w:sz w:val="24"/>
                <w:szCs w:val="24"/>
                <w:lang w:val="en-GB"/>
              </w:rPr>
              <w:t xml:space="preserve"> Produce a comprehensive project management plan, milestone schedule and project schedule for monitoring and completing the aims and objectives of the project. </w:t>
            </w:r>
          </w:p>
        </w:tc>
        <w:tc>
          <w:tcPr>
            <w:tcW w:w="2800" w:type="dxa"/>
            <w:vMerge/>
            <w:tcBorders>
              <w:right w:val="single" w:sz="8" w:space="0" w:color="000000"/>
            </w:tcBorders>
            <w:shd w:val="clear" w:color="auto" w:fill="FABF8F" w:themeFill="accent6" w:themeFillTint="99"/>
            <w:tcMar>
              <w:top w:w="100" w:type="dxa"/>
              <w:left w:w="100" w:type="dxa"/>
              <w:bottom w:w="100" w:type="dxa"/>
              <w:right w:w="100" w:type="dxa"/>
            </w:tcMar>
          </w:tcPr>
          <w:p w14:paraId="5AD105CA" w14:textId="77777777" w:rsidR="00552537" w:rsidRPr="00FA2D74" w:rsidRDefault="00552537" w:rsidP="00552537">
            <w:pPr>
              <w:pStyle w:val="NoSpacing"/>
              <w:rPr>
                <w:rFonts w:cstheme="minorHAnsi"/>
                <w:sz w:val="24"/>
                <w:szCs w:val="24"/>
                <w:lang w:val="en-GB"/>
              </w:rPr>
            </w:pPr>
          </w:p>
        </w:tc>
      </w:tr>
      <w:tr w:rsidR="00552537" w:rsidRPr="00FA2D74" w14:paraId="4E140C37" w14:textId="77777777" w:rsidTr="00C13922">
        <w:tc>
          <w:tcPr>
            <w:tcW w:w="7280" w:type="dxa"/>
            <w:gridSpan w:val="2"/>
            <w:tcBorders>
              <w:left w:val="single" w:sz="8" w:space="0" w:color="000000"/>
              <w:bottom w:val="single" w:sz="8" w:space="0" w:color="000000"/>
              <w:right w:val="single" w:sz="8" w:space="0" w:color="000000"/>
            </w:tcBorders>
            <w:shd w:val="clear" w:color="auto" w:fill="FBD4B4" w:themeFill="accent6" w:themeFillTint="66"/>
            <w:tcMar>
              <w:top w:w="100" w:type="dxa"/>
              <w:left w:w="100" w:type="dxa"/>
              <w:bottom w:w="100" w:type="dxa"/>
              <w:right w:w="100" w:type="dxa"/>
            </w:tcMar>
          </w:tcPr>
          <w:p w14:paraId="3A91E798"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 xml:space="preserve">LO2 </w:t>
            </w:r>
            <w:r w:rsidRPr="00FA2D74">
              <w:rPr>
                <w:rFonts w:cstheme="minorHAnsi"/>
                <w:sz w:val="24"/>
                <w:szCs w:val="24"/>
                <w:lang w:val="en-GB"/>
              </w:rPr>
              <w:t>Conduct small-scale research, information gathering and data collection to generate knowledge to support the project.</w:t>
            </w:r>
          </w:p>
        </w:tc>
        <w:tc>
          <w:tcPr>
            <w:tcW w:w="2800" w:type="dxa"/>
            <w:vMerge/>
            <w:tcBorders>
              <w:right w:val="single" w:sz="8" w:space="0" w:color="000000"/>
            </w:tcBorders>
            <w:shd w:val="clear" w:color="auto" w:fill="FABF8F" w:themeFill="accent6" w:themeFillTint="99"/>
            <w:tcMar>
              <w:top w:w="100" w:type="dxa"/>
              <w:left w:w="100" w:type="dxa"/>
              <w:bottom w:w="100" w:type="dxa"/>
              <w:right w:w="100" w:type="dxa"/>
            </w:tcMar>
          </w:tcPr>
          <w:p w14:paraId="0A6E8C96" w14:textId="77777777" w:rsidR="00552537" w:rsidRPr="00FA2D74" w:rsidRDefault="00552537" w:rsidP="00552537">
            <w:pPr>
              <w:pStyle w:val="NoSpacing"/>
              <w:rPr>
                <w:rFonts w:cstheme="minorHAnsi"/>
                <w:sz w:val="24"/>
                <w:szCs w:val="24"/>
                <w:lang w:val="en-GB"/>
              </w:rPr>
            </w:pPr>
          </w:p>
        </w:tc>
      </w:tr>
      <w:tr w:rsidR="00552537" w:rsidRPr="00FA2D74" w14:paraId="308F571C" w14:textId="77777777" w:rsidTr="00C13922">
        <w:trPr>
          <w:trHeight w:val="400"/>
        </w:trPr>
        <w:tc>
          <w:tcPr>
            <w:tcW w:w="3242"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2257CE2"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P4</w:t>
            </w:r>
            <w:r w:rsidRPr="00FA2D74">
              <w:rPr>
                <w:rFonts w:cstheme="minorHAnsi"/>
                <w:sz w:val="24"/>
                <w:szCs w:val="24"/>
                <w:lang w:val="en-GB"/>
              </w:rPr>
              <w:t xml:space="preserve"> Carry out small-scale research by applying qualitative and quantitative research methods appropriate for meeting project aims and objectives.</w:t>
            </w:r>
          </w:p>
        </w:tc>
        <w:tc>
          <w:tcPr>
            <w:tcW w:w="4038" w:type="dxa"/>
            <w:tcBorders>
              <w:bottom w:val="single" w:sz="8" w:space="0" w:color="000000"/>
              <w:right w:val="single" w:sz="8" w:space="0" w:color="000000"/>
            </w:tcBorders>
            <w:tcMar>
              <w:top w:w="100" w:type="dxa"/>
              <w:left w:w="100" w:type="dxa"/>
              <w:bottom w:w="100" w:type="dxa"/>
              <w:right w:w="100" w:type="dxa"/>
            </w:tcMar>
          </w:tcPr>
          <w:p w14:paraId="2334E151"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M2</w:t>
            </w:r>
            <w:r w:rsidRPr="00FA2D74">
              <w:rPr>
                <w:rFonts w:cstheme="minorHAnsi"/>
                <w:sz w:val="24"/>
                <w:szCs w:val="24"/>
                <w:lang w:val="en-GB"/>
              </w:rPr>
              <w:t xml:space="preserve"> Evaluate the accuracy and reliability of different research methods applied. </w:t>
            </w:r>
          </w:p>
        </w:tc>
        <w:tc>
          <w:tcPr>
            <w:tcW w:w="2800" w:type="dxa"/>
            <w:vMerge/>
            <w:tcBorders>
              <w:right w:val="single" w:sz="8" w:space="0" w:color="000000"/>
            </w:tcBorders>
            <w:shd w:val="clear" w:color="auto" w:fill="FABF8F" w:themeFill="accent6" w:themeFillTint="99"/>
            <w:tcMar>
              <w:top w:w="100" w:type="dxa"/>
              <w:left w:w="100" w:type="dxa"/>
              <w:bottom w:w="100" w:type="dxa"/>
              <w:right w:w="100" w:type="dxa"/>
            </w:tcMar>
          </w:tcPr>
          <w:p w14:paraId="3EB4939A" w14:textId="77777777" w:rsidR="00552537" w:rsidRPr="00FA2D74" w:rsidRDefault="00552537" w:rsidP="00552537">
            <w:pPr>
              <w:pStyle w:val="NoSpacing"/>
              <w:rPr>
                <w:rFonts w:cstheme="minorHAnsi"/>
                <w:sz w:val="24"/>
                <w:szCs w:val="24"/>
                <w:lang w:val="en-GB"/>
              </w:rPr>
            </w:pPr>
          </w:p>
        </w:tc>
      </w:tr>
      <w:tr w:rsidR="00552537" w:rsidRPr="00FA2D74" w14:paraId="731A7941" w14:textId="77777777" w:rsidTr="00C13922">
        <w:trPr>
          <w:trHeight w:val="400"/>
        </w:trPr>
        <w:tc>
          <w:tcPr>
            <w:tcW w:w="7280" w:type="dxa"/>
            <w:gridSpan w:val="2"/>
            <w:tcBorders>
              <w:left w:val="single" w:sz="8" w:space="0" w:color="000000"/>
              <w:bottom w:val="single" w:sz="8" w:space="0" w:color="000000"/>
              <w:right w:val="single" w:sz="8" w:space="0" w:color="000000"/>
            </w:tcBorders>
            <w:shd w:val="clear" w:color="auto" w:fill="FBD4B4" w:themeFill="accent6" w:themeFillTint="66"/>
            <w:tcMar>
              <w:top w:w="100" w:type="dxa"/>
              <w:left w:w="100" w:type="dxa"/>
              <w:bottom w:w="100" w:type="dxa"/>
              <w:right w:w="100" w:type="dxa"/>
            </w:tcMar>
          </w:tcPr>
          <w:p w14:paraId="060D90B0"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 xml:space="preserve">LO3 </w:t>
            </w:r>
            <w:r w:rsidRPr="00FA2D74">
              <w:rPr>
                <w:rFonts w:cstheme="minorHAnsi"/>
                <w:sz w:val="24"/>
                <w:szCs w:val="24"/>
                <w:lang w:val="en-GB"/>
              </w:rPr>
              <w:t>Present the project and communicate appropriate recommendations based on meaningful conclusions drawn from the evidence findings and/or analysis.</w:t>
            </w:r>
          </w:p>
        </w:tc>
        <w:tc>
          <w:tcPr>
            <w:tcW w:w="2800" w:type="dxa"/>
            <w:vMerge w:val="restart"/>
            <w:tcBorders>
              <w:right w:val="single" w:sz="8" w:space="0" w:color="000000"/>
            </w:tcBorders>
            <w:shd w:val="clear" w:color="auto" w:fill="FABF8F" w:themeFill="accent6" w:themeFillTint="99"/>
            <w:tcMar>
              <w:top w:w="100" w:type="dxa"/>
              <w:left w:w="100" w:type="dxa"/>
              <w:bottom w:w="100" w:type="dxa"/>
              <w:right w:w="100" w:type="dxa"/>
            </w:tcMar>
          </w:tcPr>
          <w:p w14:paraId="5174564D" w14:textId="77777777" w:rsidR="00552537" w:rsidRPr="00FA2D74" w:rsidRDefault="00552537" w:rsidP="00552537">
            <w:pPr>
              <w:pStyle w:val="NoSpacing"/>
              <w:rPr>
                <w:rFonts w:cstheme="minorHAnsi"/>
                <w:sz w:val="24"/>
                <w:szCs w:val="24"/>
                <w:lang w:val="en-GB"/>
              </w:rPr>
            </w:pPr>
          </w:p>
          <w:p w14:paraId="771FA1CF" w14:textId="77777777" w:rsidR="00552537" w:rsidRPr="00FA2D74" w:rsidRDefault="00552537" w:rsidP="00552537">
            <w:pPr>
              <w:pStyle w:val="NoSpacing"/>
              <w:rPr>
                <w:rFonts w:cstheme="minorHAnsi"/>
                <w:b/>
                <w:bCs/>
                <w:sz w:val="24"/>
                <w:szCs w:val="24"/>
                <w:lang w:val="en-GB"/>
              </w:rPr>
            </w:pPr>
            <w:r w:rsidRPr="00FA2D74">
              <w:rPr>
                <w:rFonts w:cstheme="minorHAnsi"/>
                <w:b/>
                <w:bCs/>
                <w:sz w:val="24"/>
                <w:szCs w:val="24"/>
                <w:lang w:val="en-GB"/>
              </w:rPr>
              <w:t>LO3</w:t>
            </w:r>
          </w:p>
          <w:p w14:paraId="138F7A3D"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D2</w:t>
            </w:r>
            <w:r w:rsidRPr="00FA2D74">
              <w:rPr>
                <w:rFonts w:cstheme="minorHAnsi"/>
                <w:sz w:val="24"/>
                <w:szCs w:val="24"/>
                <w:lang w:val="en-GB"/>
              </w:rPr>
              <w:t xml:space="preserve"> Critically evaluate the</w:t>
            </w:r>
          </w:p>
          <w:p w14:paraId="02512957" w14:textId="77777777" w:rsidR="00552537" w:rsidRPr="00FA2D74" w:rsidRDefault="00552537" w:rsidP="00552537">
            <w:pPr>
              <w:pStyle w:val="NoSpacing"/>
              <w:rPr>
                <w:rFonts w:cstheme="minorHAnsi"/>
                <w:sz w:val="24"/>
                <w:szCs w:val="24"/>
                <w:lang w:val="en-GB"/>
              </w:rPr>
            </w:pPr>
            <w:r w:rsidRPr="00FA2D74">
              <w:rPr>
                <w:rFonts w:cstheme="minorHAnsi"/>
                <w:sz w:val="24"/>
                <w:szCs w:val="24"/>
                <w:lang w:val="en-GB"/>
              </w:rPr>
              <w:t>research and data analysis</w:t>
            </w:r>
          </w:p>
          <w:p w14:paraId="7EABA467" w14:textId="77777777" w:rsidR="00552537" w:rsidRPr="00FA2D74" w:rsidRDefault="00552537" w:rsidP="00552537">
            <w:pPr>
              <w:pStyle w:val="NoSpacing"/>
              <w:rPr>
                <w:rFonts w:cstheme="minorHAnsi"/>
                <w:sz w:val="24"/>
                <w:szCs w:val="24"/>
                <w:lang w:val="en-GB"/>
              </w:rPr>
            </w:pPr>
            <w:r w:rsidRPr="00FA2D74">
              <w:rPr>
                <w:rFonts w:cstheme="minorHAnsi"/>
                <w:sz w:val="24"/>
                <w:szCs w:val="24"/>
                <w:lang w:val="en-GB"/>
              </w:rPr>
              <w:t>tools used in the project</w:t>
            </w:r>
          </w:p>
          <w:p w14:paraId="19CEED4C" w14:textId="77777777" w:rsidR="00552537" w:rsidRPr="00FA2D74" w:rsidRDefault="00552537" w:rsidP="00552537">
            <w:pPr>
              <w:pStyle w:val="NoSpacing"/>
              <w:rPr>
                <w:rFonts w:cstheme="minorHAnsi"/>
                <w:sz w:val="24"/>
                <w:szCs w:val="24"/>
                <w:lang w:val="en-GB"/>
              </w:rPr>
            </w:pPr>
            <w:r w:rsidRPr="00FA2D74">
              <w:rPr>
                <w:rFonts w:cstheme="minorHAnsi"/>
                <w:sz w:val="24"/>
                <w:szCs w:val="24"/>
                <w:lang w:val="en-GB"/>
              </w:rPr>
              <w:t>development stages</w:t>
            </w:r>
          </w:p>
          <w:p w14:paraId="327239FA" w14:textId="77777777" w:rsidR="00552537" w:rsidRPr="00FA2D74" w:rsidRDefault="00552537" w:rsidP="00552537">
            <w:pPr>
              <w:pStyle w:val="NoSpacing"/>
              <w:rPr>
                <w:rFonts w:cstheme="minorHAnsi"/>
                <w:sz w:val="24"/>
                <w:szCs w:val="24"/>
                <w:lang w:val="en-GB"/>
              </w:rPr>
            </w:pPr>
          </w:p>
          <w:p w14:paraId="6326FC97" w14:textId="77777777" w:rsidR="00552537" w:rsidRPr="00FA2D74" w:rsidRDefault="00552537" w:rsidP="00552537">
            <w:pPr>
              <w:pStyle w:val="NoSpacing"/>
              <w:rPr>
                <w:rFonts w:cstheme="minorHAnsi"/>
                <w:sz w:val="24"/>
                <w:szCs w:val="24"/>
                <w:lang w:val="en-GB"/>
              </w:rPr>
            </w:pPr>
          </w:p>
          <w:p w14:paraId="69B525B6" w14:textId="77777777" w:rsidR="00552537" w:rsidRPr="00FA2D74" w:rsidRDefault="00552537" w:rsidP="00552537">
            <w:pPr>
              <w:pStyle w:val="NoSpacing"/>
              <w:rPr>
                <w:rFonts w:cstheme="minorHAnsi"/>
                <w:sz w:val="24"/>
                <w:szCs w:val="24"/>
                <w:lang w:val="en-GB"/>
              </w:rPr>
            </w:pPr>
          </w:p>
          <w:p w14:paraId="6574B6CB" w14:textId="77777777" w:rsidR="00552537" w:rsidRPr="00FA2D74" w:rsidRDefault="00552537" w:rsidP="00552537">
            <w:pPr>
              <w:pStyle w:val="NoSpacing"/>
              <w:rPr>
                <w:rFonts w:cstheme="minorHAnsi"/>
                <w:sz w:val="24"/>
                <w:szCs w:val="24"/>
                <w:lang w:val="en-GB"/>
              </w:rPr>
            </w:pPr>
          </w:p>
          <w:p w14:paraId="4995775E" w14:textId="77777777" w:rsidR="00552537" w:rsidRPr="00FA2D74" w:rsidRDefault="00552537" w:rsidP="00552537">
            <w:pPr>
              <w:pStyle w:val="NoSpacing"/>
              <w:rPr>
                <w:rFonts w:cstheme="minorHAnsi"/>
                <w:sz w:val="24"/>
                <w:szCs w:val="24"/>
                <w:lang w:val="en-GB"/>
              </w:rPr>
            </w:pPr>
          </w:p>
          <w:p w14:paraId="06112107" w14:textId="77777777" w:rsidR="00552537" w:rsidRPr="00FA2D74" w:rsidRDefault="00552537" w:rsidP="00552537">
            <w:pPr>
              <w:pStyle w:val="NoSpacing"/>
              <w:rPr>
                <w:rFonts w:cstheme="minorHAnsi"/>
                <w:sz w:val="24"/>
                <w:szCs w:val="24"/>
                <w:lang w:val="en-GB"/>
              </w:rPr>
            </w:pPr>
          </w:p>
          <w:p w14:paraId="5A2CAEC8" w14:textId="77777777" w:rsidR="00552537" w:rsidRPr="00FA2D74" w:rsidRDefault="00552537" w:rsidP="00552537">
            <w:pPr>
              <w:pStyle w:val="NoSpacing"/>
              <w:rPr>
                <w:rFonts w:cstheme="minorHAnsi"/>
                <w:sz w:val="24"/>
                <w:szCs w:val="24"/>
                <w:lang w:val="en-GB"/>
              </w:rPr>
            </w:pPr>
          </w:p>
          <w:p w14:paraId="7F3A130E" w14:textId="77777777" w:rsidR="00552537" w:rsidRPr="00FA2D74" w:rsidRDefault="00552537" w:rsidP="00552537">
            <w:pPr>
              <w:pStyle w:val="NoSpacing"/>
              <w:rPr>
                <w:rFonts w:cstheme="minorHAnsi"/>
                <w:sz w:val="24"/>
                <w:szCs w:val="24"/>
                <w:lang w:val="en-GB"/>
              </w:rPr>
            </w:pPr>
          </w:p>
          <w:p w14:paraId="71FA0F92" w14:textId="77777777" w:rsidR="00552537" w:rsidRPr="00FA2D74" w:rsidRDefault="00552537" w:rsidP="00552537">
            <w:pPr>
              <w:pStyle w:val="NoSpacing"/>
              <w:rPr>
                <w:rFonts w:cstheme="minorHAnsi"/>
                <w:sz w:val="24"/>
                <w:szCs w:val="24"/>
                <w:lang w:val="en-GB"/>
              </w:rPr>
            </w:pPr>
          </w:p>
          <w:p w14:paraId="21344E40" w14:textId="77777777" w:rsidR="00552537" w:rsidRPr="00FA2D74" w:rsidRDefault="00552537" w:rsidP="00552537">
            <w:pPr>
              <w:pStyle w:val="NoSpacing"/>
              <w:rPr>
                <w:rFonts w:cstheme="minorHAnsi"/>
                <w:sz w:val="24"/>
                <w:szCs w:val="24"/>
                <w:lang w:val="en-GB"/>
              </w:rPr>
            </w:pPr>
          </w:p>
          <w:p w14:paraId="6EAAAA9D" w14:textId="77777777" w:rsidR="00552537" w:rsidRPr="00FA2D74" w:rsidRDefault="00552537" w:rsidP="00552537">
            <w:pPr>
              <w:pStyle w:val="NoSpacing"/>
              <w:rPr>
                <w:rFonts w:cstheme="minorHAnsi"/>
                <w:b/>
                <w:bCs/>
                <w:sz w:val="24"/>
                <w:szCs w:val="24"/>
                <w:lang w:val="en-GB"/>
              </w:rPr>
            </w:pPr>
            <w:r w:rsidRPr="00FA2D74">
              <w:rPr>
                <w:rFonts w:cstheme="minorHAnsi"/>
                <w:b/>
                <w:bCs/>
                <w:sz w:val="24"/>
                <w:szCs w:val="24"/>
                <w:lang w:val="en-GB"/>
              </w:rPr>
              <w:t>LO4</w:t>
            </w:r>
          </w:p>
          <w:p w14:paraId="2460402C"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D3</w:t>
            </w:r>
            <w:r w:rsidRPr="00FA2D74">
              <w:rPr>
                <w:rFonts w:cstheme="minorHAnsi"/>
                <w:sz w:val="24"/>
                <w:szCs w:val="24"/>
                <w:lang w:val="en-GB"/>
              </w:rPr>
              <w:t xml:space="preserve"> Critically evaluate how</w:t>
            </w:r>
          </w:p>
          <w:p w14:paraId="1B8AAAA2" w14:textId="77777777" w:rsidR="00552537" w:rsidRPr="00FA2D74" w:rsidRDefault="00552537" w:rsidP="00552537">
            <w:pPr>
              <w:pStyle w:val="NoSpacing"/>
              <w:rPr>
                <w:rFonts w:cstheme="minorHAnsi"/>
                <w:sz w:val="24"/>
                <w:szCs w:val="24"/>
                <w:lang w:val="en-GB"/>
              </w:rPr>
            </w:pPr>
            <w:r w:rsidRPr="00FA2D74">
              <w:rPr>
                <w:rFonts w:cstheme="minorHAnsi"/>
                <w:sz w:val="24"/>
                <w:szCs w:val="24"/>
                <w:lang w:val="en-GB"/>
              </w:rPr>
              <w:t>the project supports</w:t>
            </w:r>
          </w:p>
          <w:p w14:paraId="31C0C9BE" w14:textId="77777777" w:rsidR="00552537" w:rsidRPr="00FA2D74" w:rsidRDefault="00552537" w:rsidP="00552537">
            <w:pPr>
              <w:pStyle w:val="NoSpacing"/>
              <w:rPr>
                <w:rFonts w:cstheme="minorHAnsi"/>
                <w:sz w:val="24"/>
                <w:szCs w:val="24"/>
                <w:lang w:val="en-GB"/>
              </w:rPr>
            </w:pPr>
            <w:r w:rsidRPr="00FA2D74">
              <w:rPr>
                <w:rFonts w:cstheme="minorHAnsi"/>
                <w:sz w:val="24"/>
                <w:szCs w:val="24"/>
                <w:lang w:val="en-GB"/>
              </w:rPr>
              <w:t>sustainable organizational</w:t>
            </w:r>
          </w:p>
          <w:p w14:paraId="4C083D0A" w14:textId="77777777" w:rsidR="00552537" w:rsidRPr="00FA2D74" w:rsidRDefault="00552537" w:rsidP="00552537">
            <w:pPr>
              <w:pStyle w:val="NoSpacing"/>
              <w:rPr>
                <w:rFonts w:cstheme="minorHAnsi"/>
                <w:sz w:val="24"/>
                <w:szCs w:val="24"/>
                <w:lang w:val="en-GB"/>
              </w:rPr>
            </w:pPr>
            <w:r w:rsidRPr="00FA2D74">
              <w:rPr>
                <w:rFonts w:cstheme="minorHAnsi"/>
                <w:sz w:val="24"/>
                <w:szCs w:val="24"/>
                <w:lang w:val="en-GB"/>
              </w:rPr>
              <w:t>performance.</w:t>
            </w:r>
          </w:p>
        </w:tc>
      </w:tr>
      <w:tr w:rsidR="00552537" w:rsidRPr="00FA2D74" w14:paraId="0DAF2664" w14:textId="77777777" w:rsidTr="00C13922">
        <w:trPr>
          <w:trHeight w:val="760"/>
        </w:trPr>
        <w:tc>
          <w:tcPr>
            <w:tcW w:w="3242"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9AA9D89"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P5</w:t>
            </w:r>
            <w:r w:rsidRPr="00FA2D74">
              <w:rPr>
                <w:rFonts w:cstheme="minorHAnsi"/>
                <w:sz w:val="24"/>
                <w:szCs w:val="24"/>
                <w:lang w:val="en-GB"/>
              </w:rPr>
              <w:t xml:space="preserve"> Analyze research and data using appropriate tools and techniques. </w:t>
            </w:r>
          </w:p>
          <w:p w14:paraId="016A7268" w14:textId="77777777" w:rsidR="00552537" w:rsidRPr="00FA2D74" w:rsidRDefault="00552537" w:rsidP="00552537">
            <w:pPr>
              <w:pStyle w:val="NoSpacing"/>
              <w:rPr>
                <w:rFonts w:cstheme="minorHAnsi"/>
                <w:sz w:val="24"/>
                <w:szCs w:val="24"/>
                <w:lang w:val="en-GB"/>
              </w:rPr>
            </w:pPr>
          </w:p>
          <w:p w14:paraId="6BB3A6E4"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P6</w:t>
            </w:r>
            <w:r w:rsidRPr="00FA2D74">
              <w:rPr>
                <w:rFonts w:cstheme="minorHAnsi"/>
                <w:sz w:val="24"/>
                <w:szCs w:val="24"/>
                <w:lang w:val="en-GB"/>
              </w:rPr>
              <w:t xml:space="preserve"> Communicate appropriate recommendations as a result of research and data analysis to draw valid and meaningful conclusions.</w:t>
            </w:r>
          </w:p>
        </w:tc>
        <w:tc>
          <w:tcPr>
            <w:tcW w:w="4038" w:type="dxa"/>
            <w:tcBorders>
              <w:bottom w:val="single" w:sz="8" w:space="0" w:color="000000"/>
              <w:right w:val="single" w:sz="8" w:space="0" w:color="000000"/>
            </w:tcBorders>
            <w:tcMar>
              <w:top w:w="100" w:type="dxa"/>
              <w:left w:w="100" w:type="dxa"/>
              <w:bottom w:w="100" w:type="dxa"/>
              <w:right w:w="100" w:type="dxa"/>
            </w:tcMar>
          </w:tcPr>
          <w:p w14:paraId="661671FD"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M3</w:t>
            </w:r>
            <w:r w:rsidRPr="00FA2D74">
              <w:rPr>
                <w:rFonts w:cstheme="minorHAnsi"/>
                <w:sz w:val="24"/>
                <w:szCs w:val="24"/>
                <w:lang w:val="en-GB"/>
              </w:rPr>
              <w:t xml:space="preserve"> Evaluate the selection of appropriate tools and techniques for accuracy and authenticity to support and justify recommendations.</w:t>
            </w:r>
          </w:p>
        </w:tc>
        <w:tc>
          <w:tcPr>
            <w:tcW w:w="2800" w:type="dxa"/>
            <w:vMerge/>
            <w:tcBorders>
              <w:right w:val="single" w:sz="8" w:space="0" w:color="000000"/>
            </w:tcBorders>
            <w:shd w:val="clear" w:color="auto" w:fill="FABF8F" w:themeFill="accent6" w:themeFillTint="99"/>
            <w:tcMar>
              <w:top w:w="100" w:type="dxa"/>
              <w:left w:w="100" w:type="dxa"/>
              <w:bottom w:w="100" w:type="dxa"/>
              <w:right w:w="100" w:type="dxa"/>
            </w:tcMar>
          </w:tcPr>
          <w:p w14:paraId="061FD15A" w14:textId="77777777" w:rsidR="00552537" w:rsidRPr="00FA2D74" w:rsidRDefault="00552537" w:rsidP="00552537">
            <w:pPr>
              <w:pStyle w:val="NoSpacing"/>
              <w:rPr>
                <w:rFonts w:cstheme="minorHAnsi"/>
                <w:sz w:val="20"/>
                <w:szCs w:val="20"/>
              </w:rPr>
            </w:pPr>
          </w:p>
        </w:tc>
      </w:tr>
      <w:tr w:rsidR="00552537" w:rsidRPr="00FA2D74" w14:paraId="1A51B667" w14:textId="77777777" w:rsidTr="00C13922">
        <w:tc>
          <w:tcPr>
            <w:tcW w:w="7280" w:type="dxa"/>
            <w:gridSpan w:val="2"/>
            <w:tcBorders>
              <w:left w:val="single" w:sz="8" w:space="0" w:color="000000"/>
              <w:bottom w:val="single" w:sz="8" w:space="0" w:color="000000"/>
              <w:right w:val="single" w:sz="8" w:space="0" w:color="000000"/>
            </w:tcBorders>
            <w:shd w:val="clear" w:color="auto" w:fill="FBD4B4" w:themeFill="accent6" w:themeFillTint="66"/>
            <w:tcMar>
              <w:top w:w="100" w:type="dxa"/>
              <w:left w:w="100" w:type="dxa"/>
              <w:bottom w:w="100" w:type="dxa"/>
              <w:right w:w="100" w:type="dxa"/>
            </w:tcMar>
          </w:tcPr>
          <w:p w14:paraId="136082C1"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 xml:space="preserve">LO4 </w:t>
            </w:r>
            <w:r w:rsidRPr="00FA2D74">
              <w:rPr>
                <w:rFonts w:cstheme="minorHAnsi"/>
                <w:sz w:val="24"/>
                <w:szCs w:val="24"/>
                <w:lang w:val="en-GB"/>
              </w:rPr>
              <w:t>Reflect on the value gained from conducting the project and its usefulness to support sustainable organizational performance.</w:t>
            </w:r>
          </w:p>
        </w:tc>
        <w:tc>
          <w:tcPr>
            <w:tcW w:w="2800" w:type="dxa"/>
            <w:vMerge/>
            <w:tcBorders>
              <w:right w:val="single" w:sz="8" w:space="0" w:color="000000"/>
            </w:tcBorders>
            <w:shd w:val="clear" w:color="auto" w:fill="FABF8F" w:themeFill="accent6" w:themeFillTint="99"/>
            <w:tcMar>
              <w:top w:w="100" w:type="dxa"/>
              <w:left w:w="100" w:type="dxa"/>
              <w:bottom w:w="100" w:type="dxa"/>
              <w:right w:w="100" w:type="dxa"/>
            </w:tcMar>
          </w:tcPr>
          <w:p w14:paraId="7884D0F8" w14:textId="77777777" w:rsidR="00552537" w:rsidRPr="00FA2D74" w:rsidRDefault="00552537" w:rsidP="00552537">
            <w:pPr>
              <w:pStyle w:val="NoSpacing"/>
              <w:rPr>
                <w:rFonts w:cstheme="minorHAnsi"/>
                <w:sz w:val="20"/>
                <w:szCs w:val="20"/>
              </w:rPr>
            </w:pPr>
          </w:p>
        </w:tc>
      </w:tr>
      <w:tr w:rsidR="00552537" w:rsidRPr="00FA2D74" w14:paraId="39228BD6" w14:textId="77777777" w:rsidTr="00C13922">
        <w:trPr>
          <w:trHeight w:val="1917"/>
        </w:trPr>
        <w:tc>
          <w:tcPr>
            <w:tcW w:w="3242"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4BCF4E15"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P7</w:t>
            </w:r>
            <w:r w:rsidRPr="00FA2D74">
              <w:rPr>
                <w:rFonts w:cstheme="minorHAnsi"/>
                <w:sz w:val="24"/>
                <w:szCs w:val="24"/>
                <w:lang w:val="en-GB"/>
              </w:rPr>
              <w:t xml:space="preserve"> Reflect on the value of undertaking the research to meet stated objectives and own learning and performance.</w:t>
            </w:r>
          </w:p>
        </w:tc>
        <w:tc>
          <w:tcPr>
            <w:tcW w:w="4038" w:type="dxa"/>
            <w:tcBorders>
              <w:bottom w:val="single" w:sz="8" w:space="0" w:color="000000"/>
              <w:right w:val="single" w:sz="8" w:space="0" w:color="000000"/>
            </w:tcBorders>
            <w:tcMar>
              <w:top w:w="100" w:type="dxa"/>
              <w:left w:w="100" w:type="dxa"/>
              <w:bottom w:w="100" w:type="dxa"/>
              <w:right w:w="100" w:type="dxa"/>
            </w:tcMar>
          </w:tcPr>
          <w:p w14:paraId="6AF34C19" w14:textId="77777777" w:rsidR="00552537" w:rsidRPr="00FA2D74" w:rsidRDefault="00552537" w:rsidP="00552537">
            <w:pPr>
              <w:pStyle w:val="NoSpacing"/>
              <w:rPr>
                <w:rFonts w:cstheme="minorHAnsi"/>
                <w:sz w:val="24"/>
                <w:szCs w:val="24"/>
                <w:lang w:val="en-GB"/>
              </w:rPr>
            </w:pPr>
            <w:r w:rsidRPr="00FA2D74">
              <w:rPr>
                <w:rFonts w:cstheme="minorHAnsi"/>
                <w:b/>
                <w:bCs/>
                <w:sz w:val="24"/>
                <w:szCs w:val="24"/>
                <w:lang w:val="en-GB"/>
              </w:rPr>
              <w:t>M4</w:t>
            </w:r>
            <w:r w:rsidRPr="00FA2D74">
              <w:rPr>
                <w:rFonts w:cstheme="minorHAnsi"/>
                <w:sz w:val="24"/>
                <w:szCs w:val="24"/>
                <w:lang w:val="en-GB"/>
              </w:rPr>
              <w:t xml:space="preserve"> Evaluate the value of the project management process and use of quality research to meet stated objectives and support own learning and performance.</w:t>
            </w:r>
          </w:p>
        </w:tc>
        <w:tc>
          <w:tcPr>
            <w:tcW w:w="2800" w:type="dxa"/>
            <w:vMerge/>
            <w:tcBorders>
              <w:right w:val="single" w:sz="8" w:space="0" w:color="000000"/>
            </w:tcBorders>
            <w:shd w:val="clear" w:color="auto" w:fill="FABF8F" w:themeFill="accent6" w:themeFillTint="99"/>
            <w:tcMar>
              <w:top w:w="100" w:type="dxa"/>
              <w:left w:w="100" w:type="dxa"/>
              <w:bottom w:w="100" w:type="dxa"/>
              <w:right w:w="100" w:type="dxa"/>
            </w:tcMar>
          </w:tcPr>
          <w:p w14:paraId="12BB5E6F" w14:textId="77777777" w:rsidR="00552537" w:rsidRPr="00FA2D74" w:rsidRDefault="00552537" w:rsidP="00552537">
            <w:pPr>
              <w:pStyle w:val="NoSpacing"/>
              <w:rPr>
                <w:rFonts w:cstheme="minorHAnsi"/>
                <w:sz w:val="20"/>
                <w:szCs w:val="20"/>
              </w:rPr>
            </w:pPr>
          </w:p>
        </w:tc>
      </w:tr>
    </w:tbl>
    <w:p w14:paraId="1F0A2837" w14:textId="77777777" w:rsidR="00F23F70" w:rsidRPr="00FA2D74" w:rsidRDefault="00F23F70" w:rsidP="00F23F70">
      <w:pPr>
        <w:rPr>
          <w:rFonts w:cstheme="minorHAnsi"/>
        </w:rPr>
      </w:pPr>
    </w:p>
    <w:p w14:paraId="63B57E53" w14:textId="77777777" w:rsidR="00F23F70" w:rsidRPr="00FA2D74" w:rsidRDefault="00F23F70" w:rsidP="00F23F70">
      <w:pPr>
        <w:rPr>
          <w:rFonts w:cstheme="minorHAnsi"/>
        </w:rPr>
      </w:pPr>
    </w:p>
    <w:p w14:paraId="44BC26C5" w14:textId="77777777" w:rsidR="00F23F70" w:rsidRPr="00FA2D74" w:rsidRDefault="00F23F70" w:rsidP="00F23F70">
      <w:pPr>
        <w:rPr>
          <w:rFonts w:cstheme="minorHAnsi"/>
        </w:rPr>
      </w:pPr>
      <w:r w:rsidRPr="00FA2D74">
        <w:rPr>
          <w:rFonts w:cstheme="minorHAnsi"/>
        </w:rPr>
        <w:br w:type="page"/>
      </w:r>
    </w:p>
    <w:p w14:paraId="01282DA2" w14:textId="77777777" w:rsidR="00F23F70" w:rsidRPr="00FA2D74" w:rsidRDefault="00F23F70" w:rsidP="00F23F70">
      <w:pPr>
        <w:rPr>
          <w:rFonts w:cstheme="minorHAnsi"/>
        </w:rPr>
      </w:pPr>
    </w:p>
    <w:p w14:paraId="7D6B6010" w14:textId="77777777" w:rsidR="00F23F70" w:rsidRPr="00FA2D74" w:rsidRDefault="00F23F70" w:rsidP="00F23F70">
      <w:pPr>
        <w:autoSpaceDE w:val="0"/>
        <w:autoSpaceDN w:val="0"/>
        <w:adjustRightInd w:val="0"/>
        <w:jc w:val="center"/>
        <w:rPr>
          <w:rFonts w:cstheme="minorHAnsi"/>
          <w:b/>
          <w:bCs/>
          <w:caps/>
        </w:rPr>
      </w:pPr>
      <w:r w:rsidRPr="00FA2D74">
        <w:rPr>
          <w:rFonts w:cstheme="minorHAnsi"/>
          <w:b/>
          <w:bCs/>
          <w:caps/>
        </w:rPr>
        <w:t xml:space="preserve">Student Assessment Submission and </w:t>
      </w:r>
    </w:p>
    <w:p w14:paraId="1B513935" w14:textId="77777777" w:rsidR="00F23F70" w:rsidRPr="00FA2D74" w:rsidRDefault="00F23F70" w:rsidP="00F23F70">
      <w:pPr>
        <w:autoSpaceDE w:val="0"/>
        <w:autoSpaceDN w:val="0"/>
        <w:adjustRightInd w:val="0"/>
        <w:jc w:val="center"/>
        <w:rPr>
          <w:rFonts w:cstheme="minorHAnsi"/>
          <w:b/>
          <w:bCs/>
          <w:caps/>
        </w:rPr>
      </w:pPr>
      <w:r w:rsidRPr="00FA2D74">
        <w:rPr>
          <w:rFonts w:cstheme="minorHAnsi"/>
          <w:b/>
          <w:bCs/>
          <w:caps/>
        </w:rPr>
        <w:t>Declaration</w:t>
      </w:r>
    </w:p>
    <w:p w14:paraId="160C5AC8" w14:textId="77777777" w:rsidR="00F23F70" w:rsidRPr="00FA2D74" w:rsidRDefault="00F23F70" w:rsidP="00F23F70">
      <w:pPr>
        <w:jc w:val="both"/>
        <w:rPr>
          <w:rFonts w:cstheme="minorHAnsi"/>
          <w:b/>
          <w:bCs/>
        </w:rPr>
      </w:pPr>
      <w:r w:rsidRPr="00FA2D74">
        <w:rPr>
          <w:rFonts w:cstheme="minorHAnsi"/>
        </w:rPr>
        <w:t xml:space="preserve">When submitting evidence for assessment, each student must sign a declaration confirming that the work is their own. </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1505"/>
        <w:gridCol w:w="1446"/>
        <w:gridCol w:w="3468"/>
      </w:tblGrid>
      <w:tr w:rsidR="00F23F70" w:rsidRPr="00FA2D74" w14:paraId="51D2772A" w14:textId="77777777">
        <w:trPr>
          <w:trHeight w:val="678"/>
        </w:trPr>
        <w:tc>
          <w:tcPr>
            <w:tcW w:w="4446" w:type="dxa"/>
            <w:gridSpan w:val="2"/>
            <w:tcBorders>
              <w:top w:val="single" w:sz="4" w:space="0" w:color="auto"/>
              <w:left w:val="single" w:sz="4" w:space="0" w:color="auto"/>
              <w:bottom w:val="single" w:sz="4" w:space="0" w:color="auto"/>
              <w:right w:val="single" w:sz="4" w:space="0" w:color="auto"/>
            </w:tcBorders>
          </w:tcPr>
          <w:p w14:paraId="73036ACB" w14:textId="77777777" w:rsidR="00F23F70" w:rsidRPr="00FA2D74" w:rsidRDefault="00F23F70">
            <w:pPr>
              <w:autoSpaceDE w:val="0"/>
              <w:autoSpaceDN w:val="0"/>
              <w:adjustRightInd w:val="0"/>
              <w:rPr>
                <w:rFonts w:cstheme="minorHAnsi"/>
                <w:b/>
              </w:rPr>
            </w:pPr>
            <w:r w:rsidRPr="00FA2D74">
              <w:rPr>
                <w:rFonts w:cstheme="minorHAnsi"/>
                <w:b/>
              </w:rPr>
              <w:t>Student name:</w:t>
            </w:r>
          </w:p>
        </w:tc>
        <w:tc>
          <w:tcPr>
            <w:tcW w:w="4914" w:type="dxa"/>
            <w:gridSpan w:val="2"/>
            <w:tcBorders>
              <w:top w:val="single" w:sz="4" w:space="0" w:color="auto"/>
              <w:left w:val="single" w:sz="4" w:space="0" w:color="auto"/>
              <w:bottom w:val="single" w:sz="4" w:space="0" w:color="auto"/>
              <w:right w:val="single" w:sz="4" w:space="0" w:color="auto"/>
            </w:tcBorders>
          </w:tcPr>
          <w:p w14:paraId="6524DA2A" w14:textId="3C76A241" w:rsidR="00F23F70" w:rsidRPr="00FA2D74" w:rsidRDefault="00F23F70">
            <w:pPr>
              <w:autoSpaceDE w:val="0"/>
              <w:autoSpaceDN w:val="0"/>
              <w:adjustRightInd w:val="0"/>
              <w:rPr>
                <w:rFonts w:cstheme="minorHAnsi"/>
                <w:b/>
                <w:bCs/>
              </w:rPr>
            </w:pPr>
            <w:r w:rsidRPr="00FA2D74">
              <w:rPr>
                <w:rFonts w:cstheme="minorHAnsi"/>
                <w:b/>
              </w:rPr>
              <w:t>Assessor name:</w:t>
            </w:r>
            <w:r w:rsidR="00E30D14">
              <w:rPr>
                <w:rFonts w:cstheme="minorHAnsi"/>
                <w:b/>
              </w:rPr>
              <w:t xml:space="preserve"> Islam Al Omari </w:t>
            </w:r>
          </w:p>
        </w:tc>
      </w:tr>
      <w:tr w:rsidR="00F23F70" w:rsidRPr="00FA2D74" w14:paraId="04C7248C" w14:textId="77777777">
        <w:trPr>
          <w:trHeight w:val="972"/>
        </w:trPr>
        <w:tc>
          <w:tcPr>
            <w:tcW w:w="2941" w:type="dxa"/>
            <w:tcBorders>
              <w:top w:val="single" w:sz="4" w:space="0" w:color="auto"/>
              <w:left w:val="single" w:sz="4" w:space="0" w:color="auto"/>
              <w:bottom w:val="single" w:sz="4" w:space="0" w:color="auto"/>
              <w:right w:val="single" w:sz="4" w:space="0" w:color="auto"/>
            </w:tcBorders>
          </w:tcPr>
          <w:p w14:paraId="12327468" w14:textId="77777777" w:rsidR="00F23F70" w:rsidRPr="00FA2D74" w:rsidRDefault="00F23F70">
            <w:pPr>
              <w:autoSpaceDE w:val="0"/>
              <w:autoSpaceDN w:val="0"/>
              <w:adjustRightInd w:val="0"/>
              <w:rPr>
                <w:rFonts w:cstheme="minorHAnsi"/>
                <w:b/>
              </w:rPr>
            </w:pPr>
            <w:r w:rsidRPr="00FA2D74">
              <w:rPr>
                <w:rFonts w:cstheme="minorHAnsi"/>
                <w:b/>
              </w:rPr>
              <w:t>Issue date:</w:t>
            </w:r>
          </w:p>
          <w:p w14:paraId="34A86DB5" w14:textId="4E9B7FE4" w:rsidR="00F23F70" w:rsidRPr="00FA2D74" w:rsidRDefault="00E30D14">
            <w:pPr>
              <w:autoSpaceDE w:val="0"/>
              <w:autoSpaceDN w:val="0"/>
              <w:adjustRightInd w:val="0"/>
              <w:rPr>
                <w:rFonts w:cstheme="minorHAnsi"/>
                <w:b/>
                <w:bCs/>
              </w:rPr>
            </w:pPr>
            <w:r>
              <w:rPr>
                <w:rFonts w:cstheme="minorHAnsi"/>
                <w:b/>
                <w:bCs/>
              </w:rPr>
              <w:t>27/04/2023</w:t>
            </w:r>
          </w:p>
        </w:tc>
        <w:tc>
          <w:tcPr>
            <w:tcW w:w="2951" w:type="dxa"/>
            <w:gridSpan w:val="2"/>
            <w:tcBorders>
              <w:top w:val="single" w:sz="4" w:space="0" w:color="auto"/>
              <w:left w:val="single" w:sz="4" w:space="0" w:color="auto"/>
              <w:bottom w:val="single" w:sz="4" w:space="0" w:color="auto"/>
              <w:right w:val="single" w:sz="4" w:space="0" w:color="auto"/>
            </w:tcBorders>
          </w:tcPr>
          <w:p w14:paraId="3C858DDF" w14:textId="77777777" w:rsidR="00F23F70" w:rsidRPr="00FA2D74" w:rsidRDefault="00F23F70">
            <w:pPr>
              <w:autoSpaceDE w:val="0"/>
              <w:autoSpaceDN w:val="0"/>
              <w:adjustRightInd w:val="0"/>
              <w:rPr>
                <w:rFonts w:cstheme="minorHAnsi"/>
                <w:b/>
              </w:rPr>
            </w:pPr>
            <w:r w:rsidRPr="00FA2D74">
              <w:rPr>
                <w:rFonts w:cstheme="minorHAnsi"/>
                <w:b/>
              </w:rPr>
              <w:t>Submission date:</w:t>
            </w:r>
          </w:p>
          <w:p w14:paraId="6AA08B09" w14:textId="05028A75" w:rsidR="00F23F70" w:rsidRPr="00FA2D74" w:rsidRDefault="00E30D14">
            <w:pPr>
              <w:autoSpaceDE w:val="0"/>
              <w:autoSpaceDN w:val="0"/>
              <w:adjustRightInd w:val="0"/>
              <w:rPr>
                <w:rFonts w:cstheme="minorHAnsi"/>
                <w:b/>
                <w:bCs/>
              </w:rPr>
            </w:pPr>
            <w:r>
              <w:rPr>
                <w:rFonts w:cstheme="minorHAnsi"/>
                <w:b/>
                <w:bCs/>
              </w:rPr>
              <w:t>18/06/2023</w:t>
            </w:r>
          </w:p>
        </w:tc>
        <w:tc>
          <w:tcPr>
            <w:tcW w:w="3468" w:type="dxa"/>
            <w:tcBorders>
              <w:top w:val="single" w:sz="4" w:space="0" w:color="auto"/>
              <w:left w:val="single" w:sz="4" w:space="0" w:color="auto"/>
              <w:bottom w:val="single" w:sz="4" w:space="0" w:color="auto"/>
              <w:right w:val="single" w:sz="4" w:space="0" w:color="auto"/>
            </w:tcBorders>
          </w:tcPr>
          <w:p w14:paraId="2C02CF1B" w14:textId="77777777" w:rsidR="00F23F70" w:rsidRPr="00FA2D74" w:rsidRDefault="00F23F70">
            <w:pPr>
              <w:autoSpaceDE w:val="0"/>
              <w:autoSpaceDN w:val="0"/>
              <w:adjustRightInd w:val="0"/>
              <w:rPr>
                <w:rFonts w:cstheme="minorHAnsi"/>
                <w:b/>
              </w:rPr>
            </w:pPr>
            <w:r w:rsidRPr="00FA2D74">
              <w:rPr>
                <w:rFonts w:cstheme="minorHAnsi"/>
                <w:b/>
              </w:rPr>
              <w:t>Submitted on:</w:t>
            </w:r>
          </w:p>
          <w:p w14:paraId="02D01BCC" w14:textId="77777777" w:rsidR="00F23F70" w:rsidRPr="00FA2D74" w:rsidRDefault="00F23F70">
            <w:pPr>
              <w:autoSpaceDE w:val="0"/>
              <w:autoSpaceDN w:val="0"/>
              <w:adjustRightInd w:val="0"/>
              <w:rPr>
                <w:rFonts w:cstheme="minorHAnsi"/>
                <w:b/>
                <w:bCs/>
              </w:rPr>
            </w:pPr>
          </w:p>
        </w:tc>
      </w:tr>
      <w:tr w:rsidR="00F23F70" w:rsidRPr="00FA2D74" w14:paraId="1AD6A65B" w14:textId="77777777">
        <w:trPr>
          <w:trHeight w:val="777"/>
        </w:trPr>
        <w:tc>
          <w:tcPr>
            <w:tcW w:w="9360" w:type="dxa"/>
            <w:gridSpan w:val="4"/>
            <w:tcBorders>
              <w:top w:val="single" w:sz="4" w:space="0" w:color="auto"/>
              <w:left w:val="single" w:sz="4" w:space="0" w:color="auto"/>
              <w:bottom w:val="single" w:sz="4" w:space="0" w:color="auto"/>
              <w:right w:val="single" w:sz="4" w:space="0" w:color="auto"/>
            </w:tcBorders>
          </w:tcPr>
          <w:p w14:paraId="66D1D49E" w14:textId="12C5BF3E" w:rsidR="00F23F70" w:rsidRPr="00FA2D74" w:rsidRDefault="005E3909">
            <w:pPr>
              <w:autoSpaceDE w:val="0"/>
              <w:autoSpaceDN w:val="0"/>
              <w:adjustRightInd w:val="0"/>
              <w:rPr>
                <w:rFonts w:cstheme="minorHAnsi"/>
                <w:b/>
                <w:bCs/>
              </w:rPr>
            </w:pPr>
            <w:r w:rsidRPr="00FA2D74">
              <w:rPr>
                <w:rFonts w:cstheme="minorHAnsi"/>
                <w:b/>
                <w:bCs/>
              </w:rPr>
              <w:t>Program</w:t>
            </w:r>
            <w:r w:rsidR="00F23F70" w:rsidRPr="00FA2D74">
              <w:rPr>
                <w:rFonts w:cstheme="minorHAnsi"/>
                <w:b/>
                <w:bCs/>
              </w:rPr>
              <w:t>: School of Computer and Informatics</w:t>
            </w:r>
          </w:p>
        </w:tc>
      </w:tr>
      <w:tr w:rsidR="00F23F70" w:rsidRPr="00FA2D74" w14:paraId="48921375" w14:textId="77777777">
        <w:trPr>
          <w:trHeight w:val="795"/>
        </w:trPr>
        <w:tc>
          <w:tcPr>
            <w:tcW w:w="9360" w:type="dxa"/>
            <w:gridSpan w:val="4"/>
            <w:tcBorders>
              <w:top w:val="single" w:sz="4" w:space="0" w:color="auto"/>
              <w:left w:val="single" w:sz="4" w:space="0" w:color="auto"/>
              <w:bottom w:val="single" w:sz="4" w:space="0" w:color="auto"/>
              <w:right w:val="single" w:sz="4" w:space="0" w:color="auto"/>
            </w:tcBorders>
          </w:tcPr>
          <w:p w14:paraId="37B8AA01" w14:textId="77777777" w:rsidR="00F23F70" w:rsidRPr="00FA2D74" w:rsidRDefault="00F23F70">
            <w:pPr>
              <w:autoSpaceDE w:val="0"/>
              <w:autoSpaceDN w:val="0"/>
              <w:adjustRightInd w:val="0"/>
              <w:rPr>
                <w:rFonts w:cstheme="minorHAnsi"/>
                <w:b/>
              </w:rPr>
            </w:pPr>
            <w:r w:rsidRPr="00FA2D74">
              <w:rPr>
                <w:rFonts w:cstheme="minorHAnsi"/>
                <w:b/>
              </w:rPr>
              <w:t xml:space="preserve">Course Name: Managing a Successful Computing Project          </w:t>
            </w:r>
          </w:p>
          <w:p w14:paraId="425EC400" w14:textId="77777777" w:rsidR="00F23F70" w:rsidRPr="00FA2D74" w:rsidRDefault="00F23F70">
            <w:pPr>
              <w:autoSpaceDE w:val="0"/>
              <w:autoSpaceDN w:val="0"/>
              <w:adjustRightInd w:val="0"/>
              <w:rPr>
                <w:rFonts w:cstheme="minorHAnsi"/>
              </w:rPr>
            </w:pPr>
            <w:r w:rsidRPr="00FA2D74">
              <w:rPr>
                <w:rFonts w:cstheme="minorHAnsi"/>
                <w:b/>
              </w:rPr>
              <w:t xml:space="preserve">HTU Course Code: </w:t>
            </w:r>
            <w:r w:rsidRPr="00FA2D74">
              <w:rPr>
                <w:rFonts w:cstheme="minorHAnsi"/>
                <w:bCs/>
                <w:color w:val="000000" w:themeColor="text1"/>
              </w:rPr>
              <w:t xml:space="preserve">030202190 </w:t>
            </w:r>
            <w:r w:rsidRPr="00FA2D74">
              <w:rPr>
                <w:rFonts w:cstheme="minorHAnsi"/>
                <w:b/>
              </w:rPr>
              <w:t xml:space="preserve">                                    BTEC UNIT:</w:t>
            </w:r>
            <w:r w:rsidRPr="00FA2D74">
              <w:rPr>
                <w:rFonts w:cstheme="minorHAnsi"/>
              </w:rPr>
              <w:t xml:space="preserve"> 6</w:t>
            </w:r>
          </w:p>
        </w:tc>
      </w:tr>
      <w:tr w:rsidR="00F23F70" w:rsidRPr="00FA2D74" w14:paraId="4F67F802" w14:textId="77777777">
        <w:trPr>
          <w:trHeight w:val="661"/>
        </w:trPr>
        <w:tc>
          <w:tcPr>
            <w:tcW w:w="9360" w:type="dxa"/>
            <w:gridSpan w:val="4"/>
            <w:tcBorders>
              <w:top w:val="single" w:sz="4" w:space="0" w:color="auto"/>
              <w:left w:val="single" w:sz="4" w:space="0" w:color="auto"/>
              <w:bottom w:val="single" w:sz="4" w:space="0" w:color="auto"/>
              <w:right w:val="single" w:sz="4" w:space="0" w:color="auto"/>
            </w:tcBorders>
          </w:tcPr>
          <w:p w14:paraId="27015914" w14:textId="1B0C932E" w:rsidR="00F23F70" w:rsidRPr="009D5847" w:rsidRDefault="00F23F70">
            <w:pPr>
              <w:autoSpaceDE w:val="0"/>
              <w:autoSpaceDN w:val="0"/>
              <w:adjustRightInd w:val="0"/>
              <w:rPr>
                <w:rFonts w:cstheme="minorHAnsi"/>
                <w:b/>
                <w:bCs/>
              </w:rPr>
            </w:pPr>
            <w:r w:rsidRPr="009D5847">
              <w:rPr>
                <w:rFonts w:cstheme="minorHAnsi"/>
                <w:b/>
                <w:bCs/>
              </w:rPr>
              <w:t>Assignment number and title:</w:t>
            </w:r>
            <w:r w:rsidR="00E30D14" w:rsidRPr="00E30D14">
              <w:rPr>
                <w:rFonts w:cstheme="minorHAnsi"/>
              </w:rPr>
              <w:t xml:space="preserve"> Assignment 1: Digital Transformation - Mitigating Environmental Impact of Digital Endpoint Devices</w:t>
            </w:r>
          </w:p>
          <w:p w14:paraId="79C32B7B" w14:textId="4D864BB2" w:rsidR="00F23F70" w:rsidRPr="009D5847" w:rsidRDefault="00F23F70">
            <w:pPr>
              <w:autoSpaceDE w:val="0"/>
              <w:autoSpaceDN w:val="0"/>
              <w:adjustRightInd w:val="0"/>
              <w:rPr>
                <w:rFonts w:cstheme="minorHAnsi"/>
              </w:rPr>
            </w:pPr>
          </w:p>
        </w:tc>
      </w:tr>
    </w:tbl>
    <w:p w14:paraId="62A234F9" w14:textId="77777777" w:rsidR="00F23F70" w:rsidRPr="00FA2D74" w:rsidRDefault="00F23F70" w:rsidP="00F23F70">
      <w:pPr>
        <w:spacing w:before="240" w:after="120"/>
        <w:outlineLvl w:val="0"/>
        <w:rPr>
          <w:rFonts w:eastAsia="Arial" w:cstheme="minorHAnsi"/>
          <w:color w:val="1F497D" w:themeColor="text2"/>
        </w:rPr>
      </w:pPr>
      <w:r w:rsidRPr="00FA2D74">
        <w:rPr>
          <w:rFonts w:eastAsia="Arial" w:cstheme="minorHAnsi"/>
          <w:b/>
          <w:color w:val="1F497D" w:themeColor="text2"/>
        </w:rPr>
        <w:t>Plagiarism</w:t>
      </w:r>
    </w:p>
    <w:p w14:paraId="03D722E8" w14:textId="77777777" w:rsidR="00F23F70" w:rsidRPr="00FA2D74" w:rsidRDefault="00F23F70" w:rsidP="00F23F70">
      <w:pPr>
        <w:jc w:val="both"/>
        <w:rPr>
          <w:rFonts w:eastAsia="Arial" w:cstheme="minorHAnsi"/>
          <w:color w:val="000000"/>
        </w:rPr>
      </w:pPr>
      <w:r w:rsidRPr="00FA2D74">
        <w:rPr>
          <w:rFonts w:eastAsia="Arial" w:cstheme="minorHAnsi"/>
          <w:color w:val="000000"/>
        </w:rPr>
        <w:t>Plagiarism is a particular form of cheating. Plagiarism must be avoided at all costs and students who break the rules, however innocently, may be penalized.  It is your responsibility to ensure that you understand correct referencing practices.  As a university-level student, you are expected to use appropriate references throughout and keep carefully detailed notes of all your sources of materials</w:t>
      </w:r>
      <w:r w:rsidRPr="00FA2D74">
        <w:rPr>
          <w:rFonts w:eastAsia="Open Sans" w:cstheme="minorHAnsi"/>
          <w:color w:val="FC4C1E"/>
          <w:u w:color="000000"/>
        </w:rPr>
        <w:t xml:space="preserve"> </w:t>
      </w:r>
      <w:r w:rsidRPr="00FA2D74">
        <w:rPr>
          <w:rFonts w:eastAsia="Open Sans" w:cstheme="minorHAnsi"/>
          <w:u w:color="000000"/>
        </w:rPr>
        <w:t>for the material you have used in your work</w:t>
      </w:r>
      <w:r w:rsidRPr="00FA2D74">
        <w:rPr>
          <w:rFonts w:eastAsia="Arial" w:cstheme="minorHAnsi"/>
          <w:color w:val="000000"/>
        </w:rPr>
        <w:t>, including any material downloaded from the Internet. Please consult the relevant unit lecturer or your course tutor if you need any further advice.</w:t>
      </w:r>
    </w:p>
    <w:tbl>
      <w:tblPr>
        <w:tblStyle w:val="TableGrid"/>
        <w:tblW w:w="9355" w:type="dxa"/>
        <w:tblLook w:val="04A0" w:firstRow="1" w:lastRow="0" w:firstColumn="1" w:lastColumn="0" w:noHBand="0" w:noVBand="1"/>
      </w:tblPr>
      <w:tblGrid>
        <w:gridCol w:w="9355"/>
      </w:tblGrid>
      <w:tr w:rsidR="00F23F70" w:rsidRPr="00FA2D74" w14:paraId="12D82685" w14:textId="77777777">
        <w:tc>
          <w:tcPr>
            <w:tcW w:w="9355" w:type="dxa"/>
            <w:shd w:val="clear" w:color="auto" w:fill="FDE9D9" w:themeFill="accent6" w:themeFillTint="33"/>
          </w:tcPr>
          <w:p w14:paraId="6F62C7B7" w14:textId="77777777" w:rsidR="00F23F70" w:rsidRPr="00FA2D74" w:rsidRDefault="00F23F70">
            <w:pPr>
              <w:autoSpaceDE w:val="0"/>
              <w:autoSpaceDN w:val="0"/>
              <w:adjustRightInd w:val="0"/>
              <w:rPr>
                <w:rFonts w:cstheme="minorHAnsi"/>
                <w:b/>
                <w:bCs/>
              </w:rPr>
            </w:pPr>
            <w:bookmarkStart w:id="0" w:name="h.ippi9gmedn5"/>
            <w:bookmarkEnd w:id="0"/>
          </w:p>
          <w:p w14:paraId="3B94A27B" w14:textId="77777777" w:rsidR="00F23F70" w:rsidRPr="00FA2D74" w:rsidRDefault="00F23F70">
            <w:pPr>
              <w:autoSpaceDE w:val="0"/>
              <w:autoSpaceDN w:val="0"/>
              <w:adjustRightInd w:val="0"/>
              <w:rPr>
                <w:rFonts w:cstheme="minorHAnsi"/>
                <w:b/>
                <w:bCs/>
              </w:rPr>
            </w:pPr>
            <w:r w:rsidRPr="00FA2D74">
              <w:rPr>
                <w:rFonts w:cstheme="minorHAnsi"/>
                <w:b/>
                <w:bCs/>
              </w:rPr>
              <w:t>Student declaration</w:t>
            </w:r>
          </w:p>
          <w:p w14:paraId="502A0AD8" w14:textId="77777777" w:rsidR="00F23F70" w:rsidRPr="00FA2D74" w:rsidRDefault="00F23F70">
            <w:pPr>
              <w:jc w:val="both"/>
              <w:rPr>
                <w:rFonts w:cstheme="minorHAnsi"/>
              </w:rPr>
            </w:pPr>
            <w:r w:rsidRPr="00FA2D74">
              <w:rPr>
                <w:rFonts w:eastAsia="Arial" w:cstheme="minorHAnsi"/>
                <w:color w:val="000000"/>
              </w:rPr>
              <w:t xml:space="preserve">I certify that the assignment submission is entirely my own work and I fully understand the consequences of plagiarism. </w:t>
            </w:r>
            <w:r w:rsidRPr="00FA2D74">
              <w:rPr>
                <w:rFonts w:cstheme="minorHAnsi"/>
              </w:rPr>
              <w:t>I understand that making a false declaration is a form of malpractice.</w:t>
            </w:r>
          </w:p>
          <w:p w14:paraId="77EEE937" w14:textId="77777777" w:rsidR="00F23F70" w:rsidRPr="00FA2D74" w:rsidRDefault="00F23F70">
            <w:pPr>
              <w:autoSpaceDE w:val="0"/>
              <w:autoSpaceDN w:val="0"/>
              <w:adjustRightInd w:val="0"/>
              <w:rPr>
                <w:rFonts w:cstheme="minorHAnsi"/>
              </w:rPr>
            </w:pPr>
          </w:p>
          <w:p w14:paraId="2375E0A3" w14:textId="77777777" w:rsidR="00F23F70" w:rsidRPr="00FA2D74" w:rsidRDefault="00F23F70">
            <w:pPr>
              <w:autoSpaceDE w:val="0"/>
              <w:autoSpaceDN w:val="0"/>
              <w:adjustRightInd w:val="0"/>
              <w:rPr>
                <w:rFonts w:cstheme="minorHAnsi"/>
                <w:b/>
                <w:bCs/>
              </w:rPr>
            </w:pPr>
            <w:r w:rsidRPr="00FA2D74">
              <w:rPr>
                <w:rFonts w:cstheme="minorHAnsi"/>
                <w:b/>
                <w:bCs/>
              </w:rPr>
              <w:t>Student signature:                                                             Date:</w:t>
            </w:r>
          </w:p>
          <w:p w14:paraId="7C379837" w14:textId="77777777" w:rsidR="00F23F70" w:rsidRPr="00FA2D74" w:rsidRDefault="00F23F70">
            <w:pPr>
              <w:autoSpaceDE w:val="0"/>
              <w:autoSpaceDN w:val="0"/>
              <w:adjustRightInd w:val="0"/>
              <w:rPr>
                <w:rFonts w:cstheme="minorHAnsi"/>
                <w:b/>
                <w:bCs/>
              </w:rPr>
            </w:pPr>
          </w:p>
          <w:p w14:paraId="7BD76F5C" w14:textId="77777777" w:rsidR="00F23F70" w:rsidRPr="00FA2D74" w:rsidRDefault="00F23F70">
            <w:pPr>
              <w:autoSpaceDE w:val="0"/>
              <w:autoSpaceDN w:val="0"/>
              <w:adjustRightInd w:val="0"/>
              <w:rPr>
                <w:rFonts w:cstheme="minorHAnsi"/>
                <w:b/>
                <w:bCs/>
              </w:rPr>
            </w:pPr>
          </w:p>
        </w:tc>
      </w:tr>
    </w:tbl>
    <w:p w14:paraId="2563DEEA" w14:textId="4D248F89" w:rsidR="00A71BBB" w:rsidRPr="00FA2D74" w:rsidRDefault="00A71BBB" w:rsidP="0036490D">
      <w:pPr>
        <w:rPr>
          <w:rFonts w:cstheme="minorHAnsi"/>
          <w:b/>
        </w:rPr>
      </w:pPr>
    </w:p>
    <w:p w14:paraId="790F9FA1" w14:textId="52D3EE06" w:rsidR="00E30D14" w:rsidRDefault="00E30D14" w:rsidP="00DB2246">
      <w:pPr>
        <w:pStyle w:val="Heading1"/>
        <w:rPr>
          <w:rFonts w:asciiTheme="minorHAnsi" w:hAnsiTheme="minorHAnsi" w:cstheme="minorHAnsi"/>
        </w:rPr>
      </w:pPr>
    </w:p>
    <w:p w14:paraId="275F46A8" w14:textId="0D2652C8" w:rsidR="00BA2F7C" w:rsidRDefault="00BA2F7C" w:rsidP="00BA2F7C"/>
    <w:p w14:paraId="12427B88" w14:textId="1B89BEB7" w:rsidR="00BA2F7C" w:rsidRDefault="00BA2F7C" w:rsidP="00BA2F7C"/>
    <w:p w14:paraId="0E662FB3" w14:textId="77777777" w:rsidR="00BA2F7C" w:rsidRPr="00BA2F7C" w:rsidRDefault="00BA2F7C" w:rsidP="00BA2F7C"/>
    <w:p w14:paraId="37199B4D" w14:textId="4C55223F" w:rsidR="00DB2246" w:rsidRPr="00FA2D74" w:rsidRDefault="00CA6819" w:rsidP="00DB2246">
      <w:pPr>
        <w:pStyle w:val="Heading1"/>
        <w:rPr>
          <w:rFonts w:asciiTheme="minorHAnsi" w:hAnsiTheme="minorHAnsi" w:cstheme="minorHAnsi"/>
        </w:rPr>
      </w:pPr>
      <w:r w:rsidRPr="00FA2D74">
        <w:rPr>
          <w:rFonts w:asciiTheme="minorHAnsi" w:hAnsiTheme="minorHAnsi" w:cstheme="minorHAnsi"/>
        </w:rPr>
        <w:t xml:space="preserve">Appendix A: </w:t>
      </w:r>
      <w:r w:rsidR="00DB2246" w:rsidRPr="00FA2D74">
        <w:rPr>
          <w:rFonts w:asciiTheme="minorHAnsi" w:hAnsiTheme="minorHAnsi" w:cstheme="minorHAnsi"/>
        </w:rPr>
        <w:t>Project Logbook Template</w:t>
      </w:r>
    </w:p>
    <w:tbl>
      <w:tblPr>
        <w:tblStyle w:val="TableGrid"/>
        <w:tblW w:w="0" w:type="auto"/>
        <w:tblLook w:val="04A0" w:firstRow="1" w:lastRow="0" w:firstColumn="1" w:lastColumn="0" w:noHBand="0" w:noVBand="1"/>
      </w:tblPr>
      <w:tblGrid>
        <w:gridCol w:w="9350"/>
      </w:tblGrid>
      <w:tr w:rsidR="00DB2246" w:rsidRPr="00FA2D74" w14:paraId="5D8F11E9" w14:textId="77777777" w:rsidTr="00DB2246">
        <w:tc>
          <w:tcPr>
            <w:tcW w:w="935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6C679A15" w14:textId="77777777" w:rsidR="00DB2246" w:rsidRPr="00FA2D74" w:rsidRDefault="00DB2246">
            <w:pPr>
              <w:rPr>
                <w:rFonts w:cstheme="minorHAnsi"/>
                <w:b/>
                <w:bCs/>
              </w:rPr>
            </w:pPr>
            <w:r w:rsidRPr="00FA2D74">
              <w:rPr>
                <w:rFonts w:cstheme="minorHAnsi"/>
                <w:b/>
                <w:bCs/>
              </w:rPr>
              <w:t xml:space="preserve">Name: </w:t>
            </w:r>
          </w:p>
        </w:tc>
      </w:tr>
      <w:tr w:rsidR="00DB2246" w:rsidRPr="00FA2D74" w14:paraId="58F6D6C0" w14:textId="77777777" w:rsidTr="00DB2246">
        <w:tc>
          <w:tcPr>
            <w:tcW w:w="9350" w:type="dxa"/>
            <w:tcBorders>
              <w:top w:val="single" w:sz="4" w:space="0" w:color="auto"/>
              <w:left w:val="single" w:sz="4" w:space="0" w:color="auto"/>
              <w:bottom w:val="single" w:sz="4" w:space="0" w:color="auto"/>
              <w:right w:val="single" w:sz="4" w:space="0" w:color="auto"/>
            </w:tcBorders>
            <w:hideMark/>
          </w:tcPr>
          <w:p w14:paraId="54AF0244" w14:textId="5B099FB4" w:rsidR="00DB2246" w:rsidRPr="00FA2D74" w:rsidRDefault="00CA6819">
            <w:pPr>
              <w:rPr>
                <w:rFonts w:cstheme="minorHAnsi"/>
                <w:b/>
                <w:bCs/>
              </w:rPr>
            </w:pPr>
            <w:r w:rsidRPr="00FA2D74">
              <w:rPr>
                <w:rFonts w:cstheme="minorHAnsi"/>
                <w:b/>
                <w:bCs/>
              </w:rPr>
              <w:t xml:space="preserve">Logbook </w:t>
            </w:r>
            <w:r w:rsidR="00DB2246" w:rsidRPr="00FA2D74">
              <w:rPr>
                <w:rFonts w:cstheme="minorHAnsi"/>
                <w:b/>
                <w:bCs/>
              </w:rPr>
              <w:t>Title:</w:t>
            </w:r>
            <w:r w:rsidR="003C2C71" w:rsidRPr="00FA2D74">
              <w:rPr>
                <w:rFonts w:cstheme="minorHAnsi"/>
                <w:b/>
                <w:bCs/>
              </w:rPr>
              <w:t xml:space="preserve"> </w:t>
            </w:r>
          </w:p>
        </w:tc>
      </w:tr>
      <w:tr w:rsidR="00DB2246" w:rsidRPr="00FA2D74" w14:paraId="663B0071" w14:textId="77777777" w:rsidTr="00DB2246">
        <w:tc>
          <w:tcPr>
            <w:tcW w:w="935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10995ABF" w14:textId="77777777" w:rsidR="00DB2246" w:rsidRPr="00FA2D74" w:rsidRDefault="00DB2246">
            <w:pPr>
              <w:rPr>
                <w:rFonts w:cstheme="minorHAnsi"/>
                <w:b/>
                <w:bCs/>
              </w:rPr>
            </w:pPr>
            <w:r w:rsidRPr="00FA2D74">
              <w:rPr>
                <w:rFonts w:cstheme="minorHAnsi"/>
                <w:b/>
                <w:bCs/>
              </w:rPr>
              <w:t xml:space="preserve">Date: </w:t>
            </w:r>
          </w:p>
        </w:tc>
      </w:tr>
      <w:tr w:rsidR="00DB2246" w:rsidRPr="00FA2D74" w14:paraId="55207898" w14:textId="77777777" w:rsidTr="00DB2246">
        <w:tc>
          <w:tcPr>
            <w:tcW w:w="9350" w:type="dxa"/>
            <w:tcBorders>
              <w:top w:val="single" w:sz="4" w:space="0" w:color="auto"/>
              <w:left w:val="single" w:sz="4" w:space="0" w:color="auto"/>
              <w:bottom w:val="single" w:sz="4" w:space="0" w:color="auto"/>
              <w:right w:val="single" w:sz="4" w:space="0" w:color="auto"/>
            </w:tcBorders>
          </w:tcPr>
          <w:p w14:paraId="008CCB97" w14:textId="77777777" w:rsidR="00DB2246" w:rsidRPr="00FA2D74" w:rsidRDefault="00DB2246">
            <w:pPr>
              <w:rPr>
                <w:rFonts w:cstheme="minorHAnsi"/>
                <w:b/>
                <w:bCs/>
              </w:rPr>
            </w:pPr>
            <w:r w:rsidRPr="00FA2D74">
              <w:rPr>
                <w:rFonts w:cstheme="minorHAnsi"/>
                <w:b/>
                <w:bCs/>
              </w:rPr>
              <w:t>Update on weekly research/tasks achieved</w:t>
            </w:r>
          </w:p>
          <w:p w14:paraId="346B1FD8" w14:textId="77777777" w:rsidR="00DB2246" w:rsidRPr="00FA2D74" w:rsidRDefault="00DB2246">
            <w:pPr>
              <w:rPr>
                <w:rFonts w:cstheme="minorHAnsi"/>
                <w:b/>
                <w:bCs/>
              </w:rPr>
            </w:pPr>
            <w:r w:rsidRPr="00FA2D74">
              <w:rPr>
                <w:rFonts w:cstheme="minorHAnsi"/>
                <w:b/>
                <w:bCs/>
              </w:rPr>
              <w:t>Points to consider:</w:t>
            </w:r>
          </w:p>
          <w:p w14:paraId="148962FF" w14:textId="3687E938" w:rsidR="00124C90" w:rsidRPr="00FA2D74" w:rsidRDefault="00DB2246" w:rsidP="00124C90">
            <w:pPr>
              <w:rPr>
                <w:rFonts w:cstheme="minorHAnsi"/>
              </w:rPr>
            </w:pPr>
            <w:r w:rsidRPr="00FA2D74">
              <w:rPr>
                <w:rFonts w:cstheme="minorHAnsi"/>
              </w:rPr>
              <w:t>What have you completed?</w:t>
            </w:r>
          </w:p>
          <w:p w14:paraId="10869ADC" w14:textId="77777777" w:rsidR="00DB2246" w:rsidRPr="00FA2D74" w:rsidRDefault="00DB2246">
            <w:pPr>
              <w:rPr>
                <w:rFonts w:cstheme="minorHAnsi"/>
              </w:rPr>
            </w:pPr>
            <w:r w:rsidRPr="00FA2D74">
              <w:rPr>
                <w:rFonts w:cstheme="minorHAnsi"/>
              </w:rPr>
              <w:t>Did you fulfil task requirements?</w:t>
            </w:r>
          </w:p>
          <w:p w14:paraId="16EF9246" w14:textId="77777777" w:rsidR="00DB2246" w:rsidRPr="00FA2D74" w:rsidRDefault="00DB2246">
            <w:pPr>
              <w:rPr>
                <w:rFonts w:cstheme="minorHAnsi"/>
              </w:rPr>
            </w:pPr>
            <w:r w:rsidRPr="00FA2D74">
              <w:rPr>
                <w:rFonts w:cstheme="minorHAnsi"/>
              </w:rPr>
              <w:t>Are you on track and within deadlines set?</w:t>
            </w:r>
          </w:p>
          <w:p w14:paraId="3294C187" w14:textId="7DCEEF68" w:rsidR="0004065D" w:rsidRPr="00FA2D74" w:rsidRDefault="00DB2246" w:rsidP="0004065D">
            <w:pPr>
              <w:rPr>
                <w:rFonts w:cstheme="minorHAnsi"/>
              </w:rPr>
            </w:pPr>
            <w:r w:rsidRPr="00FA2D74">
              <w:rPr>
                <w:rFonts w:cstheme="minorHAnsi"/>
              </w:rPr>
              <w:t>Did you need to make any changes to your project management plan?</w:t>
            </w:r>
          </w:p>
          <w:p w14:paraId="346D0333" w14:textId="77777777" w:rsidR="00DB2246" w:rsidRPr="00FA2D74" w:rsidRDefault="00DB2246">
            <w:pPr>
              <w:rPr>
                <w:rFonts w:cstheme="minorHAnsi"/>
              </w:rPr>
            </w:pPr>
          </w:p>
        </w:tc>
      </w:tr>
      <w:tr w:rsidR="00DB2246" w:rsidRPr="00FA2D74" w14:paraId="0936CD64" w14:textId="77777777" w:rsidTr="00DB2246">
        <w:tc>
          <w:tcPr>
            <w:tcW w:w="935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59BF3A7B" w14:textId="77777777" w:rsidR="00DB2246" w:rsidRPr="00FA2D74" w:rsidRDefault="00DB2246">
            <w:pPr>
              <w:rPr>
                <w:rFonts w:cstheme="minorHAnsi"/>
                <w:b/>
                <w:bCs/>
              </w:rPr>
            </w:pPr>
            <w:r w:rsidRPr="00FA2D74">
              <w:rPr>
                <w:rFonts w:cstheme="minorHAnsi"/>
                <w:b/>
                <w:bCs/>
              </w:rPr>
              <w:t>Any risks and/or issues identified?</w:t>
            </w:r>
          </w:p>
          <w:p w14:paraId="183363AB" w14:textId="77777777" w:rsidR="00DB2246" w:rsidRPr="00FA2D74" w:rsidRDefault="00DB2246">
            <w:pPr>
              <w:rPr>
                <w:rFonts w:cstheme="minorHAnsi"/>
                <w:b/>
                <w:bCs/>
              </w:rPr>
            </w:pPr>
          </w:p>
          <w:p w14:paraId="06834894" w14:textId="77777777" w:rsidR="00DB2246" w:rsidRPr="00FA2D74" w:rsidRDefault="00DB2246">
            <w:pPr>
              <w:rPr>
                <w:rFonts w:cstheme="minorHAnsi"/>
                <w:b/>
                <w:bCs/>
              </w:rPr>
            </w:pPr>
            <w:r w:rsidRPr="00FA2D74">
              <w:rPr>
                <w:rFonts w:cstheme="minorHAnsi"/>
                <w:b/>
                <w:bCs/>
              </w:rPr>
              <w:t>Points to consider:</w:t>
            </w:r>
          </w:p>
          <w:p w14:paraId="758404BE" w14:textId="77777777" w:rsidR="00DB2246" w:rsidRPr="00FA2D74" w:rsidRDefault="00DB2246">
            <w:pPr>
              <w:rPr>
                <w:rFonts w:cstheme="minorHAnsi"/>
              </w:rPr>
            </w:pPr>
            <w:r w:rsidRPr="00FA2D74">
              <w:rPr>
                <w:rFonts w:cstheme="minorHAnsi"/>
              </w:rPr>
              <w:t>Did you identify risks/issues with a lack of skills required for undertaking research/tasks?</w:t>
            </w:r>
          </w:p>
          <w:p w14:paraId="64B6E8F4" w14:textId="77777777" w:rsidR="00DB2246" w:rsidRPr="00FA2D74" w:rsidRDefault="00DB2246">
            <w:pPr>
              <w:rPr>
                <w:rFonts w:cstheme="minorHAnsi"/>
              </w:rPr>
            </w:pPr>
            <w:r w:rsidRPr="00FA2D74">
              <w:rPr>
                <w:rFonts w:cstheme="minorHAnsi"/>
              </w:rPr>
              <w:t>Did you identify any additional risks/issues that have an impact on the project management plan?</w:t>
            </w:r>
          </w:p>
          <w:p w14:paraId="5813C343" w14:textId="77777777" w:rsidR="00DB2246" w:rsidRPr="00FA2D74" w:rsidRDefault="00DB2246">
            <w:pPr>
              <w:rPr>
                <w:rFonts w:cstheme="minorHAnsi"/>
              </w:rPr>
            </w:pPr>
          </w:p>
        </w:tc>
      </w:tr>
      <w:tr w:rsidR="00DB2246" w:rsidRPr="00FA2D74" w14:paraId="3411DE7F" w14:textId="77777777" w:rsidTr="00DB2246">
        <w:tc>
          <w:tcPr>
            <w:tcW w:w="9350" w:type="dxa"/>
            <w:tcBorders>
              <w:top w:val="single" w:sz="4" w:space="0" w:color="auto"/>
              <w:left w:val="single" w:sz="4" w:space="0" w:color="auto"/>
              <w:bottom w:val="single" w:sz="4" w:space="0" w:color="auto"/>
              <w:right w:val="single" w:sz="4" w:space="0" w:color="auto"/>
            </w:tcBorders>
          </w:tcPr>
          <w:p w14:paraId="167225F6" w14:textId="77777777" w:rsidR="00DB2246" w:rsidRPr="00FA2D74" w:rsidRDefault="00DB2246">
            <w:pPr>
              <w:rPr>
                <w:rFonts w:cstheme="minorHAnsi"/>
                <w:b/>
                <w:bCs/>
              </w:rPr>
            </w:pPr>
            <w:r w:rsidRPr="00FA2D74">
              <w:rPr>
                <w:rFonts w:cstheme="minorHAnsi"/>
                <w:b/>
                <w:bCs/>
              </w:rPr>
              <w:t xml:space="preserve">Problems encountered </w:t>
            </w:r>
          </w:p>
          <w:p w14:paraId="3426FD6C" w14:textId="77777777" w:rsidR="00DB2246" w:rsidRPr="00FA2D74" w:rsidRDefault="00DB2246">
            <w:pPr>
              <w:rPr>
                <w:rFonts w:cstheme="minorHAnsi"/>
                <w:b/>
                <w:bCs/>
              </w:rPr>
            </w:pPr>
          </w:p>
          <w:p w14:paraId="56D4F4C5" w14:textId="77777777" w:rsidR="00DB2246" w:rsidRPr="00FA2D74" w:rsidRDefault="00DB2246">
            <w:pPr>
              <w:rPr>
                <w:rFonts w:cstheme="minorHAnsi"/>
                <w:b/>
                <w:bCs/>
              </w:rPr>
            </w:pPr>
            <w:r w:rsidRPr="00FA2D74">
              <w:rPr>
                <w:rFonts w:cstheme="minorHAnsi"/>
                <w:b/>
                <w:bCs/>
              </w:rPr>
              <w:t>Points to consider:</w:t>
            </w:r>
          </w:p>
          <w:p w14:paraId="42BF0FEB" w14:textId="77777777" w:rsidR="00DB2246" w:rsidRPr="00FA2D74" w:rsidRDefault="00DB2246">
            <w:pPr>
              <w:rPr>
                <w:rFonts w:cstheme="minorHAnsi"/>
              </w:rPr>
            </w:pPr>
            <w:r w:rsidRPr="00FA2D74">
              <w:rPr>
                <w:rFonts w:cstheme="minorHAnsi"/>
              </w:rPr>
              <w:t>What barriers did you face?</w:t>
            </w:r>
          </w:p>
          <w:p w14:paraId="36D288DB" w14:textId="77777777" w:rsidR="00DB2246" w:rsidRPr="00FA2D74" w:rsidRDefault="00DB2246">
            <w:pPr>
              <w:rPr>
                <w:rFonts w:cstheme="minorHAnsi"/>
              </w:rPr>
            </w:pPr>
            <w:r w:rsidRPr="00FA2D74">
              <w:rPr>
                <w:rFonts w:cstheme="minorHAnsi"/>
              </w:rPr>
              <w:t>How did you overcome them?</w:t>
            </w:r>
          </w:p>
          <w:p w14:paraId="45D91545" w14:textId="77777777" w:rsidR="00DB2246" w:rsidRPr="00FA2D74" w:rsidRDefault="00DB2246">
            <w:pPr>
              <w:rPr>
                <w:rFonts w:cstheme="minorHAnsi"/>
              </w:rPr>
            </w:pPr>
          </w:p>
        </w:tc>
      </w:tr>
      <w:tr w:rsidR="00DB2246" w:rsidRPr="00FA2D74" w14:paraId="52D03732" w14:textId="77777777" w:rsidTr="00DB2246">
        <w:tc>
          <w:tcPr>
            <w:tcW w:w="935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2C916D3A" w14:textId="77777777" w:rsidR="00DB2246" w:rsidRPr="00FA2D74" w:rsidRDefault="00DB2246">
            <w:pPr>
              <w:rPr>
                <w:rFonts w:cstheme="minorHAnsi"/>
                <w:b/>
                <w:bCs/>
              </w:rPr>
            </w:pPr>
            <w:r w:rsidRPr="00FA2D74">
              <w:rPr>
                <w:rFonts w:cstheme="minorHAnsi"/>
                <w:b/>
                <w:bCs/>
              </w:rPr>
              <w:t>New ideas and change of project direction</w:t>
            </w:r>
          </w:p>
          <w:p w14:paraId="621821A9" w14:textId="77777777" w:rsidR="00DB2246" w:rsidRPr="00FA2D74" w:rsidRDefault="00DB2246">
            <w:pPr>
              <w:rPr>
                <w:rFonts w:cstheme="minorHAnsi"/>
                <w:b/>
                <w:bCs/>
              </w:rPr>
            </w:pPr>
          </w:p>
        </w:tc>
      </w:tr>
      <w:tr w:rsidR="00DB2246" w:rsidRPr="00FA2D74" w14:paraId="4F40126C" w14:textId="77777777" w:rsidTr="00DB2246">
        <w:tc>
          <w:tcPr>
            <w:tcW w:w="9350" w:type="dxa"/>
            <w:tcBorders>
              <w:top w:val="single" w:sz="4" w:space="0" w:color="auto"/>
              <w:left w:val="single" w:sz="4" w:space="0" w:color="auto"/>
              <w:bottom w:val="single" w:sz="4" w:space="0" w:color="auto"/>
              <w:right w:val="single" w:sz="4" w:space="0" w:color="auto"/>
            </w:tcBorders>
          </w:tcPr>
          <w:p w14:paraId="18E25B19" w14:textId="77777777" w:rsidR="00DB2246" w:rsidRPr="00FA2D74" w:rsidRDefault="00DB2246">
            <w:pPr>
              <w:rPr>
                <w:rFonts w:cstheme="minorHAnsi"/>
                <w:b/>
                <w:bCs/>
              </w:rPr>
            </w:pPr>
            <w:r w:rsidRPr="00FA2D74">
              <w:rPr>
                <w:rFonts w:cstheme="minorHAnsi"/>
                <w:b/>
                <w:bCs/>
              </w:rPr>
              <w:t>What have I learnt about myself this week?</w:t>
            </w:r>
          </w:p>
          <w:p w14:paraId="3ECD9111" w14:textId="77777777" w:rsidR="00DB2246" w:rsidRPr="00FA2D74" w:rsidRDefault="00DB2246">
            <w:pPr>
              <w:rPr>
                <w:rFonts w:cstheme="minorHAnsi"/>
                <w:b/>
                <w:bCs/>
              </w:rPr>
            </w:pPr>
          </w:p>
          <w:p w14:paraId="6F4321D9" w14:textId="77777777" w:rsidR="00DB2246" w:rsidRPr="00FA2D74" w:rsidRDefault="00DB2246">
            <w:pPr>
              <w:rPr>
                <w:rFonts w:cstheme="minorHAnsi"/>
                <w:b/>
                <w:bCs/>
              </w:rPr>
            </w:pPr>
            <w:r w:rsidRPr="00FA2D74">
              <w:rPr>
                <w:rFonts w:cstheme="minorHAnsi"/>
                <w:b/>
                <w:bCs/>
              </w:rPr>
              <w:t>Points to consider:</w:t>
            </w:r>
          </w:p>
          <w:p w14:paraId="7D767884" w14:textId="77777777" w:rsidR="00DB2246" w:rsidRPr="00FA2D74" w:rsidRDefault="00DB2246">
            <w:pPr>
              <w:rPr>
                <w:rFonts w:cstheme="minorHAnsi"/>
              </w:rPr>
            </w:pPr>
            <w:r w:rsidRPr="00FA2D74">
              <w:rPr>
                <w:rFonts w:cstheme="minorHAnsi"/>
              </w:rPr>
              <w:t>How did I feel when I had to deal with tasks/problems?</w:t>
            </w:r>
          </w:p>
          <w:p w14:paraId="44FA555E" w14:textId="77777777" w:rsidR="00DB2246" w:rsidRPr="00FA2D74" w:rsidRDefault="00DB2246">
            <w:pPr>
              <w:rPr>
                <w:rFonts w:cstheme="minorHAnsi"/>
              </w:rPr>
            </w:pPr>
            <w:r w:rsidRPr="00FA2D74">
              <w:rPr>
                <w:rFonts w:cstheme="minorHAnsi"/>
              </w:rPr>
              <w:t>Did I find it useful to complete the tasks?</w:t>
            </w:r>
          </w:p>
          <w:p w14:paraId="52A9C2E6" w14:textId="77777777" w:rsidR="00DB2246" w:rsidRPr="00FA2D74" w:rsidRDefault="00DB2246">
            <w:pPr>
              <w:rPr>
                <w:rFonts w:cstheme="minorHAnsi"/>
              </w:rPr>
            </w:pPr>
            <w:r w:rsidRPr="00FA2D74">
              <w:rPr>
                <w:rFonts w:cstheme="minorHAnsi"/>
              </w:rPr>
              <w:t>How well have I performed? What did I contribute?</w:t>
            </w:r>
          </w:p>
          <w:p w14:paraId="55A6E3E5" w14:textId="77777777" w:rsidR="00DB2246" w:rsidRPr="00FA2D74" w:rsidRDefault="00DB2246">
            <w:pPr>
              <w:rPr>
                <w:rFonts w:cstheme="minorHAnsi"/>
              </w:rPr>
            </w:pPr>
            <w:r w:rsidRPr="00FA2D74">
              <w:rPr>
                <w:rFonts w:cstheme="minorHAnsi"/>
              </w:rPr>
              <w:t>What can I improve on next week?</w:t>
            </w:r>
          </w:p>
          <w:p w14:paraId="7E81A912" w14:textId="77777777" w:rsidR="00DB2246" w:rsidRPr="00FA2D74" w:rsidRDefault="00DB2246">
            <w:pPr>
              <w:rPr>
                <w:rFonts w:cstheme="minorHAnsi"/>
              </w:rPr>
            </w:pPr>
            <w:r w:rsidRPr="00FA2D74">
              <w:rPr>
                <w:rFonts w:cstheme="minorHAnsi"/>
              </w:rPr>
              <w:t>How might this learning apply in the future?</w:t>
            </w:r>
          </w:p>
        </w:tc>
      </w:tr>
      <w:tr w:rsidR="00DB2246" w:rsidRPr="00FA2D74" w14:paraId="1D2FAC53" w14:textId="77777777" w:rsidTr="00DB2246">
        <w:tc>
          <w:tcPr>
            <w:tcW w:w="9350"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80F8EE0" w14:textId="77777777" w:rsidR="00DB2246" w:rsidRPr="00FA2D74" w:rsidRDefault="00DB2246">
            <w:pPr>
              <w:rPr>
                <w:rFonts w:cstheme="minorHAnsi"/>
                <w:b/>
                <w:bCs/>
              </w:rPr>
            </w:pPr>
            <w:r w:rsidRPr="00FA2D74">
              <w:rPr>
                <w:rFonts w:cstheme="minorHAnsi"/>
                <w:b/>
                <w:bCs/>
              </w:rPr>
              <w:t>Tasks planned for next week</w:t>
            </w:r>
          </w:p>
          <w:p w14:paraId="37E918D1" w14:textId="77777777" w:rsidR="00DB2246" w:rsidRPr="00FA2D74" w:rsidRDefault="00DB2246">
            <w:pPr>
              <w:rPr>
                <w:rFonts w:cstheme="minorHAnsi"/>
                <w:b/>
                <w:bCs/>
              </w:rPr>
            </w:pPr>
          </w:p>
          <w:p w14:paraId="0469E3EB" w14:textId="77777777" w:rsidR="00DB2246" w:rsidRPr="00FA2D74" w:rsidRDefault="00DB2246">
            <w:pPr>
              <w:rPr>
                <w:rFonts w:cstheme="minorHAnsi"/>
                <w:b/>
                <w:bCs/>
              </w:rPr>
            </w:pPr>
            <w:r w:rsidRPr="00FA2D74">
              <w:rPr>
                <w:rFonts w:cstheme="minorHAnsi"/>
                <w:b/>
                <w:bCs/>
              </w:rPr>
              <w:t>Points to consider:</w:t>
            </w:r>
          </w:p>
          <w:p w14:paraId="6D59679D" w14:textId="77777777" w:rsidR="00DB2246" w:rsidRPr="00FA2D74" w:rsidRDefault="00DB2246">
            <w:pPr>
              <w:rPr>
                <w:rFonts w:cstheme="minorHAnsi"/>
              </w:rPr>
            </w:pPr>
            <w:r w:rsidRPr="00FA2D74">
              <w:rPr>
                <w:rFonts w:cstheme="minorHAnsi"/>
              </w:rPr>
              <w:t>Which tasks are priority?</w:t>
            </w:r>
          </w:p>
          <w:p w14:paraId="19E8E98C" w14:textId="77777777" w:rsidR="00DB2246" w:rsidRPr="00FA2D74" w:rsidRDefault="00DB2246">
            <w:pPr>
              <w:rPr>
                <w:rFonts w:cstheme="minorHAnsi"/>
              </w:rPr>
            </w:pPr>
            <w:r w:rsidRPr="00FA2D74">
              <w:rPr>
                <w:rFonts w:cstheme="minorHAnsi"/>
              </w:rPr>
              <w:t>Have you set aside sufficient time for completion?</w:t>
            </w:r>
          </w:p>
          <w:p w14:paraId="17546EE9" w14:textId="77777777" w:rsidR="00DB2246" w:rsidRPr="00FA2D74" w:rsidRDefault="00DB2246">
            <w:pPr>
              <w:rPr>
                <w:rFonts w:cstheme="minorHAnsi"/>
              </w:rPr>
            </w:pPr>
          </w:p>
        </w:tc>
      </w:tr>
      <w:tr w:rsidR="00DB2246" w:rsidRPr="00FA2D74" w14:paraId="218356E6" w14:textId="77777777" w:rsidTr="00DB2246">
        <w:tc>
          <w:tcPr>
            <w:tcW w:w="9350" w:type="dxa"/>
            <w:tcBorders>
              <w:top w:val="single" w:sz="4" w:space="0" w:color="auto"/>
              <w:left w:val="single" w:sz="4" w:space="0" w:color="auto"/>
              <w:bottom w:val="single" w:sz="4" w:space="0" w:color="auto"/>
              <w:right w:val="single" w:sz="4" w:space="0" w:color="auto"/>
            </w:tcBorders>
            <w:hideMark/>
          </w:tcPr>
          <w:p w14:paraId="48F2B129" w14:textId="351155F3" w:rsidR="00DB2246" w:rsidRPr="00FA2D74" w:rsidRDefault="00DB2246">
            <w:pPr>
              <w:rPr>
                <w:rFonts w:cstheme="minorHAnsi"/>
                <w:b/>
                <w:bCs/>
              </w:rPr>
            </w:pPr>
            <w:r w:rsidRPr="00FA2D74">
              <w:rPr>
                <w:rFonts w:cstheme="minorHAnsi"/>
                <w:b/>
                <w:bCs/>
              </w:rPr>
              <w:t xml:space="preserve">Project plan status to date </w:t>
            </w:r>
            <w:r w:rsidR="00CA6819" w:rsidRPr="00FA2D74">
              <w:rPr>
                <w:rFonts w:cstheme="minorHAnsi"/>
                <w:b/>
                <w:bCs/>
              </w:rPr>
              <w:t>(on</w:t>
            </w:r>
            <w:r w:rsidRPr="00FA2D74">
              <w:rPr>
                <w:rFonts w:cstheme="minorHAnsi"/>
                <w:b/>
                <w:bCs/>
              </w:rPr>
              <w:t xml:space="preserve">, ahead, behind): </w:t>
            </w:r>
          </w:p>
        </w:tc>
      </w:tr>
      <w:tr w:rsidR="00DB2246" w:rsidRPr="00FA2D74" w14:paraId="71147130" w14:textId="77777777" w:rsidTr="00DB2246">
        <w:tc>
          <w:tcPr>
            <w:tcW w:w="9350" w:type="dxa"/>
            <w:tcBorders>
              <w:top w:val="single" w:sz="4" w:space="0" w:color="auto"/>
              <w:left w:val="single" w:sz="4" w:space="0" w:color="auto"/>
              <w:bottom w:val="single" w:sz="4" w:space="0" w:color="auto"/>
              <w:right w:val="single" w:sz="4" w:space="0" w:color="auto"/>
            </w:tcBorders>
            <w:shd w:val="clear" w:color="auto" w:fill="B8CCE4" w:themeFill="accent1" w:themeFillTint="66"/>
            <w:hideMark/>
          </w:tcPr>
          <w:p w14:paraId="46A989B3" w14:textId="77777777" w:rsidR="00DB2246" w:rsidRPr="00FA2D74" w:rsidRDefault="00DB2246">
            <w:pPr>
              <w:rPr>
                <w:rFonts w:cstheme="minorHAnsi"/>
                <w:b/>
                <w:bCs/>
              </w:rPr>
            </w:pPr>
            <w:r w:rsidRPr="00FA2D74">
              <w:rPr>
                <w:rFonts w:cstheme="minorHAnsi"/>
                <w:b/>
                <w:bCs/>
              </w:rPr>
              <w:t>Supervisor comments to address</w:t>
            </w:r>
          </w:p>
        </w:tc>
      </w:tr>
      <w:tr w:rsidR="00DB2246" w:rsidRPr="00FA2D74" w14:paraId="211B213D" w14:textId="77777777" w:rsidTr="00DB2246">
        <w:tc>
          <w:tcPr>
            <w:tcW w:w="9350" w:type="dxa"/>
            <w:tcBorders>
              <w:top w:val="single" w:sz="4" w:space="0" w:color="auto"/>
              <w:left w:val="single" w:sz="4" w:space="0" w:color="auto"/>
              <w:bottom w:val="single" w:sz="4" w:space="0" w:color="auto"/>
              <w:right w:val="single" w:sz="4" w:space="0" w:color="auto"/>
            </w:tcBorders>
          </w:tcPr>
          <w:p w14:paraId="3847447C" w14:textId="77777777" w:rsidR="00DB2246" w:rsidRPr="00FA2D74" w:rsidRDefault="00DB2246">
            <w:pPr>
              <w:rPr>
                <w:rFonts w:cstheme="minorHAnsi"/>
              </w:rPr>
            </w:pPr>
          </w:p>
        </w:tc>
      </w:tr>
    </w:tbl>
    <w:p w14:paraId="5C91E2A5" w14:textId="77777777" w:rsidR="00E30D14" w:rsidRDefault="00E30D14" w:rsidP="007B145A">
      <w:pPr>
        <w:pStyle w:val="Heading1"/>
        <w:rPr>
          <w:rFonts w:asciiTheme="minorHAnsi" w:hAnsiTheme="minorHAnsi" w:cstheme="minorHAnsi"/>
        </w:rPr>
      </w:pPr>
    </w:p>
    <w:p w14:paraId="3F5BC81C" w14:textId="69AAE7F7" w:rsidR="007B145A" w:rsidRPr="00FA2D74" w:rsidRDefault="007B145A" w:rsidP="007B145A">
      <w:pPr>
        <w:pStyle w:val="Heading1"/>
        <w:rPr>
          <w:rFonts w:asciiTheme="minorHAnsi" w:hAnsiTheme="minorHAnsi" w:cstheme="minorHAnsi"/>
        </w:rPr>
      </w:pPr>
      <w:r w:rsidRPr="00FA2D74">
        <w:rPr>
          <w:rFonts w:asciiTheme="minorHAnsi" w:hAnsiTheme="minorHAnsi" w:cstheme="minorHAnsi"/>
        </w:rPr>
        <w:t>Appendix B: Performance Review Template</w:t>
      </w:r>
    </w:p>
    <w:tbl>
      <w:tblPr>
        <w:tblStyle w:val="PlainTable1"/>
        <w:tblW w:w="0" w:type="auto"/>
        <w:tblInd w:w="0" w:type="dxa"/>
        <w:tblLook w:val="04A0" w:firstRow="1" w:lastRow="0" w:firstColumn="1" w:lastColumn="0" w:noHBand="0" w:noVBand="1"/>
      </w:tblPr>
      <w:tblGrid>
        <w:gridCol w:w="9350"/>
      </w:tblGrid>
      <w:tr w:rsidR="00A70F14" w:rsidRPr="00FA2D74" w14:paraId="451B3D06" w14:textId="77777777" w:rsidTr="0026634B">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665016" w14:textId="1A9666BD" w:rsidR="00A70F14" w:rsidRPr="00FA2D74" w:rsidRDefault="00A70F14" w:rsidP="00274E82">
            <w:pPr>
              <w:pStyle w:val="ListParagraph"/>
              <w:numPr>
                <w:ilvl w:val="0"/>
                <w:numId w:val="21"/>
              </w:numPr>
              <w:rPr>
                <w:rFonts w:cstheme="minorHAnsi"/>
              </w:rPr>
            </w:pPr>
            <w:r w:rsidRPr="00FA2D74">
              <w:rPr>
                <w:rFonts w:cstheme="minorHAnsi"/>
              </w:rPr>
              <w:t>What was the project supposed to accomplish?</w:t>
            </w:r>
          </w:p>
        </w:tc>
      </w:tr>
      <w:tr w:rsidR="00A70F14" w:rsidRPr="00FA2D74" w14:paraId="08F0C43B" w14:textId="77777777" w:rsidTr="0026634B">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42C79D" w14:textId="283CE753" w:rsidR="00A70F14" w:rsidRPr="00FA2D74" w:rsidRDefault="00A70F14" w:rsidP="00A70F14">
            <w:pPr>
              <w:pStyle w:val="ListParagraph"/>
              <w:numPr>
                <w:ilvl w:val="0"/>
                <w:numId w:val="21"/>
              </w:numPr>
              <w:rPr>
                <w:rFonts w:cstheme="minorHAnsi"/>
              </w:rPr>
            </w:pPr>
            <w:r w:rsidRPr="00FA2D74">
              <w:rPr>
                <w:rFonts w:cstheme="minorHAnsi"/>
              </w:rPr>
              <w:t>Did the project succeed in its aims? How do you know? Specifically, outline any evaluation and assessment undertaken.</w:t>
            </w:r>
          </w:p>
        </w:tc>
      </w:tr>
      <w:tr w:rsidR="00A70F14" w:rsidRPr="00FA2D74" w14:paraId="62A968DF" w14:textId="77777777" w:rsidTr="0026634B">
        <w:trPr>
          <w:trHeight w:val="71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344E37" w14:textId="3028921D" w:rsidR="00A70F14" w:rsidRPr="006C4C90" w:rsidRDefault="00A70F14" w:rsidP="00A70F14">
            <w:pPr>
              <w:widowControl w:val="0"/>
              <w:numPr>
                <w:ilvl w:val="0"/>
                <w:numId w:val="21"/>
              </w:numPr>
              <w:overflowPunct w:val="0"/>
              <w:autoSpaceDE w:val="0"/>
              <w:autoSpaceDN w:val="0"/>
              <w:adjustRightInd w:val="0"/>
              <w:spacing w:line="247" w:lineRule="auto"/>
              <w:ind w:right="200"/>
              <w:jc w:val="both"/>
              <w:rPr>
                <w:rFonts w:cstheme="minorHAnsi"/>
              </w:rPr>
            </w:pPr>
            <w:r w:rsidRPr="006C4C90">
              <w:rPr>
                <w:rFonts w:cstheme="minorHAnsi"/>
              </w:rPr>
              <w:t xml:space="preserve">What things do you think worked well and why? Evaluate all aspects of the project (e.g. initial inception, project activities, and project outcomes) from a range of perspectives. </w:t>
            </w:r>
          </w:p>
        </w:tc>
      </w:tr>
      <w:tr w:rsidR="00A70F14" w:rsidRPr="00FA2D74" w14:paraId="23B1C352" w14:textId="77777777" w:rsidTr="0026634B">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7683F8" w14:textId="4BFD4B88" w:rsidR="00A70F14" w:rsidRPr="00FA2D74" w:rsidRDefault="00A70F14" w:rsidP="00A70F14">
            <w:pPr>
              <w:pStyle w:val="ListParagraph"/>
              <w:numPr>
                <w:ilvl w:val="0"/>
                <w:numId w:val="21"/>
              </w:numPr>
              <w:rPr>
                <w:rFonts w:cstheme="minorHAnsi"/>
              </w:rPr>
            </w:pPr>
            <w:r w:rsidRPr="00FA2D74">
              <w:rPr>
                <w:rFonts w:cstheme="minorHAnsi"/>
              </w:rPr>
              <w:t>What problems emerged during the project and how were they tackled? Was there timely identification of issues and resolution during the project process?</w:t>
            </w:r>
          </w:p>
        </w:tc>
      </w:tr>
      <w:tr w:rsidR="00A70F14" w:rsidRPr="00FA2D74" w14:paraId="0C0EC5CC" w14:textId="77777777" w:rsidTr="0026634B">
        <w:trPr>
          <w:trHeight w:val="44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4271A6" w14:textId="0C24A3E3" w:rsidR="00A70F14" w:rsidRPr="00FA2D74" w:rsidRDefault="00A70F14" w:rsidP="00274E82">
            <w:pPr>
              <w:pStyle w:val="ListParagraph"/>
              <w:numPr>
                <w:ilvl w:val="0"/>
                <w:numId w:val="21"/>
              </w:numPr>
              <w:rPr>
                <w:rFonts w:cstheme="minorHAnsi"/>
              </w:rPr>
            </w:pPr>
            <w:r w:rsidRPr="00FA2D74">
              <w:rPr>
                <w:rFonts w:cstheme="minorHAnsi"/>
              </w:rPr>
              <w:t>What did you learn from undertaking this project?</w:t>
            </w:r>
          </w:p>
        </w:tc>
      </w:tr>
      <w:tr w:rsidR="00A70F14" w:rsidRPr="00FA2D74" w14:paraId="422D63AC" w14:textId="77777777" w:rsidTr="0026634B">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1CC7E5" w14:textId="1FEA75C1" w:rsidR="00A70F14" w:rsidRPr="006C4C90" w:rsidRDefault="00A70F14" w:rsidP="00274E82">
            <w:pPr>
              <w:pStyle w:val="ListParagraph"/>
              <w:numPr>
                <w:ilvl w:val="0"/>
                <w:numId w:val="21"/>
              </w:numPr>
              <w:rPr>
                <w:rFonts w:cstheme="minorHAnsi"/>
              </w:rPr>
            </w:pPr>
            <w:r w:rsidRPr="00FA2D74">
              <w:rPr>
                <w:rFonts w:cstheme="minorHAnsi"/>
              </w:rPr>
              <w:t xml:space="preserve">How would you rate your performance as a project manager? </w:t>
            </w:r>
          </w:p>
        </w:tc>
      </w:tr>
      <w:tr w:rsidR="00A70F14" w:rsidRPr="00FA2D74" w14:paraId="25D60815" w14:textId="77777777" w:rsidTr="0026634B">
        <w:trPr>
          <w:trHeight w:val="44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3EC9F2" w14:textId="6D57A991" w:rsidR="00A70F14" w:rsidRPr="00FA2D74" w:rsidRDefault="00274E82" w:rsidP="00274E82">
            <w:pPr>
              <w:pStyle w:val="ListParagraph"/>
              <w:numPr>
                <w:ilvl w:val="0"/>
                <w:numId w:val="21"/>
              </w:numPr>
              <w:rPr>
                <w:rFonts w:cstheme="minorHAnsi"/>
              </w:rPr>
            </w:pPr>
            <w:r w:rsidRPr="00FA2D74">
              <w:rPr>
                <w:rFonts w:cstheme="minorHAnsi"/>
              </w:rPr>
              <w:t>What strength and weaknesses of your performance did you identify?</w:t>
            </w:r>
          </w:p>
        </w:tc>
      </w:tr>
      <w:tr w:rsidR="00A70F14" w:rsidRPr="00FA2D74" w14:paraId="7976292F" w14:textId="77777777" w:rsidTr="0026634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B21254" w14:textId="70B8479B" w:rsidR="00A70F14" w:rsidRPr="00FA2D74" w:rsidRDefault="00274E82" w:rsidP="00274E82">
            <w:pPr>
              <w:pStyle w:val="ListParagraph"/>
              <w:numPr>
                <w:ilvl w:val="0"/>
                <w:numId w:val="21"/>
              </w:numPr>
              <w:rPr>
                <w:rFonts w:cstheme="minorHAnsi"/>
              </w:rPr>
            </w:pPr>
            <w:r w:rsidRPr="00FA2D74">
              <w:rPr>
                <w:rFonts w:cstheme="minorHAnsi"/>
              </w:rPr>
              <w:t>How will this inform and support your continuous professional development?</w:t>
            </w:r>
          </w:p>
        </w:tc>
      </w:tr>
    </w:tbl>
    <w:p w14:paraId="6EB87A96" w14:textId="77777777" w:rsidR="00A70F14" w:rsidRPr="00FA2D74" w:rsidRDefault="00A70F14" w:rsidP="00A70F14">
      <w:pPr>
        <w:pStyle w:val="ListParagraph"/>
        <w:rPr>
          <w:rFonts w:cstheme="minorHAnsi"/>
        </w:rPr>
      </w:pPr>
    </w:p>
    <w:p w14:paraId="5C0C8CDA" w14:textId="77777777" w:rsidR="00A70F14" w:rsidRPr="00FA2D74" w:rsidRDefault="00A70F14">
      <w:pPr>
        <w:rPr>
          <w:rFonts w:cstheme="minorHAnsi"/>
        </w:rPr>
      </w:pPr>
    </w:p>
    <w:sectPr w:rsidR="00A70F14" w:rsidRPr="00FA2D74" w:rsidSect="002E0702">
      <w:headerReference w:type="default" r:id="rId9"/>
      <w:footerReference w:type="default" r:id="rId10"/>
      <w:pgSz w:w="12240" w:h="15840"/>
      <w:pgMar w:top="1620" w:right="1440" w:bottom="117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AF092" w14:textId="77777777" w:rsidR="004C6AFB" w:rsidRDefault="004C6AFB" w:rsidP="00722D92">
      <w:r>
        <w:separator/>
      </w:r>
    </w:p>
  </w:endnote>
  <w:endnote w:type="continuationSeparator" w:id="0">
    <w:p w14:paraId="536D8840" w14:textId="77777777" w:rsidR="004C6AFB" w:rsidRDefault="004C6AFB" w:rsidP="00722D92">
      <w:r>
        <w:continuationSeparator/>
      </w:r>
    </w:p>
  </w:endnote>
  <w:endnote w:type="continuationNotice" w:id="1">
    <w:p w14:paraId="556D4664" w14:textId="77777777" w:rsidR="004C6AFB" w:rsidRDefault="004C6A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86BBF" w14:textId="77777777" w:rsidR="001E78AB" w:rsidRDefault="001E78AB" w:rsidP="00786619">
    <w:pPr>
      <w:pStyle w:val="Footer"/>
      <w:tabs>
        <w:tab w:val="clear" w:pos="9360"/>
      </w:tabs>
      <w:jc w:val="right"/>
    </w:pPr>
    <w:r>
      <w:rPr>
        <w:noProof/>
      </w:rPr>
      <w:drawing>
        <wp:anchor distT="0" distB="0" distL="114300" distR="114300" simplePos="0" relativeHeight="251658240" behindDoc="1" locked="0" layoutInCell="1" allowOverlap="1" wp14:anchorId="1AD94570" wp14:editId="1C49A9DD">
          <wp:simplePos x="0" y="0"/>
          <wp:positionH relativeFrom="page">
            <wp:posOffset>-28575</wp:posOffset>
          </wp:positionH>
          <wp:positionV relativeFrom="page">
            <wp:posOffset>9134474</wp:posOffset>
          </wp:positionV>
          <wp:extent cx="7866541" cy="912495"/>
          <wp:effectExtent l="0" t="0" r="1270" b="1905"/>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78325" cy="913862"/>
                  </a:xfrm>
                  <a:prstGeom prst="rect">
                    <a:avLst/>
                  </a:prstGeom>
                </pic:spPr>
              </pic:pic>
            </a:graphicData>
          </a:graphic>
          <wp14:sizeRelH relativeFrom="margin">
            <wp14:pctWidth>0</wp14:pctWidth>
          </wp14:sizeRelH>
          <wp14:sizeRelV relativeFrom="margin">
            <wp14:pctHeight>0</wp14:pctHeight>
          </wp14:sizeRelV>
        </wp:anchor>
      </w:drawing>
    </w:r>
    <w:r>
      <w:tab/>
    </w:r>
    <w:r>
      <w:fldChar w:fldCharType="begin"/>
    </w:r>
    <w:r>
      <w:instrText xml:space="preserve"> PAGE   \* MERGEFORMAT </w:instrText>
    </w:r>
    <w:r>
      <w:fldChar w:fldCharType="separate"/>
    </w:r>
    <w:r w:rsidR="007608D7">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82AC6" w14:textId="77777777" w:rsidR="004C6AFB" w:rsidRDefault="004C6AFB" w:rsidP="00722D92">
      <w:r>
        <w:separator/>
      </w:r>
    </w:p>
  </w:footnote>
  <w:footnote w:type="continuationSeparator" w:id="0">
    <w:p w14:paraId="77D5B2CA" w14:textId="77777777" w:rsidR="004C6AFB" w:rsidRDefault="004C6AFB" w:rsidP="00722D92">
      <w:r>
        <w:continuationSeparator/>
      </w:r>
    </w:p>
  </w:footnote>
  <w:footnote w:type="continuationNotice" w:id="1">
    <w:p w14:paraId="4D2A9EE1" w14:textId="77777777" w:rsidR="004C6AFB" w:rsidRDefault="004C6A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04B34" w14:textId="77777777" w:rsidR="001E78AB" w:rsidRDefault="00C36D51" w:rsidP="00C36D51">
    <w:pPr>
      <w:pStyle w:val="Header"/>
      <w:tabs>
        <w:tab w:val="clear" w:pos="4680"/>
        <w:tab w:val="clear" w:pos="9360"/>
        <w:tab w:val="left" w:pos="8146"/>
      </w:tabs>
    </w:pPr>
    <w:r>
      <w:rPr>
        <w:noProof/>
      </w:rPr>
      <w:drawing>
        <wp:anchor distT="0" distB="0" distL="114300" distR="114300" simplePos="0" relativeHeight="251658241" behindDoc="1" locked="0" layoutInCell="1" allowOverlap="1" wp14:anchorId="7EF26922" wp14:editId="34B83BC2">
          <wp:simplePos x="0" y="0"/>
          <wp:positionH relativeFrom="column">
            <wp:posOffset>5001412</wp:posOffset>
          </wp:positionH>
          <wp:positionV relativeFrom="paragraph">
            <wp:posOffset>-213170</wp:posOffset>
          </wp:positionV>
          <wp:extent cx="1187355" cy="779751"/>
          <wp:effectExtent l="0" t="0" r="0" b="1905"/>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7355" cy="779751"/>
                  </a:xfrm>
                  <a:prstGeom prst="rect">
                    <a:avLst/>
                  </a:prstGeom>
                </pic:spPr>
              </pic:pic>
            </a:graphicData>
          </a:graphic>
          <wp14:sizeRelH relativeFrom="margin">
            <wp14:pctWidth>0</wp14:pctWidth>
          </wp14:sizeRelH>
          <wp14:sizeRelV relativeFrom="margin">
            <wp14:pctHeight>0</wp14:pctHeight>
          </wp14:sizeRelV>
        </wp:anchor>
      </w:drawing>
    </w:r>
    <w:r w:rsidR="001E78AB">
      <w:t xml:space="preserve">Page </w:t>
    </w:r>
    <w:r w:rsidR="001E78AB">
      <w:rPr>
        <w:b/>
        <w:bCs/>
      </w:rPr>
      <w:fldChar w:fldCharType="begin"/>
    </w:r>
    <w:r w:rsidR="001E78AB">
      <w:rPr>
        <w:b/>
        <w:bCs/>
      </w:rPr>
      <w:instrText xml:space="preserve"> PAGE  \* Arabic  \* MERGEFORMAT </w:instrText>
    </w:r>
    <w:r w:rsidR="001E78AB">
      <w:rPr>
        <w:b/>
        <w:bCs/>
      </w:rPr>
      <w:fldChar w:fldCharType="separate"/>
    </w:r>
    <w:r w:rsidR="007608D7">
      <w:rPr>
        <w:b/>
        <w:bCs/>
        <w:noProof/>
      </w:rPr>
      <w:t>5</w:t>
    </w:r>
    <w:r w:rsidR="001E78AB">
      <w:rPr>
        <w:b/>
        <w:bCs/>
      </w:rPr>
      <w:fldChar w:fldCharType="end"/>
    </w:r>
    <w:r w:rsidR="001E78AB">
      <w:t xml:space="preserve"> of </w:t>
    </w:r>
    <w:r w:rsidR="001E78AB">
      <w:rPr>
        <w:b/>
        <w:bCs/>
      </w:rPr>
      <w:fldChar w:fldCharType="begin"/>
    </w:r>
    <w:r w:rsidR="001E78AB">
      <w:rPr>
        <w:b/>
        <w:bCs/>
      </w:rPr>
      <w:instrText xml:space="preserve"> NUMPAGES  \* Arabic  \* MERGEFORMAT </w:instrText>
    </w:r>
    <w:r w:rsidR="001E78AB">
      <w:rPr>
        <w:b/>
        <w:bCs/>
      </w:rPr>
      <w:fldChar w:fldCharType="separate"/>
    </w:r>
    <w:r w:rsidR="007608D7">
      <w:rPr>
        <w:b/>
        <w:bCs/>
        <w:noProof/>
      </w:rPr>
      <w:t>11</w:t>
    </w:r>
    <w:r w:rsidR="001E78AB">
      <w:rPr>
        <w:b/>
        <w:bCs/>
      </w:rPr>
      <w:fldChar w:fldCharType="end"/>
    </w:r>
    <w:r>
      <w:rPr>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1EB"/>
    <w:multiLevelType w:val="hybridMultilevel"/>
    <w:tmpl w:val="00000BB3"/>
    <w:lvl w:ilvl="0" w:tplc="00002EA6">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3E408C"/>
    <w:multiLevelType w:val="hybridMultilevel"/>
    <w:tmpl w:val="EBEE8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5E2A31"/>
    <w:multiLevelType w:val="multilevel"/>
    <w:tmpl w:val="A9AA4CA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5AE21E3"/>
    <w:multiLevelType w:val="multilevel"/>
    <w:tmpl w:val="85EC211C"/>
    <w:lvl w:ilvl="0">
      <w:start w:val="4"/>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4" w15:restartNumberingAfterBreak="0">
    <w:nsid w:val="085E29E4"/>
    <w:multiLevelType w:val="hybridMultilevel"/>
    <w:tmpl w:val="20608764"/>
    <w:lvl w:ilvl="0" w:tplc="715E898A">
      <w:start w:val="1"/>
      <w:numFmt w:val="decimal"/>
      <w:lvlText w:val="%1."/>
      <w:lvlJc w:val="left"/>
      <w:pPr>
        <w:ind w:left="1440" w:hanging="360"/>
      </w:pPr>
      <w:rPr>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907119"/>
    <w:multiLevelType w:val="hybridMultilevel"/>
    <w:tmpl w:val="43D82F70"/>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C56011"/>
    <w:multiLevelType w:val="multilevel"/>
    <w:tmpl w:val="9180435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C0C3F5B"/>
    <w:multiLevelType w:val="hybridMultilevel"/>
    <w:tmpl w:val="2132C770"/>
    <w:lvl w:ilvl="0" w:tplc="C09258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42697"/>
    <w:multiLevelType w:val="hybridMultilevel"/>
    <w:tmpl w:val="733C5C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4131C0"/>
    <w:multiLevelType w:val="multilevel"/>
    <w:tmpl w:val="7A463674"/>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2420193C"/>
    <w:multiLevelType w:val="multilevel"/>
    <w:tmpl w:val="83886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360EC4"/>
    <w:multiLevelType w:val="hybridMultilevel"/>
    <w:tmpl w:val="FE383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6A444C"/>
    <w:multiLevelType w:val="multilevel"/>
    <w:tmpl w:val="B37C3742"/>
    <w:lvl w:ilvl="0">
      <w:start w:val="1"/>
      <w:numFmt w:val="decimal"/>
      <w:lvlText w:val="%1"/>
      <w:lvlJc w:val="left"/>
      <w:pPr>
        <w:ind w:left="360" w:hanging="360"/>
      </w:pPr>
      <w:rPr>
        <w:rFonts w:asciiTheme="minorHAnsi" w:eastAsiaTheme="minorHAnsi" w:hAnsiTheme="minorHAnsi" w:cstheme="minorHAnsi"/>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7954265"/>
    <w:multiLevelType w:val="hybridMultilevel"/>
    <w:tmpl w:val="79B0DF3A"/>
    <w:lvl w:ilvl="0" w:tplc="BB7AB09A">
      <w:start w:val="4"/>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6A2093"/>
    <w:multiLevelType w:val="hybridMultilevel"/>
    <w:tmpl w:val="9D3A4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AB3754"/>
    <w:multiLevelType w:val="multilevel"/>
    <w:tmpl w:val="8DA45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315614"/>
    <w:multiLevelType w:val="multilevel"/>
    <w:tmpl w:val="1C5427E8"/>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 w15:restartNumberingAfterBreak="0">
    <w:nsid w:val="2E9B39A9"/>
    <w:multiLevelType w:val="hybridMultilevel"/>
    <w:tmpl w:val="8FAAD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1862A7"/>
    <w:multiLevelType w:val="multilevel"/>
    <w:tmpl w:val="C37C13D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9" w15:restartNumberingAfterBreak="0">
    <w:nsid w:val="39A70089"/>
    <w:multiLevelType w:val="multilevel"/>
    <w:tmpl w:val="7B088204"/>
    <w:lvl w:ilvl="0">
      <w:start w:val="4"/>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20" w15:restartNumberingAfterBreak="0">
    <w:nsid w:val="3B736A9E"/>
    <w:multiLevelType w:val="hybridMultilevel"/>
    <w:tmpl w:val="C7F24542"/>
    <w:lvl w:ilvl="0" w:tplc="6E2C086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1709CB"/>
    <w:multiLevelType w:val="hybridMultilevel"/>
    <w:tmpl w:val="B1B4EF4A"/>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01A5937"/>
    <w:multiLevelType w:val="hybridMultilevel"/>
    <w:tmpl w:val="CA886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0C2E0E"/>
    <w:multiLevelType w:val="hybridMultilevel"/>
    <w:tmpl w:val="5A54B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16E6025"/>
    <w:multiLevelType w:val="hybridMultilevel"/>
    <w:tmpl w:val="F3DCEE12"/>
    <w:lvl w:ilvl="0" w:tplc="E398EB4A">
      <w:start w:val="1"/>
      <w:numFmt w:val="decimal"/>
      <w:lvlText w:val="%1-"/>
      <w:lvlJc w:val="left"/>
      <w:pPr>
        <w:ind w:left="720" w:hanging="360"/>
      </w:pPr>
      <w:rPr>
        <w:rFonts w:ascii="Times New Roman" w:eastAsiaTheme="minorHAnsi" w:hAnsi="Times New Roman" w:cs="Times New Roman"/>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911B56"/>
    <w:multiLevelType w:val="hybridMultilevel"/>
    <w:tmpl w:val="749AA2FE"/>
    <w:lvl w:ilvl="0" w:tplc="99A8668C">
      <w:start w:val="1"/>
      <w:numFmt w:val="decimal"/>
      <w:lvlText w:val="%1-"/>
      <w:lvlJc w:val="left"/>
      <w:pPr>
        <w:ind w:left="360" w:hanging="360"/>
      </w:pPr>
      <w:rPr>
        <w:rFonts w:hint="default"/>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AA0F9B"/>
    <w:multiLevelType w:val="hybridMultilevel"/>
    <w:tmpl w:val="FD286CC0"/>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2431D2E"/>
    <w:multiLevelType w:val="multilevel"/>
    <w:tmpl w:val="A970A1DE"/>
    <w:lvl w:ilvl="0">
      <w:start w:val="1"/>
      <w:numFmt w:val="decimal"/>
      <w:lvlText w:val="%1."/>
      <w:lvlJc w:val="left"/>
      <w:pPr>
        <w:ind w:left="360" w:hanging="360"/>
      </w:pPr>
      <w:rPr>
        <w:b/>
        <w:bCs/>
      </w:rPr>
    </w:lvl>
    <w:lvl w:ilvl="1">
      <w:start w:val="1"/>
      <w:numFmt w:val="decimal"/>
      <w:isLgl/>
      <w:lvlText w:val="%1.%2"/>
      <w:lvlJc w:val="left"/>
      <w:pPr>
        <w:ind w:left="720" w:hanging="360"/>
      </w:pPr>
      <w:rPr>
        <w:rFonts w:hint="default"/>
        <w:b w:val="0"/>
      </w:rPr>
    </w:lvl>
    <w:lvl w:ilvl="2">
      <w:start w:val="1"/>
      <w:numFmt w:val="decimal"/>
      <w:isLgl/>
      <w:lvlText w:val="%1.%2.%3"/>
      <w:lvlJc w:val="left"/>
      <w:pPr>
        <w:ind w:left="1440" w:hanging="720"/>
      </w:pPr>
      <w:rPr>
        <w:rFonts w:hint="default"/>
        <w:b w:val="0"/>
      </w:rPr>
    </w:lvl>
    <w:lvl w:ilvl="3">
      <w:start w:val="1"/>
      <w:numFmt w:val="decimal"/>
      <w:isLgl/>
      <w:lvlText w:val="%1.%2.%3.%4"/>
      <w:lvlJc w:val="left"/>
      <w:pPr>
        <w:ind w:left="1800" w:hanging="720"/>
      </w:pPr>
      <w:rPr>
        <w:rFonts w:hint="default"/>
        <w:b w:val="0"/>
      </w:rPr>
    </w:lvl>
    <w:lvl w:ilvl="4">
      <w:start w:val="1"/>
      <w:numFmt w:val="decimal"/>
      <w:isLgl/>
      <w:lvlText w:val="%1.%2.%3.%4.%5"/>
      <w:lvlJc w:val="left"/>
      <w:pPr>
        <w:ind w:left="2520" w:hanging="1080"/>
      </w:pPr>
      <w:rPr>
        <w:rFonts w:hint="default"/>
        <w:b w:val="0"/>
      </w:rPr>
    </w:lvl>
    <w:lvl w:ilvl="5">
      <w:start w:val="1"/>
      <w:numFmt w:val="decimal"/>
      <w:isLgl/>
      <w:lvlText w:val="%1.%2.%3.%4.%5.%6"/>
      <w:lvlJc w:val="left"/>
      <w:pPr>
        <w:ind w:left="2880" w:hanging="1080"/>
      </w:pPr>
      <w:rPr>
        <w:rFonts w:hint="default"/>
        <w:b w:val="0"/>
      </w:rPr>
    </w:lvl>
    <w:lvl w:ilvl="6">
      <w:start w:val="1"/>
      <w:numFmt w:val="decimal"/>
      <w:isLgl/>
      <w:lvlText w:val="%1.%2.%3.%4.%5.%6.%7"/>
      <w:lvlJc w:val="left"/>
      <w:pPr>
        <w:ind w:left="3600" w:hanging="1440"/>
      </w:pPr>
      <w:rPr>
        <w:rFonts w:hint="default"/>
        <w:b w:val="0"/>
      </w:rPr>
    </w:lvl>
    <w:lvl w:ilvl="7">
      <w:start w:val="1"/>
      <w:numFmt w:val="decimal"/>
      <w:isLgl/>
      <w:lvlText w:val="%1.%2.%3.%4.%5.%6.%7.%8"/>
      <w:lvlJc w:val="left"/>
      <w:pPr>
        <w:ind w:left="3960" w:hanging="1440"/>
      </w:pPr>
      <w:rPr>
        <w:rFonts w:hint="default"/>
        <w:b w:val="0"/>
      </w:rPr>
    </w:lvl>
    <w:lvl w:ilvl="8">
      <w:start w:val="1"/>
      <w:numFmt w:val="decimal"/>
      <w:isLgl/>
      <w:lvlText w:val="%1.%2.%3.%4.%5.%6.%7.%8.%9"/>
      <w:lvlJc w:val="left"/>
      <w:pPr>
        <w:ind w:left="4680" w:hanging="1800"/>
      </w:pPr>
      <w:rPr>
        <w:rFonts w:hint="default"/>
        <w:b w:val="0"/>
      </w:rPr>
    </w:lvl>
  </w:abstractNum>
  <w:abstractNum w:abstractNumId="28" w15:restartNumberingAfterBreak="0">
    <w:nsid w:val="52636D64"/>
    <w:multiLevelType w:val="multilevel"/>
    <w:tmpl w:val="C4A6B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742EBC"/>
    <w:multiLevelType w:val="hybridMultilevel"/>
    <w:tmpl w:val="2EB43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945D4"/>
    <w:multiLevelType w:val="hybridMultilevel"/>
    <w:tmpl w:val="D034F060"/>
    <w:lvl w:ilvl="0" w:tplc="3CA62F50">
      <w:start w:val="3"/>
      <w:numFmt w:val="decimal"/>
      <w:lvlText w:val="%1."/>
      <w:lvlJc w:val="left"/>
      <w:pPr>
        <w:ind w:left="360" w:hanging="360"/>
      </w:pPr>
      <w:rPr>
        <w:rFonts w:hint="default"/>
      </w:rPr>
    </w:lvl>
    <w:lvl w:ilvl="1" w:tplc="2FF06FD6">
      <w:start w:val="1"/>
      <w:numFmt w:val="lowerLetter"/>
      <w:lvlText w:val="%2."/>
      <w:lvlJc w:val="left"/>
      <w:pPr>
        <w:ind w:left="1080" w:hanging="360"/>
      </w:pPr>
      <w:rPr>
        <w:b w:val="0"/>
        <w:bCs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3C9473F"/>
    <w:multiLevelType w:val="multilevel"/>
    <w:tmpl w:val="FF4228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53138C4"/>
    <w:multiLevelType w:val="hybridMultilevel"/>
    <w:tmpl w:val="F3DCEE12"/>
    <w:lvl w:ilvl="0" w:tplc="E398EB4A">
      <w:start w:val="1"/>
      <w:numFmt w:val="decimal"/>
      <w:lvlText w:val="%1-"/>
      <w:lvlJc w:val="left"/>
      <w:pPr>
        <w:ind w:left="720" w:hanging="360"/>
      </w:pPr>
      <w:rPr>
        <w:rFonts w:ascii="Times New Roman" w:eastAsiaTheme="minorHAnsi" w:hAnsi="Times New Roman" w:cs="Times New Roman"/>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5E3F9C"/>
    <w:multiLevelType w:val="hybridMultilevel"/>
    <w:tmpl w:val="CDA025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47A26F78">
      <w:numFmt w:val="bullet"/>
      <w:lvlText w:val="•"/>
      <w:lvlJc w:val="left"/>
      <w:pPr>
        <w:ind w:left="2700" w:hanging="720"/>
      </w:pPr>
      <w:rPr>
        <w:rFonts w:ascii="Calibri" w:eastAsiaTheme="minorHAns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8929444">
    <w:abstractNumId w:val="26"/>
  </w:num>
  <w:num w:numId="2" w16cid:durableId="1042248611">
    <w:abstractNumId w:val="0"/>
  </w:num>
  <w:num w:numId="3" w16cid:durableId="11301402">
    <w:abstractNumId w:val="27"/>
  </w:num>
  <w:num w:numId="4" w16cid:durableId="1420448063">
    <w:abstractNumId w:val="25"/>
  </w:num>
  <w:num w:numId="5" w16cid:durableId="1765690558">
    <w:abstractNumId w:val="19"/>
  </w:num>
  <w:num w:numId="6" w16cid:durableId="1429616439">
    <w:abstractNumId w:val="20"/>
  </w:num>
  <w:num w:numId="7" w16cid:durableId="772748265">
    <w:abstractNumId w:val="7"/>
  </w:num>
  <w:num w:numId="8" w16cid:durableId="2056813492">
    <w:abstractNumId w:val="9"/>
  </w:num>
  <w:num w:numId="9" w16cid:durableId="2009016910">
    <w:abstractNumId w:val="32"/>
  </w:num>
  <w:num w:numId="10" w16cid:durableId="466976512">
    <w:abstractNumId w:val="16"/>
  </w:num>
  <w:num w:numId="11" w16cid:durableId="1244608318">
    <w:abstractNumId w:val="24"/>
  </w:num>
  <w:num w:numId="12" w16cid:durableId="1364133119">
    <w:abstractNumId w:val="33"/>
  </w:num>
  <w:num w:numId="13" w16cid:durableId="187565458">
    <w:abstractNumId w:val="21"/>
  </w:num>
  <w:num w:numId="14" w16cid:durableId="1206991060">
    <w:abstractNumId w:val="5"/>
  </w:num>
  <w:num w:numId="15" w16cid:durableId="287660761">
    <w:abstractNumId w:val="4"/>
  </w:num>
  <w:num w:numId="16" w16cid:durableId="1604145550">
    <w:abstractNumId w:val="29"/>
  </w:num>
  <w:num w:numId="17" w16cid:durableId="1110199977">
    <w:abstractNumId w:val="8"/>
  </w:num>
  <w:num w:numId="18" w16cid:durableId="1805191941">
    <w:abstractNumId w:val="30"/>
  </w:num>
  <w:num w:numId="19" w16cid:durableId="114761949">
    <w:abstractNumId w:val="13"/>
  </w:num>
  <w:num w:numId="20" w16cid:durableId="1422608958">
    <w:abstractNumId w:val="22"/>
  </w:num>
  <w:num w:numId="21" w16cid:durableId="722874672">
    <w:abstractNumId w:val="23"/>
  </w:num>
  <w:num w:numId="22" w16cid:durableId="2034378380">
    <w:abstractNumId w:val="12"/>
  </w:num>
  <w:num w:numId="23" w16cid:durableId="2004775753">
    <w:abstractNumId w:val="14"/>
  </w:num>
  <w:num w:numId="24" w16cid:durableId="1975593">
    <w:abstractNumId w:val="6"/>
  </w:num>
  <w:num w:numId="25" w16cid:durableId="296107729">
    <w:abstractNumId w:val="18"/>
  </w:num>
  <w:num w:numId="26" w16cid:durableId="1370572086">
    <w:abstractNumId w:val="2"/>
  </w:num>
  <w:num w:numId="27" w16cid:durableId="644505713">
    <w:abstractNumId w:val="31"/>
  </w:num>
  <w:num w:numId="28" w16cid:durableId="1921257475">
    <w:abstractNumId w:val="3"/>
  </w:num>
  <w:num w:numId="29" w16cid:durableId="1136339051">
    <w:abstractNumId w:val="15"/>
  </w:num>
  <w:num w:numId="30" w16cid:durableId="1629583990">
    <w:abstractNumId w:val="28"/>
    <w:lvlOverride w:ilvl="0">
      <w:lvl w:ilvl="0">
        <w:numFmt w:val="upperLetter"/>
        <w:lvlText w:val="%1."/>
        <w:lvlJc w:val="left"/>
      </w:lvl>
    </w:lvlOverride>
  </w:num>
  <w:num w:numId="31" w16cid:durableId="1629583990">
    <w:abstractNumId w:val="28"/>
    <w:lvlOverride w:ilvl="0">
      <w:lvl w:ilvl="0">
        <w:numFmt w:val="upperLetter"/>
        <w:lvlText w:val="%1."/>
        <w:lvlJc w:val="left"/>
      </w:lvl>
    </w:lvlOverride>
  </w:num>
  <w:num w:numId="32" w16cid:durableId="764614889">
    <w:abstractNumId w:val="10"/>
  </w:num>
  <w:num w:numId="33" w16cid:durableId="562377550">
    <w:abstractNumId w:val="1"/>
  </w:num>
  <w:num w:numId="34" w16cid:durableId="617876714">
    <w:abstractNumId w:val="11"/>
  </w:num>
  <w:num w:numId="35" w16cid:durableId="156395194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DAyNjcyNLAwMjRX0lEKTi0uzszPAykwNq4FAOC3o6ktAAAA"/>
  </w:docVars>
  <w:rsids>
    <w:rsidRoot w:val="003B7D95"/>
    <w:rsid w:val="00011042"/>
    <w:rsid w:val="00014121"/>
    <w:rsid w:val="0002005F"/>
    <w:rsid w:val="00021AFA"/>
    <w:rsid w:val="00021F5F"/>
    <w:rsid w:val="00023AD2"/>
    <w:rsid w:val="00026B4C"/>
    <w:rsid w:val="00031093"/>
    <w:rsid w:val="00032A42"/>
    <w:rsid w:val="000346E6"/>
    <w:rsid w:val="000366C8"/>
    <w:rsid w:val="00037E81"/>
    <w:rsid w:val="0004065D"/>
    <w:rsid w:val="00046DC0"/>
    <w:rsid w:val="0005007D"/>
    <w:rsid w:val="00051860"/>
    <w:rsid w:val="000560BA"/>
    <w:rsid w:val="00060F0F"/>
    <w:rsid w:val="0006338C"/>
    <w:rsid w:val="0006489F"/>
    <w:rsid w:val="00067B5B"/>
    <w:rsid w:val="00067C23"/>
    <w:rsid w:val="00071008"/>
    <w:rsid w:val="00071F5C"/>
    <w:rsid w:val="0007680E"/>
    <w:rsid w:val="000835E0"/>
    <w:rsid w:val="00085F76"/>
    <w:rsid w:val="00092902"/>
    <w:rsid w:val="000A0224"/>
    <w:rsid w:val="000A5C47"/>
    <w:rsid w:val="000A7A6E"/>
    <w:rsid w:val="000B1D4F"/>
    <w:rsid w:val="000B45D7"/>
    <w:rsid w:val="000B4922"/>
    <w:rsid w:val="000B5ABB"/>
    <w:rsid w:val="000B5E1D"/>
    <w:rsid w:val="000C10FB"/>
    <w:rsid w:val="000C14F3"/>
    <w:rsid w:val="000C1AF1"/>
    <w:rsid w:val="000C3C1A"/>
    <w:rsid w:val="000C4C19"/>
    <w:rsid w:val="000C74D4"/>
    <w:rsid w:val="000C7F46"/>
    <w:rsid w:val="000D0A4D"/>
    <w:rsid w:val="000D4866"/>
    <w:rsid w:val="000D623B"/>
    <w:rsid w:val="000E00AB"/>
    <w:rsid w:val="000E5F06"/>
    <w:rsid w:val="000E6E62"/>
    <w:rsid w:val="000E7E62"/>
    <w:rsid w:val="000F1CED"/>
    <w:rsid w:val="000F23EC"/>
    <w:rsid w:val="000F5F84"/>
    <w:rsid w:val="00103969"/>
    <w:rsid w:val="00105A6E"/>
    <w:rsid w:val="00106516"/>
    <w:rsid w:val="00106DFF"/>
    <w:rsid w:val="00112C27"/>
    <w:rsid w:val="001135EB"/>
    <w:rsid w:val="00116D4B"/>
    <w:rsid w:val="00124C90"/>
    <w:rsid w:val="001327D6"/>
    <w:rsid w:val="00132FE8"/>
    <w:rsid w:val="00135058"/>
    <w:rsid w:val="00135EDF"/>
    <w:rsid w:val="0013628C"/>
    <w:rsid w:val="00136655"/>
    <w:rsid w:val="00136952"/>
    <w:rsid w:val="001401C4"/>
    <w:rsid w:val="0014232B"/>
    <w:rsid w:val="00142CDC"/>
    <w:rsid w:val="00144816"/>
    <w:rsid w:val="00153A1B"/>
    <w:rsid w:val="00156726"/>
    <w:rsid w:val="00162C65"/>
    <w:rsid w:val="00164BCD"/>
    <w:rsid w:val="001659C9"/>
    <w:rsid w:val="00170359"/>
    <w:rsid w:val="001707E9"/>
    <w:rsid w:val="001708D1"/>
    <w:rsid w:val="00175410"/>
    <w:rsid w:val="001825EE"/>
    <w:rsid w:val="001877FA"/>
    <w:rsid w:val="0019108D"/>
    <w:rsid w:val="0019291F"/>
    <w:rsid w:val="001945C6"/>
    <w:rsid w:val="00194E7C"/>
    <w:rsid w:val="00196FCB"/>
    <w:rsid w:val="001970CE"/>
    <w:rsid w:val="001A1C79"/>
    <w:rsid w:val="001A3E22"/>
    <w:rsid w:val="001A6436"/>
    <w:rsid w:val="001B04FD"/>
    <w:rsid w:val="001B4EC4"/>
    <w:rsid w:val="001B580A"/>
    <w:rsid w:val="001B7455"/>
    <w:rsid w:val="001C1E19"/>
    <w:rsid w:val="001C52ED"/>
    <w:rsid w:val="001C7895"/>
    <w:rsid w:val="001D02A7"/>
    <w:rsid w:val="001D274C"/>
    <w:rsid w:val="001D35D4"/>
    <w:rsid w:val="001E06CE"/>
    <w:rsid w:val="001E0A74"/>
    <w:rsid w:val="001E0B14"/>
    <w:rsid w:val="001E1ED3"/>
    <w:rsid w:val="001E27A9"/>
    <w:rsid w:val="001E5D2C"/>
    <w:rsid w:val="001E6F9F"/>
    <w:rsid w:val="001E78AB"/>
    <w:rsid w:val="001F1ABE"/>
    <w:rsid w:val="002000D9"/>
    <w:rsid w:val="00200898"/>
    <w:rsid w:val="002034C4"/>
    <w:rsid w:val="0020502D"/>
    <w:rsid w:val="00210F2D"/>
    <w:rsid w:val="00220247"/>
    <w:rsid w:val="00226FB3"/>
    <w:rsid w:val="00231087"/>
    <w:rsid w:val="00235772"/>
    <w:rsid w:val="00240731"/>
    <w:rsid w:val="00241781"/>
    <w:rsid w:val="002421A1"/>
    <w:rsid w:val="0024586D"/>
    <w:rsid w:val="0024684A"/>
    <w:rsid w:val="00253CFC"/>
    <w:rsid w:val="00254ADA"/>
    <w:rsid w:val="00254F25"/>
    <w:rsid w:val="00255427"/>
    <w:rsid w:val="00257EB3"/>
    <w:rsid w:val="00257F50"/>
    <w:rsid w:val="00261468"/>
    <w:rsid w:val="00263379"/>
    <w:rsid w:val="002633C5"/>
    <w:rsid w:val="0026634B"/>
    <w:rsid w:val="00266B7F"/>
    <w:rsid w:val="00270467"/>
    <w:rsid w:val="002745E2"/>
    <w:rsid w:val="0027493C"/>
    <w:rsid w:val="00274E82"/>
    <w:rsid w:val="002835F1"/>
    <w:rsid w:val="0028509E"/>
    <w:rsid w:val="00285D33"/>
    <w:rsid w:val="002963FD"/>
    <w:rsid w:val="002B1E9D"/>
    <w:rsid w:val="002B4936"/>
    <w:rsid w:val="002B5CC4"/>
    <w:rsid w:val="002B5DCA"/>
    <w:rsid w:val="002B62E4"/>
    <w:rsid w:val="002B6680"/>
    <w:rsid w:val="002B7549"/>
    <w:rsid w:val="002B78DD"/>
    <w:rsid w:val="002C0BC8"/>
    <w:rsid w:val="002C24F8"/>
    <w:rsid w:val="002C322A"/>
    <w:rsid w:val="002C705E"/>
    <w:rsid w:val="002D1F46"/>
    <w:rsid w:val="002D5FF1"/>
    <w:rsid w:val="002D7284"/>
    <w:rsid w:val="002D7B2A"/>
    <w:rsid w:val="002E0702"/>
    <w:rsid w:val="002E07B9"/>
    <w:rsid w:val="002E18CC"/>
    <w:rsid w:val="002E62D9"/>
    <w:rsid w:val="002F30BB"/>
    <w:rsid w:val="00301AB1"/>
    <w:rsid w:val="003032C1"/>
    <w:rsid w:val="00304E94"/>
    <w:rsid w:val="003050E9"/>
    <w:rsid w:val="003066A8"/>
    <w:rsid w:val="00311AB8"/>
    <w:rsid w:val="00316907"/>
    <w:rsid w:val="00316F7E"/>
    <w:rsid w:val="00322F81"/>
    <w:rsid w:val="00326721"/>
    <w:rsid w:val="00327E1C"/>
    <w:rsid w:val="00330383"/>
    <w:rsid w:val="00333F49"/>
    <w:rsid w:val="00334116"/>
    <w:rsid w:val="003411F9"/>
    <w:rsid w:val="003415AA"/>
    <w:rsid w:val="00341852"/>
    <w:rsid w:val="00341D3C"/>
    <w:rsid w:val="00342037"/>
    <w:rsid w:val="003442AF"/>
    <w:rsid w:val="00345F49"/>
    <w:rsid w:val="00346E8E"/>
    <w:rsid w:val="00351981"/>
    <w:rsid w:val="00353444"/>
    <w:rsid w:val="00355E4E"/>
    <w:rsid w:val="003568D5"/>
    <w:rsid w:val="00361038"/>
    <w:rsid w:val="0036275E"/>
    <w:rsid w:val="0036348B"/>
    <w:rsid w:val="003643CC"/>
    <w:rsid w:val="0036490D"/>
    <w:rsid w:val="003677C5"/>
    <w:rsid w:val="003714F9"/>
    <w:rsid w:val="00374EEC"/>
    <w:rsid w:val="00380641"/>
    <w:rsid w:val="003827D5"/>
    <w:rsid w:val="00383B43"/>
    <w:rsid w:val="00393545"/>
    <w:rsid w:val="003A58DA"/>
    <w:rsid w:val="003B0E31"/>
    <w:rsid w:val="003B5620"/>
    <w:rsid w:val="003B7D95"/>
    <w:rsid w:val="003C2C71"/>
    <w:rsid w:val="003C7F6C"/>
    <w:rsid w:val="003D1D60"/>
    <w:rsid w:val="003D34FE"/>
    <w:rsid w:val="003D4A9F"/>
    <w:rsid w:val="003D4E37"/>
    <w:rsid w:val="003E2452"/>
    <w:rsid w:val="003E3BD8"/>
    <w:rsid w:val="003E51D6"/>
    <w:rsid w:val="003E6B35"/>
    <w:rsid w:val="003E7241"/>
    <w:rsid w:val="003F3A80"/>
    <w:rsid w:val="003F6C3A"/>
    <w:rsid w:val="00402A13"/>
    <w:rsid w:val="00403255"/>
    <w:rsid w:val="004156F4"/>
    <w:rsid w:val="00423FDE"/>
    <w:rsid w:val="004278E7"/>
    <w:rsid w:val="004319C9"/>
    <w:rsid w:val="004327A7"/>
    <w:rsid w:val="00433D40"/>
    <w:rsid w:val="00434E62"/>
    <w:rsid w:val="004369D1"/>
    <w:rsid w:val="00441666"/>
    <w:rsid w:val="0044219C"/>
    <w:rsid w:val="00445244"/>
    <w:rsid w:val="0044569A"/>
    <w:rsid w:val="004672B9"/>
    <w:rsid w:val="00475391"/>
    <w:rsid w:val="004772EF"/>
    <w:rsid w:val="0048697F"/>
    <w:rsid w:val="00490A01"/>
    <w:rsid w:val="00495BBD"/>
    <w:rsid w:val="004A48B5"/>
    <w:rsid w:val="004A5DFE"/>
    <w:rsid w:val="004A7078"/>
    <w:rsid w:val="004C3466"/>
    <w:rsid w:val="004C368A"/>
    <w:rsid w:val="004C4FFD"/>
    <w:rsid w:val="004C55E8"/>
    <w:rsid w:val="004C6AFB"/>
    <w:rsid w:val="004D0F24"/>
    <w:rsid w:val="004D1388"/>
    <w:rsid w:val="004D35DF"/>
    <w:rsid w:val="004D6199"/>
    <w:rsid w:val="004E36BC"/>
    <w:rsid w:val="004E4080"/>
    <w:rsid w:val="004E776E"/>
    <w:rsid w:val="004F6FD1"/>
    <w:rsid w:val="005018AD"/>
    <w:rsid w:val="00502622"/>
    <w:rsid w:val="0051289B"/>
    <w:rsid w:val="00515ED4"/>
    <w:rsid w:val="00517DC4"/>
    <w:rsid w:val="00523C4F"/>
    <w:rsid w:val="00530846"/>
    <w:rsid w:val="0053237C"/>
    <w:rsid w:val="0053773D"/>
    <w:rsid w:val="00537AC9"/>
    <w:rsid w:val="00543437"/>
    <w:rsid w:val="00546606"/>
    <w:rsid w:val="00546B27"/>
    <w:rsid w:val="00546FE3"/>
    <w:rsid w:val="00547A4F"/>
    <w:rsid w:val="0055076C"/>
    <w:rsid w:val="00552537"/>
    <w:rsid w:val="00553BAF"/>
    <w:rsid w:val="0055504F"/>
    <w:rsid w:val="00555B71"/>
    <w:rsid w:val="00563B67"/>
    <w:rsid w:val="00563D13"/>
    <w:rsid w:val="00564730"/>
    <w:rsid w:val="0057762B"/>
    <w:rsid w:val="0058241E"/>
    <w:rsid w:val="005846C8"/>
    <w:rsid w:val="005908F8"/>
    <w:rsid w:val="00591208"/>
    <w:rsid w:val="0059274D"/>
    <w:rsid w:val="005A15D2"/>
    <w:rsid w:val="005A79ED"/>
    <w:rsid w:val="005B39B4"/>
    <w:rsid w:val="005B5AD2"/>
    <w:rsid w:val="005B5DA1"/>
    <w:rsid w:val="005B7A7C"/>
    <w:rsid w:val="005D4734"/>
    <w:rsid w:val="005D6B0D"/>
    <w:rsid w:val="005E0C9D"/>
    <w:rsid w:val="005E2F52"/>
    <w:rsid w:val="005E3909"/>
    <w:rsid w:val="005F182F"/>
    <w:rsid w:val="005F2B30"/>
    <w:rsid w:val="005F7662"/>
    <w:rsid w:val="006009A0"/>
    <w:rsid w:val="006051DE"/>
    <w:rsid w:val="00605F15"/>
    <w:rsid w:val="00607667"/>
    <w:rsid w:val="00610CD6"/>
    <w:rsid w:val="00611116"/>
    <w:rsid w:val="006132D7"/>
    <w:rsid w:val="00613C26"/>
    <w:rsid w:val="00627261"/>
    <w:rsid w:val="00631E5E"/>
    <w:rsid w:val="00635FAC"/>
    <w:rsid w:val="00636488"/>
    <w:rsid w:val="0063773C"/>
    <w:rsid w:val="00642338"/>
    <w:rsid w:val="00642DAE"/>
    <w:rsid w:val="00644DB5"/>
    <w:rsid w:val="006466DD"/>
    <w:rsid w:val="0065411D"/>
    <w:rsid w:val="0065503C"/>
    <w:rsid w:val="006575B2"/>
    <w:rsid w:val="006664FB"/>
    <w:rsid w:val="0068505A"/>
    <w:rsid w:val="0068707D"/>
    <w:rsid w:val="0068791E"/>
    <w:rsid w:val="00691704"/>
    <w:rsid w:val="00693502"/>
    <w:rsid w:val="00694926"/>
    <w:rsid w:val="0069693C"/>
    <w:rsid w:val="006A21C0"/>
    <w:rsid w:val="006A5C98"/>
    <w:rsid w:val="006B019A"/>
    <w:rsid w:val="006B1E42"/>
    <w:rsid w:val="006B5E56"/>
    <w:rsid w:val="006C0DEC"/>
    <w:rsid w:val="006C16D1"/>
    <w:rsid w:val="006C2306"/>
    <w:rsid w:val="006C4768"/>
    <w:rsid w:val="006C4C90"/>
    <w:rsid w:val="006C5416"/>
    <w:rsid w:val="006D4F9F"/>
    <w:rsid w:val="006D637B"/>
    <w:rsid w:val="006D7391"/>
    <w:rsid w:val="006E02DF"/>
    <w:rsid w:val="006F0940"/>
    <w:rsid w:val="006F4CBE"/>
    <w:rsid w:val="006F6E8B"/>
    <w:rsid w:val="0070020F"/>
    <w:rsid w:val="00707A4A"/>
    <w:rsid w:val="007148F2"/>
    <w:rsid w:val="007151B7"/>
    <w:rsid w:val="00722D92"/>
    <w:rsid w:val="00724E44"/>
    <w:rsid w:val="007255AF"/>
    <w:rsid w:val="007300D9"/>
    <w:rsid w:val="0073183B"/>
    <w:rsid w:val="00731E42"/>
    <w:rsid w:val="0073599C"/>
    <w:rsid w:val="0073674A"/>
    <w:rsid w:val="00747BB9"/>
    <w:rsid w:val="007500BA"/>
    <w:rsid w:val="00754CB8"/>
    <w:rsid w:val="00755C41"/>
    <w:rsid w:val="00757678"/>
    <w:rsid w:val="007608D7"/>
    <w:rsid w:val="00761B84"/>
    <w:rsid w:val="00761F9B"/>
    <w:rsid w:val="00764566"/>
    <w:rsid w:val="007668A0"/>
    <w:rsid w:val="007709BD"/>
    <w:rsid w:val="00773604"/>
    <w:rsid w:val="00784E3E"/>
    <w:rsid w:val="00784F7D"/>
    <w:rsid w:val="007860A9"/>
    <w:rsid w:val="00786619"/>
    <w:rsid w:val="00787BF3"/>
    <w:rsid w:val="007907AA"/>
    <w:rsid w:val="00793762"/>
    <w:rsid w:val="00796CE0"/>
    <w:rsid w:val="007A05F4"/>
    <w:rsid w:val="007A79E6"/>
    <w:rsid w:val="007B145A"/>
    <w:rsid w:val="007B3571"/>
    <w:rsid w:val="007B4B48"/>
    <w:rsid w:val="007C1534"/>
    <w:rsid w:val="007D05A4"/>
    <w:rsid w:val="007D3BC6"/>
    <w:rsid w:val="007D5AAE"/>
    <w:rsid w:val="007D6C10"/>
    <w:rsid w:val="007E2FE7"/>
    <w:rsid w:val="007E486D"/>
    <w:rsid w:val="007F13A8"/>
    <w:rsid w:val="007F6328"/>
    <w:rsid w:val="007F64BA"/>
    <w:rsid w:val="007F7002"/>
    <w:rsid w:val="007F7EFA"/>
    <w:rsid w:val="008025BE"/>
    <w:rsid w:val="008026A8"/>
    <w:rsid w:val="00803127"/>
    <w:rsid w:val="008043B7"/>
    <w:rsid w:val="0080466D"/>
    <w:rsid w:val="008072DD"/>
    <w:rsid w:val="00813506"/>
    <w:rsid w:val="00815365"/>
    <w:rsid w:val="0081606A"/>
    <w:rsid w:val="008164BA"/>
    <w:rsid w:val="0081665F"/>
    <w:rsid w:val="00816E83"/>
    <w:rsid w:val="008252C4"/>
    <w:rsid w:val="0083015D"/>
    <w:rsid w:val="00830850"/>
    <w:rsid w:val="00831973"/>
    <w:rsid w:val="00842391"/>
    <w:rsid w:val="00844B29"/>
    <w:rsid w:val="00844D83"/>
    <w:rsid w:val="00850ECD"/>
    <w:rsid w:val="00862A37"/>
    <w:rsid w:val="00870958"/>
    <w:rsid w:val="0087221B"/>
    <w:rsid w:val="00876499"/>
    <w:rsid w:val="00876EA4"/>
    <w:rsid w:val="0089032D"/>
    <w:rsid w:val="00891023"/>
    <w:rsid w:val="0089191D"/>
    <w:rsid w:val="008949BB"/>
    <w:rsid w:val="00895C7C"/>
    <w:rsid w:val="00895C8E"/>
    <w:rsid w:val="008A14AB"/>
    <w:rsid w:val="008A5CD3"/>
    <w:rsid w:val="008B0398"/>
    <w:rsid w:val="008B041D"/>
    <w:rsid w:val="008B072F"/>
    <w:rsid w:val="008B149D"/>
    <w:rsid w:val="008B31B4"/>
    <w:rsid w:val="008B37DD"/>
    <w:rsid w:val="008B4034"/>
    <w:rsid w:val="008C313C"/>
    <w:rsid w:val="008D1437"/>
    <w:rsid w:val="008D1B4B"/>
    <w:rsid w:val="008E235D"/>
    <w:rsid w:val="008E28D7"/>
    <w:rsid w:val="008E4308"/>
    <w:rsid w:val="008F280E"/>
    <w:rsid w:val="008F79E7"/>
    <w:rsid w:val="0090348A"/>
    <w:rsid w:val="00903E03"/>
    <w:rsid w:val="00907F0E"/>
    <w:rsid w:val="00916440"/>
    <w:rsid w:val="00923BAB"/>
    <w:rsid w:val="009247EC"/>
    <w:rsid w:val="009254BA"/>
    <w:rsid w:val="009257B5"/>
    <w:rsid w:val="00925E69"/>
    <w:rsid w:val="0092743A"/>
    <w:rsid w:val="0093117B"/>
    <w:rsid w:val="00931E96"/>
    <w:rsid w:val="00932B88"/>
    <w:rsid w:val="0094066C"/>
    <w:rsid w:val="00941093"/>
    <w:rsid w:val="0094348C"/>
    <w:rsid w:val="00946C5B"/>
    <w:rsid w:val="00965F92"/>
    <w:rsid w:val="009666E6"/>
    <w:rsid w:val="009675DC"/>
    <w:rsid w:val="00967844"/>
    <w:rsid w:val="00967EFC"/>
    <w:rsid w:val="009718E6"/>
    <w:rsid w:val="009769DD"/>
    <w:rsid w:val="00980A5E"/>
    <w:rsid w:val="0098461A"/>
    <w:rsid w:val="00986C25"/>
    <w:rsid w:val="00986CC3"/>
    <w:rsid w:val="009919A4"/>
    <w:rsid w:val="009948BB"/>
    <w:rsid w:val="009966C8"/>
    <w:rsid w:val="009A08ED"/>
    <w:rsid w:val="009A15F8"/>
    <w:rsid w:val="009A6941"/>
    <w:rsid w:val="009A71F1"/>
    <w:rsid w:val="009B1DF1"/>
    <w:rsid w:val="009B1F6A"/>
    <w:rsid w:val="009B3793"/>
    <w:rsid w:val="009B4A17"/>
    <w:rsid w:val="009B778F"/>
    <w:rsid w:val="009C2078"/>
    <w:rsid w:val="009C531E"/>
    <w:rsid w:val="009D11FF"/>
    <w:rsid w:val="009D5847"/>
    <w:rsid w:val="009E0BCB"/>
    <w:rsid w:val="009E0E69"/>
    <w:rsid w:val="009E3CBC"/>
    <w:rsid w:val="009E5EEF"/>
    <w:rsid w:val="009E7485"/>
    <w:rsid w:val="009F7C5F"/>
    <w:rsid w:val="00A043DD"/>
    <w:rsid w:val="00A05F17"/>
    <w:rsid w:val="00A11B8F"/>
    <w:rsid w:val="00A1235D"/>
    <w:rsid w:val="00A17607"/>
    <w:rsid w:val="00A23424"/>
    <w:rsid w:val="00A31E56"/>
    <w:rsid w:val="00A33431"/>
    <w:rsid w:val="00A36308"/>
    <w:rsid w:val="00A4137F"/>
    <w:rsid w:val="00A41657"/>
    <w:rsid w:val="00A41FCE"/>
    <w:rsid w:val="00A42D73"/>
    <w:rsid w:val="00A438E8"/>
    <w:rsid w:val="00A525BD"/>
    <w:rsid w:val="00A561CC"/>
    <w:rsid w:val="00A60CD1"/>
    <w:rsid w:val="00A63C2E"/>
    <w:rsid w:val="00A64ECE"/>
    <w:rsid w:val="00A66033"/>
    <w:rsid w:val="00A70F14"/>
    <w:rsid w:val="00A71BBB"/>
    <w:rsid w:val="00A74ECE"/>
    <w:rsid w:val="00A7581B"/>
    <w:rsid w:val="00A75A26"/>
    <w:rsid w:val="00A77CAD"/>
    <w:rsid w:val="00A855CB"/>
    <w:rsid w:val="00A86E42"/>
    <w:rsid w:val="00A87F35"/>
    <w:rsid w:val="00A9069D"/>
    <w:rsid w:val="00A91B92"/>
    <w:rsid w:val="00A97CA6"/>
    <w:rsid w:val="00AA0AF6"/>
    <w:rsid w:val="00AA23B8"/>
    <w:rsid w:val="00AA2407"/>
    <w:rsid w:val="00AA43C0"/>
    <w:rsid w:val="00AA5704"/>
    <w:rsid w:val="00AA5FD0"/>
    <w:rsid w:val="00AB0868"/>
    <w:rsid w:val="00AC039F"/>
    <w:rsid w:val="00AC22D5"/>
    <w:rsid w:val="00AC2882"/>
    <w:rsid w:val="00AC472A"/>
    <w:rsid w:val="00AC6BA3"/>
    <w:rsid w:val="00AD4DFD"/>
    <w:rsid w:val="00AD567D"/>
    <w:rsid w:val="00AD6AF2"/>
    <w:rsid w:val="00AD7522"/>
    <w:rsid w:val="00AE000E"/>
    <w:rsid w:val="00AE061E"/>
    <w:rsid w:val="00AE438B"/>
    <w:rsid w:val="00AF4DBC"/>
    <w:rsid w:val="00AF53B5"/>
    <w:rsid w:val="00B012AE"/>
    <w:rsid w:val="00B015AB"/>
    <w:rsid w:val="00B01B68"/>
    <w:rsid w:val="00B02C2C"/>
    <w:rsid w:val="00B02CAA"/>
    <w:rsid w:val="00B0563B"/>
    <w:rsid w:val="00B13632"/>
    <w:rsid w:val="00B245EF"/>
    <w:rsid w:val="00B309A4"/>
    <w:rsid w:val="00B30BB5"/>
    <w:rsid w:val="00B32413"/>
    <w:rsid w:val="00B34088"/>
    <w:rsid w:val="00B36FDA"/>
    <w:rsid w:val="00B37653"/>
    <w:rsid w:val="00B42BBC"/>
    <w:rsid w:val="00B46C91"/>
    <w:rsid w:val="00B46FFC"/>
    <w:rsid w:val="00B51B4C"/>
    <w:rsid w:val="00B6324A"/>
    <w:rsid w:val="00B66803"/>
    <w:rsid w:val="00B67D80"/>
    <w:rsid w:val="00B7392E"/>
    <w:rsid w:val="00B77D0B"/>
    <w:rsid w:val="00B9672C"/>
    <w:rsid w:val="00BA1B85"/>
    <w:rsid w:val="00BA2F7C"/>
    <w:rsid w:val="00BA388C"/>
    <w:rsid w:val="00BA66B7"/>
    <w:rsid w:val="00BA7AD4"/>
    <w:rsid w:val="00BB067D"/>
    <w:rsid w:val="00BB5D70"/>
    <w:rsid w:val="00BB5F58"/>
    <w:rsid w:val="00BB788D"/>
    <w:rsid w:val="00BC204A"/>
    <w:rsid w:val="00BD3485"/>
    <w:rsid w:val="00BD3C6D"/>
    <w:rsid w:val="00BD6CB2"/>
    <w:rsid w:val="00BD6D2B"/>
    <w:rsid w:val="00BE1F57"/>
    <w:rsid w:val="00BF1ABD"/>
    <w:rsid w:val="00BF4291"/>
    <w:rsid w:val="00BF5606"/>
    <w:rsid w:val="00BF6901"/>
    <w:rsid w:val="00BF70BF"/>
    <w:rsid w:val="00BF7EBB"/>
    <w:rsid w:val="00C01FC2"/>
    <w:rsid w:val="00C03B4F"/>
    <w:rsid w:val="00C05D10"/>
    <w:rsid w:val="00C13922"/>
    <w:rsid w:val="00C20FEF"/>
    <w:rsid w:val="00C2486C"/>
    <w:rsid w:val="00C33A47"/>
    <w:rsid w:val="00C36D51"/>
    <w:rsid w:val="00C40A3B"/>
    <w:rsid w:val="00C4333C"/>
    <w:rsid w:val="00C43673"/>
    <w:rsid w:val="00C43E2D"/>
    <w:rsid w:val="00C46143"/>
    <w:rsid w:val="00C52A1F"/>
    <w:rsid w:val="00C54D1D"/>
    <w:rsid w:val="00C554A6"/>
    <w:rsid w:val="00C577C5"/>
    <w:rsid w:val="00C617D6"/>
    <w:rsid w:val="00C64119"/>
    <w:rsid w:val="00C64669"/>
    <w:rsid w:val="00C6505C"/>
    <w:rsid w:val="00C657B4"/>
    <w:rsid w:val="00C72A44"/>
    <w:rsid w:val="00C741B5"/>
    <w:rsid w:val="00C76639"/>
    <w:rsid w:val="00C8067A"/>
    <w:rsid w:val="00C904D8"/>
    <w:rsid w:val="00C921D8"/>
    <w:rsid w:val="00C9674B"/>
    <w:rsid w:val="00C97650"/>
    <w:rsid w:val="00C97E31"/>
    <w:rsid w:val="00CA0CFA"/>
    <w:rsid w:val="00CA3553"/>
    <w:rsid w:val="00CA4ACF"/>
    <w:rsid w:val="00CA6819"/>
    <w:rsid w:val="00CA7A88"/>
    <w:rsid w:val="00CB25E5"/>
    <w:rsid w:val="00CB3548"/>
    <w:rsid w:val="00CB48BB"/>
    <w:rsid w:val="00CB7117"/>
    <w:rsid w:val="00CB775B"/>
    <w:rsid w:val="00CC1F54"/>
    <w:rsid w:val="00CC5781"/>
    <w:rsid w:val="00CC77E2"/>
    <w:rsid w:val="00CD0E2E"/>
    <w:rsid w:val="00CD139E"/>
    <w:rsid w:val="00CD71C9"/>
    <w:rsid w:val="00CE0850"/>
    <w:rsid w:val="00CE0FDC"/>
    <w:rsid w:val="00CE2FD4"/>
    <w:rsid w:val="00CE52DA"/>
    <w:rsid w:val="00CE5FFB"/>
    <w:rsid w:val="00CE77D2"/>
    <w:rsid w:val="00CF0D99"/>
    <w:rsid w:val="00CF114D"/>
    <w:rsid w:val="00CF39EF"/>
    <w:rsid w:val="00CF3A01"/>
    <w:rsid w:val="00CF6A40"/>
    <w:rsid w:val="00D01EB5"/>
    <w:rsid w:val="00D1005D"/>
    <w:rsid w:val="00D10D32"/>
    <w:rsid w:val="00D11046"/>
    <w:rsid w:val="00D11A78"/>
    <w:rsid w:val="00D11FFA"/>
    <w:rsid w:val="00D16CB0"/>
    <w:rsid w:val="00D33E5D"/>
    <w:rsid w:val="00D33ED7"/>
    <w:rsid w:val="00D34196"/>
    <w:rsid w:val="00D4749A"/>
    <w:rsid w:val="00D539E3"/>
    <w:rsid w:val="00D70A2C"/>
    <w:rsid w:val="00D72585"/>
    <w:rsid w:val="00D72A10"/>
    <w:rsid w:val="00D72B7D"/>
    <w:rsid w:val="00D74C87"/>
    <w:rsid w:val="00D85D81"/>
    <w:rsid w:val="00D904DA"/>
    <w:rsid w:val="00D93C48"/>
    <w:rsid w:val="00D950CF"/>
    <w:rsid w:val="00DA112A"/>
    <w:rsid w:val="00DB175A"/>
    <w:rsid w:val="00DB1D1B"/>
    <w:rsid w:val="00DB2246"/>
    <w:rsid w:val="00DB22DF"/>
    <w:rsid w:val="00DB64DC"/>
    <w:rsid w:val="00DB7F89"/>
    <w:rsid w:val="00DC16BF"/>
    <w:rsid w:val="00DC7DB3"/>
    <w:rsid w:val="00DD3823"/>
    <w:rsid w:val="00DD4047"/>
    <w:rsid w:val="00DD4817"/>
    <w:rsid w:val="00DE4584"/>
    <w:rsid w:val="00DF4D18"/>
    <w:rsid w:val="00DF699A"/>
    <w:rsid w:val="00E002F5"/>
    <w:rsid w:val="00E0277B"/>
    <w:rsid w:val="00E06F42"/>
    <w:rsid w:val="00E108BC"/>
    <w:rsid w:val="00E1099C"/>
    <w:rsid w:val="00E10C32"/>
    <w:rsid w:val="00E1418C"/>
    <w:rsid w:val="00E21B28"/>
    <w:rsid w:val="00E223C0"/>
    <w:rsid w:val="00E22B48"/>
    <w:rsid w:val="00E256C2"/>
    <w:rsid w:val="00E30997"/>
    <w:rsid w:val="00E30D14"/>
    <w:rsid w:val="00E32648"/>
    <w:rsid w:val="00E338A5"/>
    <w:rsid w:val="00E34E94"/>
    <w:rsid w:val="00E36145"/>
    <w:rsid w:val="00E42DB4"/>
    <w:rsid w:val="00E43860"/>
    <w:rsid w:val="00E44260"/>
    <w:rsid w:val="00E47A78"/>
    <w:rsid w:val="00E53A50"/>
    <w:rsid w:val="00E5669E"/>
    <w:rsid w:val="00E639BC"/>
    <w:rsid w:val="00E64076"/>
    <w:rsid w:val="00E754BD"/>
    <w:rsid w:val="00E75907"/>
    <w:rsid w:val="00E7676B"/>
    <w:rsid w:val="00E821B5"/>
    <w:rsid w:val="00E82F23"/>
    <w:rsid w:val="00E908B4"/>
    <w:rsid w:val="00E91907"/>
    <w:rsid w:val="00E92B68"/>
    <w:rsid w:val="00E949EC"/>
    <w:rsid w:val="00E94FBF"/>
    <w:rsid w:val="00E96ECA"/>
    <w:rsid w:val="00EB3B19"/>
    <w:rsid w:val="00EB3F49"/>
    <w:rsid w:val="00EB54D8"/>
    <w:rsid w:val="00ED38EE"/>
    <w:rsid w:val="00ED58A0"/>
    <w:rsid w:val="00F027A9"/>
    <w:rsid w:val="00F04839"/>
    <w:rsid w:val="00F05007"/>
    <w:rsid w:val="00F058BC"/>
    <w:rsid w:val="00F106DA"/>
    <w:rsid w:val="00F11EEE"/>
    <w:rsid w:val="00F138F2"/>
    <w:rsid w:val="00F15CD6"/>
    <w:rsid w:val="00F23F70"/>
    <w:rsid w:val="00F24595"/>
    <w:rsid w:val="00F33B0A"/>
    <w:rsid w:val="00F34DFF"/>
    <w:rsid w:val="00F373CA"/>
    <w:rsid w:val="00F37BAF"/>
    <w:rsid w:val="00F404CB"/>
    <w:rsid w:val="00F4292A"/>
    <w:rsid w:val="00F4798A"/>
    <w:rsid w:val="00F47B13"/>
    <w:rsid w:val="00F5168A"/>
    <w:rsid w:val="00F54596"/>
    <w:rsid w:val="00F56173"/>
    <w:rsid w:val="00F56D3B"/>
    <w:rsid w:val="00F61080"/>
    <w:rsid w:val="00F66BE3"/>
    <w:rsid w:val="00F70018"/>
    <w:rsid w:val="00F70486"/>
    <w:rsid w:val="00F72DA8"/>
    <w:rsid w:val="00F81731"/>
    <w:rsid w:val="00F826E2"/>
    <w:rsid w:val="00F840C2"/>
    <w:rsid w:val="00F864FA"/>
    <w:rsid w:val="00F87C8F"/>
    <w:rsid w:val="00F90288"/>
    <w:rsid w:val="00F92DAC"/>
    <w:rsid w:val="00F9390F"/>
    <w:rsid w:val="00F93E6D"/>
    <w:rsid w:val="00F962C0"/>
    <w:rsid w:val="00FA1A3D"/>
    <w:rsid w:val="00FA2D74"/>
    <w:rsid w:val="00FA311F"/>
    <w:rsid w:val="00FA3813"/>
    <w:rsid w:val="00FA6AD7"/>
    <w:rsid w:val="00FB04F2"/>
    <w:rsid w:val="00FB09C0"/>
    <w:rsid w:val="00FB1E7B"/>
    <w:rsid w:val="00FB7102"/>
    <w:rsid w:val="00FB7113"/>
    <w:rsid w:val="00FB74DF"/>
    <w:rsid w:val="00FC0CB1"/>
    <w:rsid w:val="00FC21AC"/>
    <w:rsid w:val="00FC420B"/>
    <w:rsid w:val="00FC4B61"/>
    <w:rsid w:val="00FC552C"/>
    <w:rsid w:val="00FD0A00"/>
    <w:rsid w:val="00FD2D54"/>
    <w:rsid w:val="00FD314B"/>
    <w:rsid w:val="00FD46A9"/>
    <w:rsid w:val="00FE46BB"/>
    <w:rsid w:val="00FE5260"/>
    <w:rsid w:val="00FE5683"/>
    <w:rsid w:val="00FF4950"/>
    <w:rsid w:val="00FF618C"/>
    <w:rsid w:val="0AE53BC2"/>
    <w:rsid w:val="0E94A6D5"/>
    <w:rsid w:val="12E02D2C"/>
    <w:rsid w:val="205D43F7"/>
    <w:rsid w:val="30BB0969"/>
    <w:rsid w:val="34D411E9"/>
    <w:rsid w:val="7FCF26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AD0F9"/>
  <w15:docId w15:val="{2CAD0A9D-40DD-4FF6-9528-F051E343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D14"/>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ED38E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22D9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D95"/>
    <w:rPr>
      <w:rFonts w:ascii="Tahoma" w:hAnsi="Tahoma" w:cs="Tahoma"/>
      <w:sz w:val="16"/>
      <w:szCs w:val="16"/>
    </w:rPr>
  </w:style>
  <w:style w:type="character" w:customStyle="1" w:styleId="BalloonTextChar">
    <w:name w:val="Balloon Text Char"/>
    <w:basedOn w:val="DefaultParagraphFont"/>
    <w:link w:val="BalloonText"/>
    <w:uiPriority w:val="99"/>
    <w:semiHidden/>
    <w:rsid w:val="003B7D95"/>
    <w:rPr>
      <w:rFonts w:ascii="Tahoma" w:hAnsi="Tahoma" w:cs="Tahoma"/>
      <w:sz w:val="16"/>
      <w:szCs w:val="16"/>
    </w:rPr>
  </w:style>
  <w:style w:type="paragraph" w:customStyle="1" w:styleId="QualificationTitle">
    <w:name w:val="Qualification Title"/>
    <w:basedOn w:val="Normal"/>
    <w:qFormat/>
    <w:rsid w:val="003B7D95"/>
    <w:pPr>
      <w:contextualSpacing/>
      <w:jc w:val="center"/>
    </w:pPr>
    <w:rPr>
      <w:rFonts w:ascii="Open Sans" w:hAnsi="Open Sans"/>
      <w:b/>
      <w:sz w:val="32"/>
    </w:rPr>
  </w:style>
  <w:style w:type="paragraph" w:customStyle="1" w:styleId="AssignmentBrief">
    <w:name w:val="Assignment Brief"/>
    <w:basedOn w:val="Normal"/>
    <w:qFormat/>
    <w:rsid w:val="003B7D95"/>
    <w:pPr>
      <w:spacing w:after="40"/>
    </w:pPr>
    <w:rPr>
      <w:rFonts w:ascii="Open Sans" w:hAnsi="Open Sans"/>
      <w:color w:val="365F91" w:themeColor="accent1" w:themeShade="BF"/>
      <w:sz w:val="32"/>
    </w:rPr>
  </w:style>
  <w:style w:type="table" w:styleId="TableGrid">
    <w:name w:val="Table Grid"/>
    <w:basedOn w:val="TableNormal"/>
    <w:uiPriority w:val="39"/>
    <w:rsid w:val="003B7D95"/>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2D92"/>
    <w:pPr>
      <w:tabs>
        <w:tab w:val="center" w:pos="4680"/>
        <w:tab w:val="right" w:pos="9360"/>
      </w:tabs>
    </w:pPr>
  </w:style>
  <w:style w:type="character" w:customStyle="1" w:styleId="HeaderChar">
    <w:name w:val="Header Char"/>
    <w:basedOn w:val="DefaultParagraphFont"/>
    <w:link w:val="Header"/>
    <w:uiPriority w:val="99"/>
    <w:rsid w:val="00722D92"/>
  </w:style>
  <w:style w:type="paragraph" w:styleId="Footer">
    <w:name w:val="footer"/>
    <w:basedOn w:val="Normal"/>
    <w:link w:val="FooterChar"/>
    <w:uiPriority w:val="99"/>
    <w:unhideWhenUsed/>
    <w:rsid w:val="00722D92"/>
    <w:pPr>
      <w:tabs>
        <w:tab w:val="center" w:pos="4680"/>
        <w:tab w:val="right" w:pos="9360"/>
      </w:tabs>
    </w:pPr>
  </w:style>
  <w:style w:type="character" w:customStyle="1" w:styleId="FooterChar">
    <w:name w:val="Footer Char"/>
    <w:basedOn w:val="DefaultParagraphFont"/>
    <w:link w:val="Footer"/>
    <w:uiPriority w:val="99"/>
    <w:rsid w:val="00722D92"/>
  </w:style>
  <w:style w:type="paragraph" w:customStyle="1" w:styleId="UnitTitle">
    <w:name w:val="Unit Title"/>
    <w:basedOn w:val="Heading2"/>
    <w:qFormat/>
    <w:rsid w:val="00722D92"/>
    <w:pPr>
      <w:widowControl w:val="0"/>
      <w:spacing w:before="0" w:after="240"/>
      <w:contextualSpacing/>
    </w:pPr>
    <w:rPr>
      <w:rFonts w:ascii="Open Sans" w:eastAsia="Open Sans" w:hAnsi="Open Sans" w:cs="Times New Roman"/>
      <w:color w:val="auto"/>
      <w:sz w:val="32"/>
      <w:szCs w:val="24"/>
    </w:rPr>
  </w:style>
  <w:style w:type="paragraph" w:customStyle="1" w:styleId="SAMs">
    <w:name w:val="SAMs"/>
    <w:basedOn w:val="AssignmentBrief"/>
    <w:qFormat/>
    <w:rsid w:val="00722D92"/>
    <w:pPr>
      <w:spacing w:after="160"/>
    </w:pPr>
    <w:rPr>
      <w:color w:val="000000" w:themeColor="text1"/>
      <w:sz w:val="36"/>
    </w:rPr>
  </w:style>
  <w:style w:type="character" w:customStyle="1" w:styleId="Heading2Char">
    <w:name w:val="Heading 2 Char"/>
    <w:basedOn w:val="DefaultParagraphFont"/>
    <w:link w:val="Heading2"/>
    <w:uiPriority w:val="9"/>
    <w:rsid w:val="00722D9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22D92"/>
    <w:pPr>
      <w:ind w:left="720"/>
      <w:contextualSpacing/>
    </w:pPr>
  </w:style>
  <w:style w:type="character" w:customStyle="1" w:styleId="Heading1Char">
    <w:name w:val="Heading 1 Char"/>
    <w:basedOn w:val="DefaultParagraphFont"/>
    <w:link w:val="Heading1"/>
    <w:uiPriority w:val="9"/>
    <w:rsid w:val="00ED38EE"/>
    <w:rPr>
      <w:rFonts w:asciiTheme="majorHAnsi" w:eastAsiaTheme="majorEastAsia" w:hAnsiTheme="majorHAnsi" w:cstheme="majorBidi"/>
      <w:color w:val="365F91" w:themeColor="accent1" w:themeShade="BF"/>
      <w:sz w:val="32"/>
      <w:szCs w:val="32"/>
    </w:rPr>
  </w:style>
  <w:style w:type="paragraph" w:customStyle="1" w:styleId="Default">
    <w:name w:val="Default"/>
    <w:rsid w:val="00ED38EE"/>
    <w:pPr>
      <w:autoSpaceDE w:val="0"/>
      <w:autoSpaceDN w:val="0"/>
      <w:adjustRightInd w:val="0"/>
      <w:spacing w:after="0" w:line="240" w:lineRule="auto"/>
    </w:pPr>
    <w:rPr>
      <w:rFonts w:ascii="Times New Roman" w:hAnsi="Times New Roman" w:cs="Times New Roman"/>
      <w:color w:val="000000"/>
      <w:sz w:val="24"/>
      <w:szCs w:val="24"/>
    </w:rPr>
  </w:style>
  <w:style w:type="paragraph" w:styleId="BodyText2">
    <w:name w:val="Body Text 2"/>
    <w:basedOn w:val="Normal"/>
    <w:link w:val="BodyText2Char"/>
    <w:rsid w:val="00ED38EE"/>
    <w:rPr>
      <w:rFonts w:ascii="Arial" w:hAnsi="Arial"/>
      <w:szCs w:val="20"/>
    </w:rPr>
  </w:style>
  <w:style w:type="character" w:customStyle="1" w:styleId="BodyText2Char">
    <w:name w:val="Body Text 2 Char"/>
    <w:basedOn w:val="DefaultParagraphFont"/>
    <w:link w:val="BodyText2"/>
    <w:rsid w:val="00ED38EE"/>
    <w:rPr>
      <w:rFonts w:ascii="Arial" w:eastAsia="Times New Roman" w:hAnsi="Arial" w:cs="Times New Roman"/>
      <w:sz w:val="24"/>
      <w:szCs w:val="20"/>
      <w:lang w:val="en-GB"/>
    </w:rPr>
  </w:style>
  <w:style w:type="paragraph" w:styleId="NoSpacing">
    <w:name w:val="No Spacing"/>
    <w:uiPriority w:val="1"/>
    <w:qFormat/>
    <w:rsid w:val="00ED38EE"/>
    <w:pPr>
      <w:spacing w:after="0" w:line="240" w:lineRule="auto"/>
    </w:pPr>
  </w:style>
  <w:style w:type="character" w:styleId="Hyperlink">
    <w:name w:val="Hyperlink"/>
    <w:basedOn w:val="DefaultParagraphFont"/>
    <w:rsid w:val="007709BD"/>
    <w:rPr>
      <w:color w:val="0000FF" w:themeColor="hyperlink"/>
      <w:u w:val="single"/>
    </w:rPr>
  </w:style>
  <w:style w:type="character" w:styleId="FollowedHyperlink">
    <w:name w:val="FollowedHyperlink"/>
    <w:basedOn w:val="DefaultParagraphFont"/>
    <w:uiPriority w:val="99"/>
    <w:semiHidden/>
    <w:unhideWhenUsed/>
    <w:rsid w:val="007709BD"/>
    <w:rPr>
      <w:color w:val="800080" w:themeColor="followedHyperlink"/>
      <w:u w:val="single"/>
    </w:rPr>
  </w:style>
  <w:style w:type="paragraph" w:customStyle="1" w:styleId="TableParagraph">
    <w:name w:val="Table Paragraph"/>
    <w:basedOn w:val="Normal"/>
    <w:uiPriority w:val="1"/>
    <w:qFormat/>
    <w:rsid w:val="001877FA"/>
    <w:pPr>
      <w:widowControl w:val="0"/>
      <w:autoSpaceDE w:val="0"/>
      <w:autoSpaceDN w:val="0"/>
      <w:adjustRightInd w:val="0"/>
    </w:pPr>
    <w:rPr>
      <w:rFonts w:eastAsiaTheme="minorEastAsia"/>
    </w:rPr>
  </w:style>
  <w:style w:type="paragraph" w:customStyle="1" w:styleId="wd-light">
    <w:name w:val="wd-light"/>
    <w:basedOn w:val="Normal"/>
    <w:rsid w:val="0068505A"/>
    <w:pPr>
      <w:spacing w:before="100" w:beforeAutospacing="1" w:after="100" w:afterAutospacing="1"/>
    </w:pPr>
  </w:style>
  <w:style w:type="paragraph" w:styleId="NormalWeb">
    <w:name w:val="Normal (Web)"/>
    <w:basedOn w:val="Normal"/>
    <w:uiPriority w:val="99"/>
    <w:unhideWhenUsed/>
    <w:rsid w:val="0068505A"/>
    <w:pPr>
      <w:spacing w:before="100" w:beforeAutospacing="1" w:after="100" w:afterAutospacing="1"/>
    </w:pPr>
  </w:style>
  <w:style w:type="character" w:styleId="CommentReference">
    <w:name w:val="annotation reference"/>
    <w:basedOn w:val="DefaultParagraphFont"/>
    <w:uiPriority w:val="99"/>
    <w:semiHidden/>
    <w:unhideWhenUsed/>
    <w:rsid w:val="00747BB9"/>
    <w:rPr>
      <w:sz w:val="16"/>
      <w:szCs w:val="16"/>
    </w:rPr>
  </w:style>
  <w:style w:type="paragraph" w:styleId="CommentText">
    <w:name w:val="annotation text"/>
    <w:basedOn w:val="Normal"/>
    <w:link w:val="CommentTextChar"/>
    <w:uiPriority w:val="99"/>
    <w:semiHidden/>
    <w:unhideWhenUsed/>
    <w:rsid w:val="00747BB9"/>
    <w:rPr>
      <w:sz w:val="20"/>
      <w:szCs w:val="20"/>
    </w:rPr>
  </w:style>
  <w:style w:type="character" w:customStyle="1" w:styleId="CommentTextChar">
    <w:name w:val="Comment Text Char"/>
    <w:basedOn w:val="DefaultParagraphFont"/>
    <w:link w:val="CommentText"/>
    <w:uiPriority w:val="99"/>
    <w:semiHidden/>
    <w:rsid w:val="00747BB9"/>
    <w:rPr>
      <w:sz w:val="20"/>
      <w:szCs w:val="20"/>
    </w:rPr>
  </w:style>
  <w:style w:type="paragraph" w:styleId="CommentSubject">
    <w:name w:val="annotation subject"/>
    <w:basedOn w:val="CommentText"/>
    <w:next w:val="CommentText"/>
    <w:link w:val="CommentSubjectChar"/>
    <w:uiPriority w:val="99"/>
    <w:semiHidden/>
    <w:unhideWhenUsed/>
    <w:rsid w:val="00747BB9"/>
    <w:rPr>
      <w:b/>
      <w:bCs/>
    </w:rPr>
  </w:style>
  <w:style w:type="character" w:customStyle="1" w:styleId="CommentSubjectChar">
    <w:name w:val="Comment Subject Char"/>
    <w:basedOn w:val="CommentTextChar"/>
    <w:link w:val="CommentSubject"/>
    <w:uiPriority w:val="99"/>
    <w:semiHidden/>
    <w:rsid w:val="00747BB9"/>
    <w:rPr>
      <w:b/>
      <w:bCs/>
      <w:sz w:val="20"/>
      <w:szCs w:val="20"/>
    </w:rPr>
  </w:style>
  <w:style w:type="table" w:styleId="PlainTable1">
    <w:name w:val="Plain Table 1"/>
    <w:basedOn w:val="TableNormal"/>
    <w:uiPriority w:val="41"/>
    <w:rsid w:val="00A70F14"/>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textrun">
    <w:name w:val="normaltextrun"/>
    <w:basedOn w:val="DefaultParagraphFont"/>
    <w:rsid w:val="00FD2D54"/>
  </w:style>
  <w:style w:type="character" w:customStyle="1" w:styleId="eop">
    <w:name w:val="eop"/>
    <w:basedOn w:val="DefaultParagraphFont"/>
    <w:rsid w:val="00FD2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74023">
      <w:bodyDiv w:val="1"/>
      <w:marLeft w:val="0"/>
      <w:marRight w:val="0"/>
      <w:marTop w:val="0"/>
      <w:marBottom w:val="0"/>
      <w:divBdr>
        <w:top w:val="none" w:sz="0" w:space="0" w:color="auto"/>
        <w:left w:val="none" w:sz="0" w:space="0" w:color="auto"/>
        <w:bottom w:val="none" w:sz="0" w:space="0" w:color="auto"/>
        <w:right w:val="none" w:sz="0" w:space="0" w:color="auto"/>
      </w:divBdr>
    </w:div>
    <w:div w:id="511996791">
      <w:bodyDiv w:val="1"/>
      <w:marLeft w:val="0"/>
      <w:marRight w:val="0"/>
      <w:marTop w:val="0"/>
      <w:marBottom w:val="0"/>
      <w:divBdr>
        <w:top w:val="none" w:sz="0" w:space="0" w:color="auto"/>
        <w:left w:val="none" w:sz="0" w:space="0" w:color="auto"/>
        <w:bottom w:val="none" w:sz="0" w:space="0" w:color="auto"/>
        <w:right w:val="none" w:sz="0" w:space="0" w:color="auto"/>
      </w:divBdr>
      <w:divsChild>
        <w:div w:id="1828595015">
          <w:marLeft w:val="360"/>
          <w:marRight w:val="0"/>
          <w:marTop w:val="200"/>
          <w:marBottom w:val="0"/>
          <w:divBdr>
            <w:top w:val="none" w:sz="0" w:space="0" w:color="auto"/>
            <w:left w:val="none" w:sz="0" w:space="0" w:color="auto"/>
            <w:bottom w:val="none" w:sz="0" w:space="0" w:color="auto"/>
            <w:right w:val="none" w:sz="0" w:space="0" w:color="auto"/>
          </w:divBdr>
        </w:div>
      </w:divsChild>
    </w:div>
    <w:div w:id="568879975">
      <w:bodyDiv w:val="1"/>
      <w:marLeft w:val="0"/>
      <w:marRight w:val="0"/>
      <w:marTop w:val="0"/>
      <w:marBottom w:val="0"/>
      <w:divBdr>
        <w:top w:val="none" w:sz="0" w:space="0" w:color="auto"/>
        <w:left w:val="none" w:sz="0" w:space="0" w:color="auto"/>
        <w:bottom w:val="none" w:sz="0" w:space="0" w:color="auto"/>
        <w:right w:val="none" w:sz="0" w:space="0" w:color="auto"/>
      </w:divBdr>
      <w:divsChild>
        <w:div w:id="467431005">
          <w:marLeft w:val="0"/>
          <w:marRight w:val="0"/>
          <w:marTop w:val="0"/>
          <w:marBottom w:val="0"/>
          <w:divBdr>
            <w:top w:val="none" w:sz="0" w:space="0" w:color="auto"/>
            <w:left w:val="none" w:sz="0" w:space="0" w:color="auto"/>
            <w:bottom w:val="none" w:sz="0" w:space="0" w:color="auto"/>
            <w:right w:val="none" w:sz="0" w:space="0" w:color="auto"/>
          </w:divBdr>
        </w:div>
        <w:div w:id="490410947">
          <w:marLeft w:val="0"/>
          <w:marRight w:val="0"/>
          <w:marTop w:val="0"/>
          <w:marBottom w:val="0"/>
          <w:divBdr>
            <w:top w:val="none" w:sz="0" w:space="0" w:color="auto"/>
            <w:left w:val="none" w:sz="0" w:space="0" w:color="auto"/>
            <w:bottom w:val="none" w:sz="0" w:space="0" w:color="auto"/>
            <w:right w:val="none" w:sz="0" w:space="0" w:color="auto"/>
          </w:divBdr>
        </w:div>
        <w:div w:id="519439910">
          <w:marLeft w:val="0"/>
          <w:marRight w:val="0"/>
          <w:marTop w:val="0"/>
          <w:marBottom w:val="0"/>
          <w:divBdr>
            <w:top w:val="none" w:sz="0" w:space="0" w:color="auto"/>
            <w:left w:val="none" w:sz="0" w:space="0" w:color="auto"/>
            <w:bottom w:val="none" w:sz="0" w:space="0" w:color="auto"/>
            <w:right w:val="none" w:sz="0" w:space="0" w:color="auto"/>
          </w:divBdr>
        </w:div>
        <w:div w:id="559559230">
          <w:marLeft w:val="0"/>
          <w:marRight w:val="0"/>
          <w:marTop w:val="0"/>
          <w:marBottom w:val="0"/>
          <w:divBdr>
            <w:top w:val="none" w:sz="0" w:space="0" w:color="auto"/>
            <w:left w:val="none" w:sz="0" w:space="0" w:color="auto"/>
            <w:bottom w:val="none" w:sz="0" w:space="0" w:color="auto"/>
            <w:right w:val="none" w:sz="0" w:space="0" w:color="auto"/>
          </w:divBdr>
        </w:div>
        <w:div w:id="1483812778">
          <w:marLeft w:val="0"/>
          <w:marRight w:val="0"/>
          <w:marTop w:val="0"/>
          <w:marBottom w:val="0"/>
          <w:divBdr>
            <w:top w:val="none" w:sz="0" w:space="0" w:color="auto"/>
            <w:left w:val="none" w:sz="0" w:space="0" w:color="auto"/>
            <w:bottom w:val="none" w:sz="0" w:space="0" w:color="auto"/>
            <w:right w:val="none" w:sz="0" w:space="0" w:color="auto"/>
          </w:divBdr>
        </w:div>
        <w:div w:id="1857235711">
          <w:marLeft w:val="0"/>
          <w:marRight w:val="0"/>
          <w:marTop w:val="0"/>
          <w:marBottom w:val="0"/>
          <w:divBdr>
            <w:top w:val="none" w:sz="0" w:space="0" w:color="auto"/>
            <w:left w:val="none" w:sz="0" w:space="0" w:color="auto"/>
            <w:bottom w:val="none" w:sz="0" w:space="0" w:color="auto"/>
            <w:right w:val="none" w:sz="0" w:space="0" w:color="auto"/>
          </w:divBdr>
        </w:div>
      </w:divsChild>
    </w:div>
    <w:div w:id="684477611">
      <w:bodyDiv w:val="1"/>
      <w:marLeft w:val="0"/>
      <w:marRight w:val="0"/>
      <w:marTop w:val="0"/>
      <w:marBottom w:val="0"/>
      <w:divBdr>
        <w:top w:val="none" w:sz="0" w:space="0" w:color="auto"/>
        <w:left w:val="none" w:sz="0" w:space="0" w:color="auto"/>
        <w:bottom w:val="none" w:sz="0" w:space="0" w:color="auto"/>
        <w:right w:val="none" w:sz="0" w:space="0" w:color="auto"/>
      </w:divBdr>
    </w:div>
    <w:div w:id="727608575">
      <w:bodyDiv w:val="1"/>
      <w:marLeft w:val="0"/>
      <w:marRight w:val="0"/>
      <w:marTop w:val="0"/>
      <w:marBottom w:val="0"/>
      <w:divBdr>
        <w:top w:val="none" w:sz="0" w:space="0" w:color="auto"/>
        <w:left w:val="none" w:sz="0" w:space="0" w:color="auto"/>
        <w:bottom w:val="none" w:sz="0" w:space="0" w:color="auto"/>
        <w:right w:val="none" w:sz="0" w:space="0" w:color="auto"/>
      </w:divBdr>
    </w:div>
    <w:div w:id="884683626">
      <w:bodyDiv w:val="1"/>
      <w:marLeft w:val="0"/>
      <w:marRight w:val="0"/>
      <w:marTop w:val="0"/>
      <w:marBottom w:val="0"/>
      <w:divBdr>
        <w:top w:val="none" w:sz="0" w:space="0" w:color="auto"/>
        <w:left w:val="none" w:sz="0" w:space="0" w:color="auto"/>
        <w:bottom w:val="none" w:sz="0" w:space="0" w:color="auto"/>
        <w:right w:val="none" w:sz="0" w:space="0" w:color="auto"/>
      </w:divBdr>
      <w:divsChild>
        <w:div w:id="191503475">
          <w:marLeft w:val="0"/>
          <w:marRight w:val="0"/>
          <w:marTop w:val="0"/>
          <w:marBottom w:val="0"/>
          <w:divBdr>
            <w:top w:val="none" w:sz="0" w:space="0" w:color="auto"/>
            <w:left w:val="none" w:sz="0" w:space="0" w:color="auto"/>
            <w:bottom w:val="none" w:sz="0" w:space="0" w:color="auto"/>
            <w:right w:val="none" w:sz="0" w:space="0" w:color="auto"/>
          </w:divBdr>
        </w:div>
        <w:div w:id="422527805">
          <w:marLeft w:val="0"/>
          <w:marRight w:val="0"/>
          <w:marTop w:val="0"/>
          <w:marBottom w:val="0"/>
          <w:divBdr>
            <w:top w:val="none" w:sz="0" w:space="0" w:color="auto"/>
            <w:left w:val="none" w:sz="0" w:space="0" w:color="auto"/>
            <w:bottom w:val="none" w:sz="0" w:space="0" w:color="auto"/>
            <w:right w:val="none" w:sz="0" w:space="0" w:color="auto"/>
          </w:divBdr>
        </w:div>
        <w:div w:id="1924028680">
          <w:marLeft w:val="0"/>
          <w:marRight w:val="0"/>
          <w:marTop w:val="0"/>
          <w:marBottom w:val="0"/>
          <w:divBdr>
            <w:top w:val="none" w:sz="0" w:space="0" w:color="auto"/>
            <w:left w:val="none" w:sz="0" w:space="0" w:color="auto"/>
            <w:bottom w:val="none" w:sz="0" w:space="0" w:color="auto"/>
            <w:right w:val="none" w:sz="0" w:space="0" w:color="auto"/>
          </w:divBdr>
        </w:div>
      </w:divsChild>
    </w:div>
    <w:div w:id="1189099126">
      <w:bodyDiv w:val="1"/>
      <w:marLeft w:val="0"/>
      <w:marRight w:val="0"/>
      <w:marTop w:val="0"/>
      <w:marBottom w:val="0"/>
      <w:divBdr>
        <w:top w:val="none" w:sz="0" w:space="0" w:color="auto"/>
        <w:left w:val="none" w:sz="0" w:space="0" w:color="auto"/>
        <w:bottom w:val="none" w:sz="0" w:space="0" w:color="auto"/>
        <w:right w:val="none" w:sz="0" w:space="0" w:color="auto"/>
      </w:divBdr>
      <w:divsChild>
        <w:div w:id="332534863">
          <w:marLeft w:val="0"/>
          <w:marRight w:val="0"/>
          <w:marTop w:val="0"/>
          <w:marBottom w:val="0"/>
          <w:divBdr>
            <w:top w:val="none" w:sz="0" w:space="0" w:color="auto"/>
            <w:left w:val="none" w:sz="0" w:space="0" w:color="auto"/>
            <w:bottom w:val="none" w:sz="0" w:space="0" w:color="auto"/>
            <w:right w:val="none" w:sz="0" w:space="0" w:color="auto"/>
          </w:divBdr>
        </w:div>
        <w:div w:id="429744327">
          <w:marLeft w:val="0"/>
          <w:marRight w:val="0"/>
          <w:marTop w:val="0"/>
          <w:marBottom w:val="0"/>
          <w:divBdr>
            <w:top w:val="none" w:sz="0" w:space="0" w:color="auto"/>
            <w:left w:val="none" w:sz="0" w:space="0" w:color="auto"/>
            <w:bottom w:val="none" w:sz="0" w:space="0" w:color="auto"/>
            <w:right w:val="none" w:sz="0" w:space="0" w:color="auto"/>
          </w:divBdr>
        </w:div>
        <w:div w:id="1534153731">
          <w:marLeft w:val="0"/>
          <w:marRight w:val="0"/>
          <w:marTop w:val="0"/>
          <w:marBottom w:val="0"/>
          <w:divBdr>
            <w:top w:val="none" w:sz="0" w:space="0" w:color="auto"/>
            <w:left w:val="none" w:sz="0" w:space="0" w:color="auto"/>
            <w:bottom w:val="none" w:sz="0" w:space="0" w:color="auto"/>
            <w:right w:val="none" w:sz="0" w:space="0" w:color="auto"/>
          </w:divBdr>
        </w:div>
      </w:divsChild>
    </w:div>
    <w:div w:id="1218929718">
      <w:bodyDiv w:val="1"/>
      <w:marLeft w:val="0"/>
      <w:marRight w:val="0"/>
      <w:marTop w:val="0"/>
      <w:marBottom w:val="0"/>
      <w:divBdr>
        <w:top w:val="none" w:sz="0" w:space="0" w:color="auto"/>
        <w:left w:val="none" w:sz="0" w:space="0" w:color="auto"/>
        <w:bottom w:val="none" w:sz="0" w:space="0" w:color="auto"/>
        <w:right w:val="none" w:sz="0" w:space="0" w:color="auto"/>
      </w:divBdr>
      <w:divsChild>
        <w:div w:id="163252443">
          <w:marLeft w:val="0"/>
          <w:marRight w:val="0"/>
          <w:marTop w:val="0"/>
          <w:marBottom w:val="0"/>
          <w:divBdr>
            <w:top w:val="none" w:sz="0" w:space="0" w:color="auto"/>
            <w:left w:val="none" w:sz="0" w:space="0" w:color="auto"/>
            <w:bottom w:val="none" w:sz="0" w:space="0" w:color="auto"/>
            <w:right w:val="none" w:sz="0" w:space="0" w:color="auto"/>
          </w:divBdr>
        </w:div>
        <w:div w:id="1415936845">
          <w:marLeft w:val="0"/>
          <w:marRight w:val="0"/>
          <w:marTop w:val="0"/>
          <w:marBottom w:val="0"/>
          <w:divBdr>
            <w:top w:val="none" w:sz="0" w:space="0" w:color="auto"/>
            <w:left w:val="none" w:sz="0" w:space="0" w:color="auto"/>
            <w:bottom w:val="none" w:sz="0" w:space="0" w:color="auto"/>
            <w:right w:val="none" w:sz="0" w:space="0" w:color="auto"/>
          </w:divBdr>
        </w:div>
        <w:div w:id="1844540504">
          <w:marLeft w:val="0"/>
          <w:marRight w:val="0"/>
          <w:marTop w:val="0"/>
          <w:marBottom w:val="0"/>
          <w:divBdr>
            <w:top w:val="none" w:sz="0" w:space="0" w:color="auto"/>
            <w:left w:val="none" w:sz="0" w:space="0" w:color="auto"/>
            <w:bottom w:val="none" w:sz="0" w:space="0" w:color="auto"/>
            <w:right w:val="none" w:sz="0" w:space="0" w:color="auto"/>
          </w:divBdr>
        </w:div>
      </w:divsChild>
    </w:div>
    <w:div w:id="1379473239">
      <w:bodyDiv w:val="1"/>
      <w:marLeft w:val="0"/>
      <w:marRight w:val="0"/>
      <w:marTop w:val="0"/>
      <w:marBottom w:val="0"/>
      <w:divBdr>
        <w:top w:val="none" w:sz="0" w:space="0" w:color="auto"/>
        <w:left w:val="none" w:sz="0" w:space="0" w:color="auto"/>
        <w:bottom w:val="none" w:sz="0" w:space="0" w:color="auto"/>
        <w:right w:val="none" w:sz="0" w:space="0" w:color="auto"/>
      </w:divBdr>
    </w:div>
    <w:div w:id="1448810787">
      <w:bodyDiv w:val="1"/>
      <w:marLeft w:val="0"/>
      <w:marRight w:val="0"/>
      <w:marTop w:val="0"/>
      <w:marBottom w:val="0"/>
      <w:divBdr>
        <w:top w:val="none" w:sz="0" w:space="0" w:color="auto"/>
        <w:left w:val="none" w:sz="0" w:space="0" w:color="auto"/>
        <w:bottom w:val="none" w:sz="0" w:space="0" w:color="auto"/>
        <w:right w:val="none" w:sz="0" w:space="0" w:color="auto"/>
      </w:divBdr>
    </w:div>
    <w:div w:id="1756629515">
      <w:bodyDiv w:val="1"/>
      <w:marLeft w:val="0"/>
      <w:marRight w:val="0"/>
      <w:marTop w:val="0"/>
      <w:marBottom w:val="0"/>
      <w:divBdr>
        <w:top w:val="none" w:sz="0" w:space="0" w:color="auto"/>
        <w:left w:val="none" w:sz="0" w:space="0" w:color="auto"/>
        <w:bottom w:val="none" w:sz="0" w:space="0" w:color="auto"/>
        <w:right w:val="none" w:sz="0" w:space="0" w:color="auto"/>
      </w:divBdr>
    </w:div>
    <w:div w:id="1941063406">
      <w:bodyDiv w:val="1"/>
      <w:marLeft w:val="0"/>
      <w:marRight w:val="0"/>
      <w:marTop w:val="0"/>
      <w:marBottom w:val="0"/>
      <w:divBdr>
        <w:top w:val="none" w:sz="0" w:space="0" w:color="auto"/>
        <w:left w:val="none" w:sz="0" w:space="0" w:color="auto"/>
        <w:bottom w:val="none" w:sz="0" w:space="0" w:color="auto"/>
        <w:right w:val="none" w:sz="0" w:space="0" w:color="auto"/>
      </w:divBdr>
      <w:divsChild>
        <w:div w:id="80179737">
          <w:marLeft w:val="0"/>
          <w:marRight w:val="0"/>
          <w:marTop w:val="0"/>
          <w:marBottom w:val="0"/>
          <w:divBdr>
            <w:top w:val="none" w:sz="0" w:space="0" w:color="auto"/>
            <w:left w:val="none" w:sz="0" w:space="0" w:color="auto"/>
            <w:bottom w:val="none" w:sz="0" w:space="0" w:color="auto"/>
            <w:right w:val="none" w:sz="0" w:space="0" w:color="auto"/>
          </w:divBdr>
        </w:div>
        <w:div w:id="1322193231">
          <w:marLeft w:val="0"/>
          <w:marRight w:val="0"/>
          <w:marTop w:val="0"/>
          <w:marBottom w:val="0"/>
          <w:divBdr>
            <w:top w:val="none" w:sz="0" w:space="0" w:color="auto"/>
            <w:left w:val="none" w:sz="0" w:space="0" w:color="auto"/>
            <w:bottom w:val="none" w:sz="0" w:space="0" w:color="auto"/>
            <w:right w:val="none" w:sz="0" w:space="0" w:color="auto"/>
          </w:divBdr>
        </w:div>
        <w:div w:id="1626959332">
          <w:marLeft w:val="0"/>
          <w:marRight w:val="0"/>
          <w:marTop w:val="0"/>
          <w:marBottom w:val="0"/>
          <w:divBdr>
            <w:top w:val="none" w:sz="0" w:space="0" w:color="auto"/>
            <w:left w:val="none" w:sz="0" w:space="0" w:color="auto"/>
            <w:bottom w:val="none" w:sz="0" w:space="0" w:color="auto"/>
            <w:right w:val="none" w:sz="0" w:space="0" w:color="auto"/>
          </w:divBdr>
        </w:div>
      </w:divsChild>
    </w:div>
    <w:div w:id="2056007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037F51-6266-49A4-88EA-3E180A593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05</Words>
  <Characters>9149</Characters>
  <Application>Microsoft Office Word</Application>
  <DocSecurity>4</DocSecurity>
  <Lines>76</Lines>
  <Paragraphs>21</Paragraphs>
  <ScaleCrop>false</ScaleCrop>
  <Company/>
  <LinksUpToDate>false</LinksUpToDate>
  <CharactersWithSpaces>10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pc</dc:creator>
  <cp:keywords/>
  <dc:description/>
  <cp:lastModifiedBy>Islam Alomari</cp:lastModifiedBy>
  <cp:revision>16</cp:revision>
  <cp:lastPrinted>2022-05-24T00:36:00Z</cp:lastPrinted>
  <dcterms:created xsi:type="dcterms:W3CDTF">2022-04-05T01:33:00Z</dcterms:created>
  <dcterms:modified xsi:type="dcterms:W3CDTF">2023-05-01T09:21:00Z</dcterms:modified>
</cp:coreProperties>
</file>